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6171F9" w:rsidR="006171F9" w:rsidP="00C174BE" w:rsidRDefault="006171F9" w14:paraId="47AC9414" w14:textId="77777777">
      <w:pPr>
        <w:rPr>
          <w:sz w:val="28"/>
          <w:szCs w:val="28"/>
        </w:rPr>
      </w:pPr>
      <w:r w:rsidRPr="006171F9">
        <w:rPr>
          <w:sz w:val="28"/>
          <w:szCs w:val="28"/>
        </w:rPr>
        <w:t xml:space="preserve">TAPS Parent Survey </w:t>
      </w:r>
    </w:p>
    <w:p w:rsidRPr="006171F9" w:rsidR="006171F9" w:rsidP="00C174BE" w:rsidRDefault="006171F9" w14:paraId="57FFF557" w14:textId="77777777">
      <w:pPr>
        <w:rPr>
          <w:sz w:val="28"/>
          <w:szCs w:val="28"/>
        </w:rPr>
      </w:pPr>
    </w:p>
    <w:p w:rsidR="00043B0F" w:rsidP="00C174BE" w:rsidRDefault="00D654B2" w14:paraId="74842D40" w14:textId="30A6E330">
      <w:pPr>
        <w:rPr>
          <w:sz w:val="28"/>
          <w:szCs w:val="28"/>
        </w:rPr>
      </w:pPr>
      <w:hyperlink w:history="1" r:id="rId8">
        <w:r w:rsidRPr="007F1AF4" w:rsidR="006171F9">
          <w:rPr>
            <w:rStyle w:val="Hyperlink"/>
            <w:sz w:val="28"/>
            <w:szCs w:val="28"/>
          </w:rPr>
          <w:t>https://atest-cawi.norc.org/SE/?st=tT6ZyQXGSUPJJlEXsokurzrRHCUan5QFbLiKcBk24ME%3d&amp;tui=auto&amp;nocookie=1</w:t>
        </w:r>
      </w:hyperlink>
    </w:p>
    <w:p w:rsidR="006171F9" w:rsidP="00C174BE" w:rsidRDefault="006171F9" w14:paraId="0BA133BB" w14:textId="77777777">
      <w:pPr>
        <w:rPr>
          <w:sz w:val="28"/>
          <w:szCs w:val="28"/>
        </w:rPr>
      </w:pPr>
    </w:p>
    <w:p w:rsidR="006171F9" w:rsidP="00C174BE" w:rsidRDefault="006171F9" w14:paraId="0D6678B0" w14:textId="77777777">
      <w:pPr>
        <w:rPr>
          <w:color w:val="00B0F0"/>
        </w:rPr>
      </w:pPr>
    </w:p>
    <w:p w:rsidRPr="00353046" w:rsidR="00043B0F" w:rsidP="00C174BE" w:rsidRDefault="00043B0F" w14:paraId="0DC8E73D" w14:textId="77777777">
      <w:pPr>
        <w:rPr>
          <w:rFonts w:eastAsia="Times New Roman" w:cs="Tahoma"/>
          <w:color w:val="00B0F0"/>
        </w:rPr>
      </w:pPr>
      <w:r w:rsidRPr="00353046">
        <w:rPr>
          <w:rFonts w:eastAsia="Times New Roman" w:cs="Tahoma"/>
          <w:color w:val="00B0F0"/>
        </w:rPr>
        <w:t>[</w:t>
      </w:r>
      <w:r>
        <w:rPr>
          <w:rFonts w:eastAsia="Times New Roman" w:cs="Tahoma"/>
          <w:color w:val="00B0F0"/>
        </w:rPr>
        <w:t>DISPLAY</w:t>
      </w:r>
      <w:r w:rsidRPr="00353046">
        <w:rPr>
          <w:rFonts w:eastAsia="Times New Roman" w:cs="Tahoma"/>
          <w:color w:val="00B0F0"/>
        </w:rPr>
        <w:t xml:space="preserve"> – WINTRO_1]</w:t>
      </w:r>
    </w:p>
    <w:p w:rsidR="00980F8D" w:rsidP="00C174BE" w:rsidRDefault="00D654B2" w14:paraId="75C25C69" w14:textId="73A68ABF">
      <w:pPr>
        <w:rPr>
          <w:color w:val="00B0F0"/>
        </w:rPr>
      </w:pPr>
      <w:r w:rsidRPr="00D654B2">
        <w:rPr>
          <w:color w:val="00B0F0"/>
        </w:rPr>
        <w:drawing>
          <wp:inline distT="0" distB="0" distL="0" distR="0" wp14:anchorId="5725B932" wp14:editId="3A5932DA">
            <wp:extent cx="5943600" cy="30740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4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3465EC" w:rsidR="00686452" w:rsidP="00686452" w:rsidRDefault="00686452" w14:paraId="3831C899" w14:textId="77777777">
      <w:pPr>
        <w:rPr>
          <w:color w:val="00B0F0"/>
        </w:rPr>
      </w:pPr>
      <w:r>
        <w:rPr>
          <w:color w:val="00B0F0"/>
        </w:rPr>
        <w:t>[DISPLAY</w:t>
      </w:r>
      <w:r w:rsidRPr="003465EC">
        <w:rPr>
          <w:color w:val="00B0F0"/>
        </w:rPr>
        <w:t>]</w:t>
      </w:r>
    </w:p>
    <w:p w:rsidRPr="003465EC" w:rsidR="00686452" w:rsidP="00686452" w:rsidRDefault="00686452" w14:paraId="68E96082" w14:textId="77777777">
      <w:pPr>
        <w:rPr>
          <w:color w:val="00B0F0"/>
        </w:rPr>
      </w:pPr>
      <w:r>
        <w:rPr>
          <w:color w:val="00B0F0"/>
        </w:rPr>
        <w:t>INTRO_PAR</w:t>
      </w:r>
      <w:r w:rsidRPr="003465EC">
        <w:rPr>
          <w:color w:val="00B0F0"/>
        </w:rPr>
        <w:t>.</w:t>
      </w:r>
    </w:p>
    <w:p w:rsidR="00686452" w:rsidP="00686452" w:rsidRDefault="006171F9" w14:paraId="177A705D" w14:textId="6E5A4AEA">
      <w:pPr>
        <w:rPr>
          <w:rFonts w:cs="Tahoma"/>
          <w:color w:val="00B0F0"/>
        </w:rPr>
      </w:pPr>
      <w:r w:rsidRPr="006171F9">
        <w:rPr>
          <w:rFonts w:cs="Tahoma"/>
          <w:noProof/>
        </w:rPr>
        <w:drawing>
          <wp:inline distT="0" distB="0" distL="0" distR="0" wp14:anchorId="18F8DF35" wp14:editId="556CF843">
            <wp:extent cx="5943600" cy="22910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6452" w:rsidP="00686452" w:rsidRDefault="00686452" w14:paraId="00CB6EAF" w14:textId="4D3E4178">
      <w:pPr>
        <w:rPr>
          <w:color w:val="00B0F0"/>
        </w:rPr>
      </w:pPr>
      <w:r>
        <w:rPr>
          <w:color w:val="00B0F0"/>
        </w:rPr>
        <w:t>[MP] [DOUBLE PROMPT]</w:t>
      </w:r>
    </w:p>
    <w:p w:rsidR="00686452" w:rsidP="00686452" w:rsidRDefault="00686452" w14:paraId="1761EC92" w14:textId="502B0373">
      <w:pPr>
        <w:rPr>
          <w:color w:val="00B0F0"/>
        </w:rPr>
      </w:pPr>
      <w:r>
        <w:rPr>
          <w:color w:val="00B0F0"/>
        </w:rPr>
        <w:t>S1.</w:t>
      </w:r>
    </w:p>
    <w:p w:rsidR="00686452" w:rsidP="00686452" w:rsidRDefault="006171F9" w14:paraId="1D3022CE" w14:textId="081FB881">
      <w:pPr>
        <w:rPr>
          <w:color w:val="00B0F0"/>
        </w:rPr>
      </w:pPr>
      <w:r w:rsidRPr="006171F9">
        <w:rPr>
          <w:noProof/>
        </w:rPr>
        <w:lastRenderedPageBreak/>
        <w:drawing>
          <wp:inline distT="0" distB="0" distL="0" distR="0" wp14:anchorId="43F5F28C" wp14:editId="325FE578">
            <wp:extent cx="5943600" cy="344678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6452" w:rsidP="00686452" w:rsidRDefault="00686452" w14:paraId="0D256DB1" w14:textId="77777777">
      <w:pPr>
        <w:rPr>
          <w:color w:val="00B0F0"/>
        </w:rPr>
      </w:pPr>
      <w:r>
        <w:rPr>
          <w:color w:val="00B0F0"/>
        </w:rPr>
        <w:t>[SHOW IF S1=3]</w:t>
      </w:r>
    </w:p>
    <w:p w:rsidR="00686452" w:rsidP="00686452" w:rsidRDefault="00686452" w14:paraId="582CAB8D" w14:textId="104BFE86">
      <w:pPr>
        <w:rPr>
          <w:color w:val="00B0F0"/>
        </w:rPr>
      </w:pPr>
      <w:r>
        <w:rPr>
          <w:color w:val="00B0F0"/>
        </w:rPr>
        <w:t>[NUMBOX]</w:t>
      </w:r>
    </w:p>
    <w:p w:rsidR="00686452" w:rsidP="00686452" w:rsidRDefault="00686452" w14:paraId="4B11D3F6" w14:textId="1E4A3F49">
      <w:pPr>
        <w:rPr>
          <w:color w:val="00B0F0"/>
        </w:rPr>
      </w:pPr>
      <w:r>
        <w:rPr>
          <w:color w:val="00B0F0"/>
        </w:rPr>
        <w:t>S2.</w:t>
      </w:r>
    </w:p>
    <w:p w:rsidR="00686452" w:rsidP="00FB428C" w:rsidRDefault="006171F9" w14:paraId="480B3CA0" w14:textId="1D82AFD6">
      <w:pPr>
        <w:pBdr>
          <w:bottom w:val="single" w:color="auto" w:sz="4" w:space="1"/>
        </w:pBdr>
        <w:rPr>
          <w:color w:val="00B0F0"/>
        </w:rPr>
      </w:pPr>
      <w:r w:rsidRPr="006171F9">
        <w:rPr>
          <w:noProof/>
        </w:rPr>
        <w:drawing>
          <wp:inline distT="0" distB="0" distL="0" distR="0" wp14:anchorId="39A06C4D" wp14:editId="031C5350">
            <wp:extent cx="5943600" cy="30105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0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6452" w:rsidP="00686452" w:rsidRDefault="00686452" w14:paraId="5522611D" w14:textId="77777777">
      <w:pPr>
        <w:rPr>
          <w:color w:val="00B0F0"/>
        </w:rPr>
      </w:pPr>
    </w:p>
    <w:p w:rsidR="00686452" w:rsidP="00686452" w:rsidRDefault="006171F9" w14:paraId="0D87297A" w14:textId="791B9F00">
      <w:pPr>
        <w:rPr>
          <w:color w:val="00B0F0"/>
        </w:rPr>
      </w:pPr>
      <w:r>
        <w:rPr>
          <w:color w:val="00B0F0"/>
        </w:rPr>
        <w:t xml:space="preserve"> </w:t>
      </w:r>
      <w:r w:rsidR="00686452">
        <w:rPr>
          <w:color w:val="00B0F0"/>
        </w:rPr>
        <w:t>[TEXTBOX]</w:t>
      </w:r>
    </w:p>
    <w:p w:rsidR="00686452" w:rsidP="00686452" w:rsidRDefault="008217C1" w14:paraId="0F0FB867" w14:textId="689610B0">
      <w:pPr>
        <w:rPr>
          <w:color w:val="00B0F0"/>
        </w:rPr>
      </w:pPr>
      <w:r>
        <w:rPr>
          <w:color w:val="00B0F0"/>
        </w:rPr>
        <w:t>S</w:t>
      </w:r>
      <w:r w:rsidR="00686452">
        <w:rPr>
          <w:color w:val="00B0F0"/>
        </w:rPr>
        <w:t>3.</w:t>
      </w:r>
    </w:p>
    <w:p w:rsidR="006171F9" w:rsidP="00686452" w:rsidRDefault="006171F9" w14:paraId="4A6AC192" w14:textId="7C90E4FD">
      <w:pPr>
        <w:pBdr>
          <w:bottom w:val="single" w:color="auto" w:sz="4" w:space="1"/>
        </w:pBdr>
      </w:pPr>
      <w:r w:rsidRPr="006171F9">
        <w:rPr>
          <w:noProof/>
          <w:color w:val="00B0F0"/>
        </w:rPr>
        <w:lastRenderedPageBreak/>
        <w:drawing>
          <wp:inline distT="0" distB="0" distL="0" distR="0" wp14:anchorId="266E4360" wp14:editId="39186D08">
            <wp:extent cx="5943600" cy="29908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17C1" w:rsidP="008217C1" w:rsidRDefault="008217C1" w14:paraId="51342EE9" w14:textId="77777777">
      <w:pPr>
        <w:rPr>
          <w:color w:val="00B0F0"/>
        </w:rPr>
      </w:pPr>
    </w:p>
    <w:p w:rsidR="00B75B04" w:rsidP="00B75B04" w:rsidRDefault="00B75B04" w14:paraId="19A8A470" w14:textId="77777777">
      <w:pPr>
        <w:rPr>
          <w:color w:val="00B0F0"/>
        </w:rPr>
      </w:pPr>
      <w:r>
        <w:rPr>
          <w:color w:val="00B0F0"/>
        </w:rPr>
        <w:t>[SHOW IF S2D=1-12]</w:t>
      </w:r>
    </w:p>
    <w:p w:rsidR="00717D6B" w:rsidP="00B75B04" w:rsidRDefault="00717D6B" w14:paraId="43690E8E" w14:textId="5B8AC071">
      <w:pPr>
        <w:pStyle w:val="NoSpacing"/>
        <w:rPr>
          <w:rFonts w:cs="Tahoma"/>
          <w:color w:val="00B0F0"/>
        </w:rPr>
      </w:pPr>
      <w:r>
        <w:rPr>
          <w:rFonts w:cs="Tahoma"/>
          <w:color w:val="00B0F0"/>
        </w:rPr>
        <w:t>[SP, DOUBLE PROMPT]</w:t>
      </w:r>
    </w:p>
    <w:p w:rsidR="00717D6B" w:rsidP="00C174BE" w:rsidRDefault="00717D6B" w14:paraId="171DA269" w14:textId="66EC5F7F">
      <w:pPr>
        <w:pStyle w:val="NoSpacing"/>
        <w:rPr>
          <w:rFonts w:cs="Tahoma"/>
          <w:color w:val="00B0F0"/>
        </w:rPr>
      </w:pPr>
      <w:r>
        <w:rPr>
          <w:rFonts w:cs="Tahoma"/>
          <w:color w:val="00B0F0"/>
        </w:rPr>
        <w:t>CONSENT.</w:t>
      </w:r>
    </w:p>
    <w:p w:rsidR="00E20BFD" w:rsidP="00C174BE" w:rsidRDefault="006171F9" w14:paraId="0D9EF21F" w14:textId="6A1A1792">
      <w:pPr>
        <w:rPr>
          <w:rFonts w:cs="Tahoma"/>
          <w:color w:val="00B0F0"/>
        </w:rPr>
      </w:pPr>
      <w:r w:rsidRPr="006171F9">
        <w:rPr>
          <w:rFonts w:cs="Times New Roman"/>
          <w:noProof/>
          <w:lang w:eastAsia="ja-JP"/>
        </w:rPr>
        <w:drawing>
          <wp:inline distT="0" distB="0" distL="0" distR="0" wp14:anchorId="0607338E" wp14:editId="6B57D882">
            <wp:extent cx="5943600" cy="423164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3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0BFD" w:rsidP="00C174BE" w:rsidRDefault="00E20BFD" w14:paraId="25BB46DC" w14:textId="77777777">
      <w:pPr>
        <w:rPr>
          <w:rFonts w:cs="Tahoma"/>
          <w:color w:val="00B0F0"/>
        </w:rPr>
      </w:pPr>
      <w:r>
        <w:rPr>
          <w:rFonts w:cs="Tahoma"/>
          <w:color w:val="00B0F0"/>
        </w:rPr>
        <w:t>[SHOW IF TERMINATED]</w:t>
      </w:r>
    </w:p>
    <w:p w:rsidRPr="00F151F7" w:rsidR="00E20BFD" w:rsidP="00C174BE" w:rsidRDefault="00E20BFD" w14:paraId="1C9A3739" w14:textId="77777777">
      <w:pPr>
        <w:rPr>
          <w:rFonts w:cs="Tahoma"/>
        </w:rPr>
      </w:pPr>
      <w:r w:rsidRPr="00F151F7">
        <w:rPr>
          <w:rFonts w:cs="Tahoma"/>
          <w:color w:val="00B0F0"/>
        </w:rPr>
        <w:lastRenderedPageBreak/>
        <w:t>TERMSORRY. </w:t>
      </w:r>
      <w:r w:rsidRPr="00F151F7">
        <w:rPr>
          <w:rFonts w:cs="Tahoma"/>
        </w:rPr>
        <w:t xml:space="preserve"> </w:t>
      </w:r>
    </w:p>
    <w:p w:rsidR="008217C1" w:rsidP="008217C1" w:rsidRDefault="006171F9" w14:paraId="7695FF08" w14:textId="4E98FE50">
      <w:pPr>
        <w:pBdr>
          <w:bottom w:val="single" w:color="auto" w:sz="4" w:space="1"/>
        </w:pBdr>
        <w:rPr>
          <w:rFonts w:cs="Tahoma"/>
          <w:color w:val="00B0F0"/>
        </w:rPr>
      </w:pPr>
      <w:r w:rsidRPr="006171F9">
        <w:rPr>
          <w:rFonts w:cs="Tahoma"/>
          <w:noProof/>
        </w:rPr>
        <w:drawing>
          <wp:inline distT="0" distB="0" distL="0" distR="0" wp14:anchorId="5E612332" wp14:editId="25648349">
            <wp:extent cx="5943600" cy="2795270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17C1" w:rsidP="008217C1" w:rsidRDefault="008217C1" w14:paraId="7365C0AD" w14:textId="77777777">
      <w:pPr>
        <w:rPr>
          <w:color w:val="00B0F0"/>
        </w:rPr>
      </w:pPr>
    </w:p>
    <w:p w:rsidR="00B16E4A" w:rsidP="00B16E4A" w:rsidRDefault="00B16E4A" w14:paraId="1F1AEA4F" w14:textId="77777777">
      <w:pPr>
        <w:rPr>
          <w:color w:val="00B0F0"/>
        </w:rPr>
      </w:pPr>
      <w:r>
        <w:rPr>
          <w:color w:val="00B0F0"/>
        </w:rPr>
        <w:t>[DOUBLE PROMPT]</w:t>
      </w:r>
    </w:p>
    <w:p w:rsidR="00B16E4A" w:rsidP="00B16E4A" w:rsidRDefault="00B16E4A" w14:paraId="4BAE5442" w14:textId="669B8880">
      <w:pPr>
        <w:rPr>
          <w:color w:val="00B0F0"/>
        </w:rPr>
      </w:pPr>
      <w:r>
        <w:rPr>
          <w:color w:val="00B0F0"/>
        </w:rPr>
        <w:t>[NUMBOX]</w:t>
      </w:r>
    </w:p>
    <w:p w:rsidR="00B16E4A" w:rsidP="00B16E4A" w:rsidRDefault="00B16E4A" w14:paraId="79E355E5" w14:textId="29918908">
      <w:pPr>
        <w:rPr>
          <w:color w:val="00B0F0"/>
        </w:rPr>
      </w:pPr>
      <w:r>
        <w:rPr>
          <w:color w:val="00B0F0"/>
        </w:rPr>
        <w:t>QTAGE.</w:t>
      </w:r>
    </w:p>
    <w:p w:rsidR="00B16E4A" w:rsidP="00B16E4A" w:rsidRDefault="006171F9" w14:paraId="2024305C" w14:textId="08AEB2D2">
      <w:pPr>
        <w:pBdr>
          <w:bottom w:val="single" w:color="auto" w:sz="4" w:space="1"/>
        </w:pBdr>
      </w:pPr>
      <w:r w:rsidRPr="006171F9">
        <w:rPr>
          <w:noProof/>
        </w:rPr>
        <w:drawing>
          <wp:inline distT="0" distB="0" distL="0" distR="0" wp14:anchorId="310ECE20" wp14:editId="7BDCE013">
            <wp:extent cx="5943600" cy="2912110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6E4A" w:rsidP="00B16E4A" w:rsidRDefault="00B16E4A" w14:paraId="5B54F0D4" w14:textId="77777777">
      <w:pPr>
        <w:rPr>
          <w:color w:val="00B0F0"/>
        </w:rPr>
      </w:pPr>
    </w:p>
    <w:p w:rsidR="00B16E4A" w:rsidP="00B16E4A" w:rsidRDefault="00B16E4A" w14:paraId="6035C68B" w14:textId="77777777">
      <w:pPr>
        <w:rPr>
          <w:color w:val="00B0F0"/>
        </w:rPr>
      </w:pPr>
      <w:r>
        <w:rPr>
          <w:color w:val="00B0F0"/>
        </w:rPr>
        <w:t>[DOUBLE PROMPT]</w:t>
      </w:r>
    </w:p>
    <w:p w:rsidR="00B16E4A" w:rsidP="00B16E4A" w:rsidRDefault="00B16E4A" w14:paraId="56F0C99D" w14:textId="6E50F83F">
      <w:pPr>
        <w:rPr>
          <w:color w:val="00B0F0"/>
        </w:rPr>
      </w:pPr>
      <w:r>
        <w:rPr>
          <w:color w:val="00B0F0"/>
        </w:rPr>
        <w:t>[SP]</w:t>
      </w:r>
    </w:p>
    <w:p w:rsidR="00B16E4A" w:rsidP="00B16E4A" w:rsidRDefault="00B16E4A" w14:paraId="6E7376A8" w14:textId="3BAD99BA">
      <w:pPr>
        <w:rPr>
          <w:color w:val="00B0F0"/>
        </w:rPr>
      </w:pPr>
      <w:r>
        <w:rPr>
          <w:color w:val="00B0F0"/>
        </w:rPr>
        <w:t>QTGEN1.</w:t>
      </w:r>
    </w:p>
    <w:p w:rsidR="00B16E4A" w:rsidP="002604ED" w:rsidRDefault="006171F9" w14:paraId="1FB58A0B" w14:textId="40B95A62">
      <w:pPr>
        <w:pBdr>
          <w:bottom w:val="single" w:color="auto" w:sz="4" w:space="1"/>
        </w:pBdr>
        <w:rPr>
          <w:color w:val="00B0F0"/>
        </w:rPr>
      </w:pPr>
      <w:r w:rsidRPr="006171F9">
        <w:rPr>
          <w:noProof/>
        </w:rPr>
        <w:lastRenderedPageBreak/>
        <w:drawing>
          <wp:inline distT="0" distB="0" distL="0" distR="0" wp14:anchorId="21CD3AC5" wp14:editId="4EC4BAA1">
            <wp:extent cx="5943600" cy="313309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6E4A" w:rsidP="00B16E4A" w:rsidRDefault="00B16E4A" w14:paraId="4C169111" w14:textId="77777777">
      <w:pPr>
        <w:pStyle w:val="NoSpacing"/>
        <w:rPr>
          <w:rFonts w:ascii="Times New Roman" w:hAnsi="Times New Roman" w:cs="Times New Roman"/>
          <w:color w:val="00B0F0"/>
        </w:rPr>
      </w:pPr>
    </w:p>
    <w:p w:rsidRPr="005161BE" w:rsidR="00B16E4A" w:rsidP="00B16E4A" w:rsidRDefault="00B16E4A" w14:paraId="082FF862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5161BE">
        <w:rPr>
          <w:rFonts w:ascii="Times New Roman" w:hAnsi="Times New Roman" w:cs="Times New Roman"/>
          <w:color w:val="00B0F0"/>
        </w:rPr>
        <w:t>[SP]</w:t>
      </w:r>
    </w:p>
    <w:p w:rsidRPr="005161BE" w:rsidR="00B16E4A" w:rsidP="00B16E4A" w:rsidRDefault="00B16E4A" w14:paraId="33588438" w14:textId="2F98BA6D">
      <w:pPr>
        <w:pStyle w:val="Footer"/>
        <w:tabs>
          <w:tab w:val="left" w:pos="2070"/>
          <w:tab w:val="left" w:pos="2700"/>
        </w:tabs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QTGEN2</w:t>
      </w:r>
      <w:r w:rsidRPr="005161BE">
        <w:rPr>
          <w:rFonts w:ascii="Times New Roman" w:hAnsi="Times New Roman" w:cs="Times New Roman"/>
          <w:color w:val="00B0F0"/>
        </w:rPr>
        <w:t>.</w:t>
      </w:r>
    </w:p>
    <w:p w:rsidR="004E2CF9" w:rsidP="004E2CF9" w:rsidRDefault="006171F9" w14:paraId="4B1BBB24" w14:textId="22FBC604">
      <w:pPr>
        <w:pBdr>
          <w:bottom w:val="single" w:color="auto" w:sz="4" w:space="1"/>
        </w:pBdr>
      </w:pPr>
      <w:r w:rsidRPr="006171F9">
        <w:rPr>
          <w:rFonts w:ascii="Times New Roman" w:hAnsi="Times New Roman" w:cs="Times New Roman"/>
          <w:noProof/>
        </w:rPr>
        <w:drawing>
          <wp:inline distT="0" distB="0" distL="0" distR="0" wp14:anchorId="2FE83FE0" wp14:editId="06DC934E">
            <wp:extent cx="5943600" cy="368173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1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2CF9" w:rsidP="004E2CF9" w:rsidRDefault="004E2CF9" w14:paraId="01E72D52" w14:textId="77777777"/>
    <w:p w:rsidR="004E2CF9" w:rsidP="004E2CF9" w:rsidRDefault="004E2CF9" w14:paraId="1CC26314" w14:textId="77777777">
      <w:pPr>
        <w:rPr>
          <w:color w:val="00B0F0"/>
        </w:rPr>
      </w:pPr>
      <w:r w:rsidRPr="004E2CF9">
        <w:rPr>
          <w:color w:val="00B0F0"/>
        </w:rPr>
        <w:t>[MP]</w:t>
      </w:r>
    </w:p>
    <w:p w:rsidRPr="004E2CF9" w:rsidR="004E2CF9" w:rsidP="004E2CF9" w:rsidRDefault="004E2CF9" w14:paraId="685FCA43" w14:textId="77777777">
      <w:pPr>
        <w:rPr>
          <w:color w:val="00B0F0"/>
        </w:rPr>
      </w:pPr>
      <w:r>
        <w:rPr>
          <w:color w:val="00B0F0"/>
        </w:rPr>
        <w:t>QTRACE</w:t>
      </w:r>
    </w:p>
    <w:p w:rsidR="004E2CF9" w:rsidP="004E2CF9" w:rsidRDefault="006171F9" w14:paraId="5E9B90E9" w14:textId="3185B72F">
      <w:pPr>
        <w:pBdr>
          <w:bottom w:val="single" w:color="auto" w:sz="4" w:space="1"/>
        </w:pBdr>
      </w:pPr>
      <w:r w:rsidRPr="006171F9">
        <w:rPr>
          <w:noProof/>
        </w:rPr>
        <w:lastRenderedPageBreak/>
        <w:drawing>
          <wp:inline distT="0" distB="0" distL="0" distR="0" wp14:anchorId="71D15D37" wp14:editId="1A094D3D">
            <wp:extent cx="5943600" cy="3554730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4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2CF9" w:rsidP="004E2CF9" w:rsidRDefault="004E2CF9" w14:paraId="111335C1" w14:textId="77777777"/>
    <w:p w:rsidR="004E2CF9" w:rsidP="004E2CF9" w:rsidRDefault="004E2CF9" w14:paraId="2901F14D" w14:textId="77777777">
      <w:pPr>
        <w:rPr>
          <w:color w:val="00B0F0"/>
        </w:rPr>
      </w:pPr>
      <w:r w:rsidRPr="004E2CF9">
        <w:rPr>
          <w:color w:val="00B0F0"/>
        </w:rPr>
        <w:t>[SP]</w:t>
      </w:r>
    </w:p>
    <w:p w:rsidRPr="004E2CF9" w:rsidR="004E2CF9" w:rsidP="004E2CF9" w:rsidRDefault="004E2CF9" w14:paraId="4A92D5B0" w14:textId="77777777">
      <w:pPr>
        <w:rPr>
          <w:color w:val="00B0F0"/>
        </w:rPr>
      </w:pPr>
      <w:r>
        <w:rPr>
          <w:color w:val="00B0F0"/>
        </w:rPr>
        <w:t>QTETH</w:t>
      </w:r>
    </w:p>
    <w:p w:rsidR="004E2CF9" w:rsidP="004E2CF9" w:rsidRDefault="006171F9" w14:paraId="31F625FA" w14:textId="286FAB49">
      <w:pPr>
        <w:pBdr>
          <w:bottom w:val="single" w:color="auto" w:sz="4" w:space="1"/>
        </w:pBdr>
      </w:pPr>
      <w:r w:rsidRPr="006171F9">
        <w:rPr>
          <w:noProof/>
        </w:rPr>
        <w:drawing>
          <wp:inline distT="0" distB="0" distL="0" distR="0" wp14:anchorId="5F0AD49A" wp14:editId="6997CD98">
            <wp:extent cx="5943600" cy="303339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3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6E4A" w:rsidP="00B16E4A" w:rsidRDefault="00B16E4A" w14:paraId="276000E8" w14:textId="77777777">
      <w:pPr>
        <w:rPr>
          <w:color w:val="00B0F0"/>
        </w:rPr>
      </w:pPr>
      <w:r>
        <w:rPr>
          <w:color w:val="00B0F0"/>
        </w:rPr>
        <w:t xml:space="preserve"> </w:t>
      </w:r>
    </w:p>
    <w:p w:rsidRPr="00654761" w:rsidR="00E20BFD" w:rsidP="00C174BE" w:rsidRDefault="00E20BFD" w14:paraId="32A9BFF4" w14:textId="77777777">
      <w:pPr>
        <w:pStyle w:val="NoSpacing"/>
        <w:rPr>
          <w:rFonts w:ascii="Times New Roman" w:hAnsi="Times New Roman" w:cs="Times New Roman"/>
          <w:b/>
          <w:color w:val="00B050"/>
        </w:rPr>
      </w:pPr>
      <w:r w:rsidRPr="00654761">
        <w:rPr>
          <w:rFonts w:ascii="Times New Roman" w:hAnsi="Times New Roman" w:cs="Times New Roman"/>
          <w:b/>
          <w:color w:val="00B050"/>
        </w:rPr>
        <w:t>Section A. Family Protective Factors</w:t>
      </w:r>
    </w:p>
    <w:p w:rsidR="00E20BFD" w:rsidP="00C174BE" w:rsidRDefault="00E20BFD" w14:paraId="3535BA86" w14:textId="77777777">
      <w:pPr>
        <w:pStyle w:val="NoSpacing"/>
        <w:pBdr>
          <w:bottom w:val="single" w:color="auto" w:sz="4" w:space="1"/>
        </w:pBdr>
        <w:ind w:left="720" w:hanging="720"/>
        <w:rPr>
          <w:rFonts w:ascii="Times New Roman" w:hAnsi="Times New Roman" w:cs="Times New Roman"/>
          <w:b/>
        </w:rPr>
      </w:pPr>
    </w:p>
    <w:p w:rsidR="00C174BE" w:rsidP="00C174BE" w:rsidRDefault="00C174BE" w14:paraId="2339E010" w14:textId="77777777">
      <w:pPr>
        <w:pStyle w:val="NoSpacing"/>
        <w:rPr>
          <w:rFonts w:ascii="Times New Roman" w:hAnsi="Times New Roman" w:cs="Times New Roman"/>
          <w:iCs/>
        </w:rPr>
      </w:pPr>
    </w:p>
    <w:p w:rsidRPr="0019157A" w:rsidR="004E2CF9" w:rsidP="007A098C" w:rsidRDefault="004E2CF9" w14:paraId="7BB63805" w14:textId="36B0D6C4">
      <w:pPr>
        <w:pStyle w:val="CommentText"/>
        <w:rPr>
          <w:color w:val="00B0F0"/>
        </w:rPr>
      </w:pPr>
      <w:r w:rsidRPr="0019157A">
        <w:rPr>
          <w:color w:val="00B0F0"/>
        </w:rPr>
        <w:t>[SP]</w:t>
      </w:r>
    </w:p>
    <w:p w:rsidRPr="007C5E83" w:rsidR="004E2CF9" w:rsidP="004E2CF9" w:rsidRDefault="004E2CF9" w14:paraId="2DB00CEE" w14:textId="55ECE266">
      <w:pPr>
        <w:rPr>
          <w:color w:val="00B0F0"/>
        </w:rPr>
      </w:pPr>
      <w:r w:rsidRPr="0019157A">
        <w:rPr>
          <w:color w:val="00B0F0"/>
        </w:rPr>
        <w:t>Q1_A</w:t>
      </w:r>
    </w:p>
    <w:p w:rsidR="004E2CF9" w:rsidP="004E2CF9" w:rsidRDefault="006171F9" w14:paraId="09DE0095" w14:textId="7C0DE897">
      <w:pPr>
        <w:pBdr>
          <w:bottom w:val="single" w:color="auto" w:sz="4" w:space="1"/>
        </w:pBdr>
        <w:rPr>
          <w:rFonts w:cs="Tahoma"/>
          <w:color w:val="00B0F0"/>
        </w:rPr>
      </w:pPr>
      <w:r w:rsidRPr="006171F9">
        <w:rPr>
          <w:noProof/>
        </w:rPr>
        <w:lastRenderedPageBreak/>
        <w:drawing>
          <wp:inline distT="0" distB="0" distL="0" distR="0" wp14:anchorId="3CA0E3BE" wp14:editId="100C7734">
            <wp:extent cx="5943600" cy="4398010"/>
            <wp:effectExtent l="0" t="0" r="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98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2CF9" w:rsidP="004E2CF9" w:rsidRDefault="004E2CF9" w14:paraId="24C8FDDE" w14:textId="77777777">
      <w:pPr>
        <w:rPr>
          <w:rFonts w:cstheme="minorHAnsi"/>
          <w:b/>
        </w:rPr>
      </w:pPr>
    </w:p>
    <w:p w:rsidR="005F5176" w:rsidP="004E2CF9" w:rsidRDefault="005F5176" w14:paraId="20642DF6" w14:textId="3E43F888">
      <w:pPr>
        <w:rPr>
          <w:rFonts w:cstheme="minorHAnsi"/>
          <w:b/>
        </w:rPr>
      </w:pPr>
      <w:r w:rsidRPr="005F5176">
        <w:rPr>
          <w:color w:val="00B0F0"/>
        </w:rPr>
        <w:t>[SHOW IF Q1A=1-5]</w:t>
      </w:r>
    </w:p>
    <w:p w:rsidRPr="0002288A" w:rsidR="005F5176" w:rsidP="005F5176" w:rsidRDefault="005F5176" w14:paraId="63CABEB3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02288A">
        <w:rPr>
          <w:rFonts w:ascii="Times New Roman" w:hAnsi="Times New Roman" w:cs="Times New Roman"/>
          <w:color w:val="00B0F0"/>
        </w:rPr>
        <w:t>[SP]</w:t>
      </w:r>
    </w:p>
    <w:p w:rsidRPr="0002288A" w:rsidR="005F5176" w:rsidP="005F5176" w:rsidRDefault="005F5176" w14:paraId="7402CB71" w14:textId="77777777">
      <w:pPr>
        <w:pStyle w:val="NoSpacing"/>
        <w:rPr>
          <w:rFonts w:ascii="Times New Roman" w:hAnsi="Times New Roman" w:cs="Times New Roman"/>
          <w:iCs/>
          <w:color w:val="00B0F0"/>
        </w:rPr>
      </w:pPr>
      <w:r w:rsidRPr="0002288A">
        <w:rPr>
          <w:rFonts w:ascii="Times New Roman" w:hAnsi="Times New Roman" w:cs="Times New Roman"/>
          <w:iCs/>
          <w:color w:val="00B0F0"/>
        </w:rPr>
        <w:t>Q1.</w:t>
      </w:r>
    </w:p>
    <w:p w:rsidR="005F5176" w:rsidP="005F5176" w:rsidRDefault="006171F9" w14:paraId="4603740A" w14:textId="5179830E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  <w:iCs/>
        </w:rPr>
      </w:pPr>
      <w:r w:rsidRPr="006171F9">
        <w:rPr>
          <w:rFonts w:ascii="Times New Roman" w:hAnsi="Times New Roman" w:cs="Times New Roman"/>
          <w:iCs/>
          <w:noProof/>
        </w:rPr>
        <w:lastRenderedPageBreak/>
        <w:drawing>
          <wp:inline distT="0" distB="0" distL="0" distR="0" wp14:anchorId="3DA596F7" wp14:editId="7C6AA68A">
            <wp:extent cx="5943600" cy="317119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1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5176" w:rsidP="004E2CF9" w:rsidRDefault="005F5176" w14:paraId="0C423A7F" w14:textId="77777777">
      <w:pPr>
        <w:rPr>
          <w:rFonts w:cstheme="minorHAnsi"/>
          <w:b/>
        </w:rPr>
      </w:pPr>
    </w:p>
    <w:p w:rsidRPr="004E2CF9" w:rsidR="0019157A" w:rsidP="0019157A" w:rsidRDefault="0019157A" w14:paraId="59B28262" w14:textId="77777777">
      <w:pPr>
        <w:rPr>
          <w:color w:val="00B0F0"/>
        </w:rPr>
      </w:pPr>
      <w:r w:rsidRPr="004E2CF9">
        <w:rPr>
          <w:color w:val="00B0F0"/>
        </w:rPr>
        <w:t>[SHOW IF Q1=1]</w:t>
      </w:r>
    </w:p>
    <w:p w:rsidRPr="0019157A" w:rsidR="0019157A" w:rsidP="0019157A" w:rsidRDefault="0019157A" w14:paraId="3040C89D" w14:textId="77777777">
      <w:pPr>
        <w:rPr>
          <w:color w:val="00B0F0"/>
        </w:rPr>
      </w:pPr>
      <w:r w:rsidRPr="0019157A">
        <w:rPr>
          <w:color w:val="00B0F0"/>
        </w:rPr>
        <w:t>[SP]</w:t>
      </w:r>
    </w:p>
    <w:p w:rsidR="0019157A" w:rsidP="0019157A" w:rsidRDefault="0019157A" w14:paraId="1D5ED232" w14:textId="25D5F2CD">
      <w:pPr>
        <w:rPr>
          <w:rFonts w:cstheme="minorHAnsi"/>
        </w:rPr>
      </w:pPr>
      <w:r>
        <w:rPr>
          <w:color w:val="00B0F0"/>
        </w:rPr>
        <w:t>Q1_B</w:t>
      </w:r>
    </w:p>
    <w:p w:rsidRPr="00C76185" w:rsidR="004E2CF9" w:rsidP="00C174BE" w:rsidRDefault="006171F9" w14:paraId="4DFC4854" w14:textId="770F1CD0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  <w:iCs/>
        </w:rPr>
      </w:pPr>
      <w:r w:rsidRPr="006171F9">
        <w:rPr>
          <w:rFonts w:cstheme="minorHAnsi"/>
          <w:noProof/>
        </w:rPr>
        <w:drawing>
          <wp:inline distT="0" distB="0" distL="0" distR="0" wp14:anchorId="19D14855" wp14:editId="56EBD3E7">
            <wp:extent cx="5943600" cy="3517900"/>
            <wp:effectExtent l="0" t="0" r="0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74BE" w:rsidP="00C174BE" w:rsidRDefault="00C174BE" w14:paraId="7E558A98" w14:textId="77777777">
      <w:pPr>
        <w:pStyle w:val="NoSpacing"/>
        <w:rPr>
          <w:rFonts w:ascii="Times New Roman" w:hAnsi="Times New Roman" w:eastAsia="Times New Roman" w:cs="Times New Roman"/>
          <w:color w:val="000000"/>
        </w:rPr>
      </w:pPr>
    </w:p>
    <w:p w:rsidRPr="0002288A" w:rsidR="00654761" w:rsidP="00654761" w:rsidRDefault="00654761" w14:paraId="1B149CA2" w14:textId="3F24160F">
      <w:pPr>
        <w:pStyle w:val="NoSpacing"/>
        <w:rPr>
          <w:rFonts w:ascii="Times New Roman" w:hAnsi="Times New Roman" w:cs="Times New Roman"/>
          <w:color w:val="00B0F0"/>
        </w:rPr>
      </w:pPr>
      <w:r w:rsidRPr="0002288A">
        <w:rPr>
          <w:rFonts w:ascii="Times New Roman" w:hAnsi="Times New Roman" w:cs="Times New Roman"/>
          <w:color w:val="00B0F0"/>
        </w:rPr>
        <w:t>[</w:t>
      </w:r>
      <w:r w:rsidR="00530C70">
        <w:rPr>
          <w:rFonts w:ascii="Times New Roman" w:hAnsi="Times New Roman" w:cs="Times New Roman"/>
          <w:color w:val="00B0F0"/>
        </w:rPr>
        <w:t xml:space="preserve">GRID, </w:t>
      </w:r>
      <w:r w:rsidRPr="0002288A">
        <w:rPr>
          <w:rFonts w:ascii="Times New Roman" w:hAnsi="Times New Roman" w:cs="Times New Roman"/>
          <w:color w:val="00B0F0"/>
        </w:rPr>
        <w:t>SP]</w:t>
      </w:r>
    </w:p>
    <w:p w:rsidRPr="0002288A" w:rsidR="00C174BE" w:rsidP="00C174BE" w:rsidRDefault="00C174BE" w14:paraId="2CB674CD" w14:textId="77777777">
      <w:pPr>
        <w:pStyle w:val="NoSpacing"/>
        <w:rPr>
          <w:rFonts w:ascii="Times New Roman" w:hAnsi="Times New Roman" w:eastAsia="Times New Roman" w:cs="Times New Roman"/>
          <w:color w:val="00B0F0"/>
        </w:rPr>
      </w:pPr>
      <w:r w:rsidRPr="0002288A">
        <w:rPr>
          <w:rFonts w:ascii="Times New Roman" w:hAnsi="Times New Roman" w:eastAsia="Times New Roman" w:cs="Times New Roman"/>
          <w:color w:val="00B0F0"/>
        </w:rPr>
        <w:t>Q2.</w:t>
      </w:r>
    </w:p>
    <w:p w:rsidR="00E20BFD" w:rsidP="00C174BE" w:rsidRDefault="006171F9" w14:paraId="6ED9DDD1" w14:textId="6FBA6443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6171F9">
        <w:rPr>
          <w:rFonts w:ascii="Times New Roman" w:hAnsi="Times New Roman" w:eastAsia="Times New Roman" w:cs="Times New Roman"/>
          <w:noProof/>
          <w:color w:val="000000"/>
        </w:rPr>
        <w:lastRenderedPageBreak/>
        <w:drawing>
          <wp:inline distT="0" distB="0" distL="0" distR="0" wp14:anchorId="5CA5533A" wp14:editId="02616277">
            <wp:extent cx="5943600" cy="392557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2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74BE" w:rsidP="00C174BE" w:rsidRDefault="00C174BE" w14:paraId="32B2DFAE" w14:textId="2F356755">
      <w:pPr>
        <w:pStyle w:val="NoSpacing"/>
        <w:rPr>
          <w:rFonts w:ascii="Times New Roman" w:hAnsi="Times New Roman" w:cs="Times New Roman"/>
        </w:rPr>
      </w:pPr>
    </w:p>
    <w:p w:rsidRPr="0002288A" w:rsidR="00451F08" w:rsidP="00451F08" w:rsidRDefault="00451F08" w14:paraId="30DF8EA5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02288A">
        <w:rPr>
          <w:rFonts w:ascii="Times New Roman" w:hAnsi="Times New Roman" w:cs="Times New Roman"/>
          <w:color w:val="00B0F0"/>
        </w:rPr>
        <w:t>[GRID, SP]</w:t>
      </w:r>
    </w:p>
    <w:p w:rsidRPr="0002288A" w:rsidR="00451F08" w:rsidP="00451F08" w:rsidRDefault="00451F08" w14:paraId="0B702E5B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02288A">
        <w:rPr>
          <w:rFonts w:ascii="Times New Roman" w:hAnsi="Times New Roman" w:cs="Times New Roman"/>
          <w:color w:val="00B0F0"/>
        </w:rPr>
        <w:t>Q5.</w:t>
      </w:r>
    </w:p>
    <w:p w:rsidR="00451F08" w:rsidP="007E3F78" w:rsidRDefault="006171F9" w14:paraId="3B5FA269" w14:textId="68520283">
      <w:pPr>
        <w:rPr>
          <w:rFonts w:ascii="Times New Roman" w:hAnsi="Times New Roman"/>
        </w:rPr>
      </w:pPr>
      <w:r w:rsidRPr="006171F9">
        <w:rPr>
          <w:rFonts w:ascii="Times New Roman" w:hAnsi="Times New Roman" w:cs="Times New Roman"/>
          <w:noProof/>
        </w:rPr>
        <w:drawing>
          <wp:inline distT="0" distB="0" distL="0" distR="0" wp14:anchorId="2D375CB1" wp14:editId="06DF04DC">
            <wp:extent cx="5943600" cy="3771265"/>
            <wp:effectExtent l="0" t="0" r="0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7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3F78" w:rsidP="007E3F78" w:rsidRDefault="007E3F78" w14:paraId="585DAD54" w14:textId="77777777">
      <w:pPr>
        <w:pBdr>
          <w:bottom w:val="single" w:color="auto" w:sz="4" w:space="1"/>
        </w:pBdr>
        <w:rPr>
          <w:rFonts w:ascii="Times New Roman" w:hAnsi="Times New Roman"/>
        </w:rPr>
      </w:pPr>
    </w:p>
    <w:p w:rsidR="007E3F78" w:rsidP="007E3F78" w:rsidRDefault="007E3F78" w14:paraId="65C7C374" w14:textId="77777777">
      <w:pPr>
        <w:rPr>
          <w:rFonts w:ascii="Times New Roman" w:hAnsi="Times New Roman"/>
        </w:rPr>
      </w:pPr>
    </w:p>
    <w:p w:rsidRPr="0072603F" w:rsidR="007E3F78" w:rsidP="007E3F78" w:rsidRDefault="007E3F78" w14:paraId="66C21DB2" w14:textId="77777777">
      <w:pPr>
        <w:rPr>
          <w:rFonts w:ascii="Times New Roman" w:hAnsi="Times New Roman"/>
          <w:color w:val="00B0F0"/>
        </w:rPr>
      </w:pPr>
      <w:r w:rsidRPr="0072603F">
        <w:rPr>
          <w:rFonts w:ascii="Times New Roman" w:hAnsi="Times New Roman"/>
          <w:color w:val="00B0F0"/>
        </w:rPr>
        <w:t>[SP]</w:t>
      </w:r>
    </w:p>
    <w:p w:rsidRPr="0072603F" w:rsidR="007E3F78" w:rsidP="007E3F78" w:rsidRDefault="007E3F78" w14:paraId="39453405" w14:textId="3FFA2A7B">
      <w:pPr>
        <w:rPr>
          <w:rFonts w:ascii="Times New Roman" w:hAnsi="Times New Roman"/>
          <w:color w:val="00B0F0"/>
        </w:rPr>
      </w:pPr>
      <w:r w:rsidRPr="0072603F">
        <w:rPr>
          <w:rFonts w:ascii="Times New Roman" w:hAnsi="Times New Roman"/>
          <w:color w:val="00B0F0"/>
        </w:rPr>
        <w:t>Q5d.</w:t>
      </w:r>
    </w:p>
    <w:p w:rsidR="00FE78EB" w:rsidP="007E3F78" w:rsidRDefault="006171F9" w14:paraId="0A0CDFB9" w14:textId="1E451A2A">
      <w:pPr>
        <w:pBdr>
          <w:bottom w:val="single" w:color="auto" w:sz="4" w:space="1"/>
        </w:pBdr>
        <w:rPr>
          <w:rFonts w:ascii="Times New Roman" w:hAnsi="Times New Roman"/>
        </w:rPr>
      </w:pPr>
      <w:r w:rsidRPr="006171F9">
        <w:rPr>
          <w:rFonts w:ascii="Times New Roman" w:hAnsi="Times New Roman"/>
          <w:noProof/>
        </w:rPr>
        <w:drawing>
          <wp:inline distT="0" distB="0" distL="0" distR="0" wp14:anchorId="5C09718E" wp14:editId="6ECE3D3D">
            <wp:extent cx="5943600" cy="320675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1F08" w:rsidP="00C174BE" w:rsidRDefault="00451F08" w14:paraId="2EC9E805" w14:textId="12D6CDE1">
      <w:pPr>
        <w:pStyle w:val="NoSpacing"/>
        <w:rPr>
          <w:rFonts w:ascii="Times New Roman" w:hAnsi="Times New Roman" w:cs="Times New Roman"/>
        </w:rPr>
      </w:pPr>
    </w:p>
    <w:p w:rsidR="00451F08" w:rsidP="00451F08" w:rsidRDefault="00451F08" w14:paraId="024A4B03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02288A">
        <w:rPr>
          <w:rFonts w:ascii="Times New Roman" w:hAnsi="Times New Roman" w:cs="Times New Roman"/>
          <w:color w:val="00B0F0"/>
        </w:rPr>
        <w:t>[SP]</w:t>
      </w:r>
    </w:p>
    <w:p w:rsidR="00325CE5" w:rsidP="00325CE5" w:rsidRDefault="00325CE5" w14:paraId="6BF91D7A" w14:textId="77777777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[CAWI: IF S3=77,98,99, PIPE-IN "my child" INSTEAD OF "your child"</w:t>
      </w:r>
    </w:p>
    <w:p w:rsidRPr="0002288A" w:rsidR="00451F08" w:rsidP="00325CE5" w:rsidRDefault="00325CE5" w14:paraId="772C6437" w14:textId="6F2FBF33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CATI: IF S3=77,98,99, PIPE-IN "your child"]</w:t>
      </w:r>
    </w:p>
    <w:p w:rsidRPr="0002288A" w:rsidR="00451F08" w:rsidP="00451F08" w:rsidRDefault="00451F08" w14:paraId="7D0D7FAD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02288A">
        <w:rPr>
          <w:rFonts w:ascii="Times New Roman" w:hAnsi="Times New Roman" w:cs="Times New Roman"/>
          <w:color w:val="00B0F0"/>
        </w:rPr>
        <w:t>Q4.</w:t>
      </w:r>
    </w:p>
    <w:p w:rsidRPr="008F06AA" w:rsidR="00E20BFD" w:rsidP="00C174BE" w:rsidRDefault="006171F9" w14:paraId="36A569C5" w14:textId="55A41DB0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6171F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413BC8F" wp14:editId="360E9089">
            <wp:extent cx="5943600" cy="3573145"/>
            <wp:effectExtent l="0" t="0" r="0" b="825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3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74BE" w:rsidP="00166700" w:rsidRDefault="00C174BE" w14:paraId="7E77A8C0" w14:textId="77777777">
      <w:pPr>
        <w:pStyle w:val="NoSpacing"/>
        <w:rPr>
          <w:rFonts w:ascii="Times New Roman" w:hAnsi="Times New Roman" w:cs="Times New Roman"/>
        </w:rPr>
      </w:pPr>
    </w:p>
    <w:p w:rsidR="00C174BE" w:rsidP="00C174BE" w:rsidRDefault="00C174BE" w14:paraId="4F91DA3D" w14:textId="77777777">
      <w:pPr>
        <w:rPr>
          <w:rFonts w:ascii="Times New Roman" w:hAnsi="Times New Roman"/>
        </w:rPr>
      </w:pPr>
    </w:p>
    <w:p w:rsidRPr="0002288A" w:rsidR="00654761" w:rsidP="00654761" w:rsidRDefault="00654761" w14:paraId="0B17D1C4" w14:textId="327E3460">
      <w:pPr>
        <w:pStyle w:val="NoSpacing"/>
        <w:rPr>
          <w:rFonts w:ascii="Times New Roman" w:hAnsi="Times New Roman" w:cs="Times New Roman"/>
          <w:color w:val="00B0F0"/>
        </w:rPr>
      </w:pPr>
      <w:r w:rsidRPr="0002288A">
        <w:rPr>
          <w:rFonts w:ascii="Times New Roman" w:hAnsi="Times New Roman" w:cs="Times New Roman"/>
          <w:color w:val="00B0F0"/>
        </w:rPr>
        <w:t>[GRID, SP</w:t>
      </w:r>
      <w:r w:rsidR="00726CC3">
        <w:rPr>
          <w:rFonts w:ascii="Times New Roman" w:hAnsi="Times New Roman" w:cs="Times New Roman"/>
          <w:color w:val="00B0F0"/>
        </w:rPr>
        <w:t xml:space="preserve">; 4, </w:t>
      </w:r>
      <w:r w:rsidR="00F32EF5">
        <w:rPr>
          <w:rFonts w:ascii="Times New Roman" w:hAnsi="Times New Roman" w:cs="Times New Roman"/>
          <w:color w:val="00B0F0"/>
        </w:rPr>
        <w:t>5</w:t>
      </w:r>
      <w:r w:rsidR="00726CC3">
        <w:rPr>
          <w:rFonts w:ascii="Times New Roman" w:hAnsi="Times New Roman" w:cs="Times New Roman"/>
          <w:color w:val="00B0F0"/>
        </w:rPr>
        <w:t>, 4, 4</w:t>
      </w:r>
      <w:r w:rsidRPr="0002288A">
        <w:rPr>
          <w:rFonts w:ascii="Times New Roman" w:hAnsi="Times New Roman" w:cs="Times New Roman"/>
          <w:color w:val="00B0F0"/>
        </w:rPr>
        <w:t>]</w:t>
      </w:r>
    </w:p>
    <w:p w:rsidRPr="0002288A" w:rsidR="00C174BE" w:rsidP="00C174BE" w:rsidRDefault="00C174BE" w14:paraId="34BE7AC7" w14:textId="77777777">
      <w:pPr>
        <w:rPr>
          <w:rFonts w:ascii="Times New Roman" w:hAnsi="Times New Roman"/>
          <w:color w:val="00B0F0"/>
        </w:rPr>
      </w:pPr>
      <w:r w:rsidRPr="0002288A">
        <w:rPr>
          <w:rFonts w:ascii="Times New Roman" w:hAnsi="Times New Roman"/>
          <w:color w:val="00B0F0"/>
        </w:rPr>
        <w:t>Q6.</w:t>
      </w:r>
    </w:p>
    <w:p w:rsidR="00E20BFD" w:rsidP="00C174BE" w:rsidRDefault="006171F9" w14:paraId="4FBE258D" w14:textId="5A508A97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6171F9">
        <w:rPr>
          <w:rFonts w:ascii="Times New Roman" w:hAnsi="Times New Roman"/>
          <w:noProof/>
        </w:rPr>
        <w:drawing>
          <wp:inline distT="0" distB="0" distL="0" distR="0" wp14:anchorId="5EE1A0E4" wp14:editId="6EFFF6AE">
            <wp:extent cx="5943600" cy="360108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1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71F9" w:rsidP="00C174BE" w:rsidRDefault="006171F9" w14:paraId="6CA7608D" w14:textId="22F5274B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6171F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1F11E58" wp14:editId="7BF0D1B8">
            <wp:extent cx="5943600" cy="34575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71F9" w:rsidP="00C174BE" w:rsidRDefault="006171F9" w14:paraId="60AA80DE" w14:textId="165686AC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6171F9">
        <w:rPr>
          <w:rFonts w:ascii="Times New Roman" w:hAnsi="Times New Roman" w:cs="Times New Roman"/>
          <w:noProof/>
        </w:rPr>
        <w:drawing>
          <wp:inline distT="0" distB="0" distL="0" distR="0" wp14:anchorId="10792C89" wp14:editId="70653A0A">
            <wp:extent cx="5943600" cy="3802380"/>
            <wp:effectExtent l="0" t="0" r="0" b="76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2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71F9" w:rsidP="00C174BE" w:rsidRDefault="006171F9" w14:paraId="76708D09" w14:textId="058DCE65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6171F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C33BED3" wp14:editId="161AA5B0">
            <wp:extent cx="5943600" cy="369951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74BE" w:rsidP="00C174BE" w:rsidRDefault="00C174BE" w14:paraId="4778D04D" w14:textId="77777777">
      <w:pPr>
        <w:pStyle w:val="NoSpacing"/>
        <w:rPr>
          <w:rFonts w:ascii="Times New Roman" w:hAnsi="Times New Roman" w:cs="Times New Roman"/>
        </w:rPr>
      </w:pPr>
    </w:p>
    <w:p w:rsidRPr="0002288A" w:rsidR="00654761" w:rsidP="00654761" w:rsidRDefault="00654761" w14:paraId="546FE4CE" w14:textId="188B4428">
      <w:pPr>
        <w:pStyle w:val="NoSpacing"/>
        <w:rPr>
          <w:rFonts w:ascii="Times New Roman" w:hAnsi="Times New Roman" w:cs="Times New Roman"/>
          <w:color w:val="00B0F0"/>
        </w:rPr>
      </w:pPr>
      <w:r w:rsidRPr="0002288A">
        <w:rPr>
          <w:rFonts w:ascii="Times New Roman" w:hAnsi="Times New Roman" w:cs="Times New Roman"/>
          <w:color w:val="00B0F0"/>
        </w:rPr>
        <w:t>[GRID, SP]</w:t>
      </w:r>
    </w:p>
    <w:p w:rsidRPr="0002288A" w:rsidR="00C174BE" w:rsidP="00C174BE" w:rsidRDefault="00C174BE" w14:paraId="54E74DF4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02288A">
        <w:rPr>
          <w:rFonts w:ascii="Times New Roman" w:hAnsi="Times New Roman" w:cs="Times New Roman"/>
          <w:color w:val="00B0F0"/>
        </w:rPr>
        <w:t>Q7.</w:t>
      </w:r>
    </w:p>
    <w:p w:rsidR="00E20BFD" w:rsidP="00C174BE" w:rsidRDefault="006171F9" w14:paraId="1A753BFE" w14:textId="6D822161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6171F9">
        <w:rPr>
          <w:rFonts w:ascii="Times New Roman" w:hAnsi="Times New Roman" w:cs="Times New Roman"/>
          <w:noProof/>
        </w:rPr>
        <w:drawing>
          <wp:inline distT="0" distB="0" distL="0" distR="0" wp14:anchorId="3447841E" wp14:editId="66F67383">
            <wp:extent cx="5943600" cy="2853690"/>
            <wp:effectExtent l="0" t="0" r="0" b="381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3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C174BE" w:rsidR="00C174BE" w:rsidP="00C174BE" w:rsidRDefault="00C174BE" w14:paraId="00DBEBE0" w14:textId="77777777">
      <w:pPr>
        <w:pStyle w:val="NoSpacing"/>
        <w:rPr>
          <w:rFonts w:ascii="Times New Roman" w:hAnsi="Times New Roman" w:cs="Times New Roman"/>
        </w:rPr>
      </w:pPr>
    </w:p>
    <w:p w:rsidR="00654761" w:rsidP="00654761" w:rsidRDefault="00654761" w14:paraId="0C05C554" w14:textId="3122A11B">
      <w:pPr>
        <w:pStyle w:val="NoSpacing"/>
        <w:rPr>
          <w:rFonts w:ascii="Times New Roman" w:hAnsi="Times New Roman" w:cs="Times New Roman"/>
          <w:color w:val="00B0F0"/>
        </w:rPr>
      </w:pPr>
      <w:r w:rsidRPr="0002288A">
        <w:rPr>
          <w:rFonts w:ascii="Times New Roman" w:hAnsi="Times New Roman" w:cs="Times New Roman"/>
          <w:color w:val="00B0F0"/>
        </w:rPr>
        <w:t>[GRID, SP]</w:t>
      </w:r>
    </w:p>
    <w:p w:rsidR="00325CE5" w:rsidP="00654761" w:rsidRDefault="000B36EB" w14:paraId="0080F272" w14:textId="77777777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[</w:t>
      </w:r>
      <w:r w:rsidR="00325CE5">
        <w:rPr>
          <w:rFonts w:ascii="Times New Roman" w:hAnsi="Times New Roman" w:cs="Times New Roman"/>
          <w:color w:val="00B0F0"/>
        </w:rPr>
        <w:t xml:space="preserve">CAWI: </w:t>
      </w:r>
      <w:r>
        <w:rPr>
          <w:rFonts w:ascii="Times New Roman" w:hAnsi="Times New Roman" w:cs="Times New Roman"/>
          <w:color w:val="00B0F0"/>
        </w:rPr>
        <w:t>IF S3=77,98,99, PIPE-IN "my child" INSTEAD OF "your child"</w:t>
      </w:r>
    </w:p>
    <w:p w:rsidRPr="0002288A" w:rsidR="000B36EB" w:rsidP="00654761" w:rsidRDefault="00325CE5" w14:paraId="7543E001" w14:textId="1DBCF869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CATI: IF S3=77,98,99, PIPE-IN "your child"</w:t>
      </w:r>
      <w:r w:rsidR="000B36EB">
        <w:rPr>
          <w:rFonts w:ascii="Times New Roman" w:hAnsi="Times New Roman" w:cs="Times New Roman"/>
          <w:color w:val="00B0F0"/>
        </w:rPr>
        <w:t>]</w:t>
      </w:r>
    </w:p>
    <w:p w:rsidRPr="0002288A" w:rsidR="00C174BE" w:rsidP="00C174BE" w:rsidRDefault="00C174BE" w14:paraId="541B781C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02288A">
        <w:rPr>
          <w:rFonts w:ascii="Times New Roman" w:hAnsi="Times New Roman" w:cs="Times New Roman"/>
          <w:color w:val="00B0F0"/>
        </w:rPr>
        <w:t>Q8.</w:t>
      </w:r>
    </w:p>
    <w:p w:rsidR="00D50389" w:rsidP="00C174BE" w:rsidRDefault="006171F9" w14:paraId="3836DE4B" w14:textId="00C78B0E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6171F9">
        <w:rPr>
          <w:rFonts w:ascii="Times New Roman" w:hAnsi="Times New Roman" w:cs="Times New Roman"/>
          <w:bCs/>
          <w:noProof/>
        </w:rPr>
        <w:lastRenderedPageBreak/>
        <w:drawing>
          <wp:inline distT="0" distB="0" distL="0" distR="0" wp14:anchorId="022E35B0" wp14:editId="4ED8BD5E">
            <wp:extent cx="5943600" cy="335851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8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0BFD" w:rsidP="00C174BE" w:rsidRDefault="00E20BFD" w14:paraId="67FE43B2" w14:textId="77777777">
      <w:pPr>
        <w:pStyle w:val="NoSpacing"/>
        <w:ind w:left="360"/>
        <w:rPr>
          <w:rFonts w:ascii="Times New Roman" w:hAnsi="Times New Roman" w:cs="Times New Roman"/>
        </w:rPr>
      </w:pPr>
    </w:p>
    <w:p w:rsidR="00F32EF5" w:rsidP="00F32EF5" w:rsidRDefault="00F32EF5" w14:paraId="4CA88AA9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02288A">
        <w:rPr>
          <w:rFonts w:ascii="Times New Roman" w:hAnsi="Times New Roman" w:cs="Times New Roman"/>
          <w:color w:val="00B0F0"/>
        </w:rPr>
        <w:t>[GRID, SP]</w:t>
      </w:r>
    </w:p>
    <w:p w:rsidR="00325CE5" w:rsidP="00325CE5" w:rsidRDefault="00325CE5" w14:paraId="56C5862D" w14:textId="77777777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[CAWI: IF S3=77,98,99, PIPE-IN "my child" INSTEAD OF "your child"</w:t>
      </w:r>
    </w:p>
    <w:p w:rsidRPr="0002288A" w:rsidR="00F32EF5" w:rsidP="00325CE5" w:rsidRDefault="00325CE5" w14:paraId="4A7B0BA8" w14:textId="6BB31620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CATI: IF S3=77,98,99, PIPE-IN "your child"]</w:t>
      </w:r>
    </w:p>
    <w:p w:rsidRPr="0002288A" w:rsidR="00F32EF5" w:rsidP="00F32EF5" w:rsidRDefault="00F32EF5" w14:paraId="6D7B1454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02288A">
        <w:rPr>
          <w:rFonts w:ascii="Times New Roman" w:hAnsi="Times New Roman" w:cs="Times New Roman"/>
          <w:color w:val="00B0F0"/>
        </w:rPr>
        <w:t>Q9.</w:t>
      </w:r>
    </w:p>
    <w:p w:rsidR="00D50389" w:rsidP="002B4E3C" w:rsidRDefault="006171F9" w14:paraId="4BBAA2AC" w14:textId="35AB12C1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6171F9">
        <w:rPr>
          <w:rFonts w:ascii="Times New Roman" w:hAnsi="Times New Roman" w:cs="Times New Roman"/>
          <w:bCs/>
          <w:noProof/>
        </w:rPr>
        <w:drawing>
          <wp:inline distT="0" distB="0" distL="0" distR="0" wp14:anchorId="7EFB4ADB" wp14:editId="5AFF5F97">
            <wp:extent cx="5943600" cy="3347085"/>
            <wp:effectExtent l="0" t="0" r="0" b="571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4E3C" w:rsidP="00633BCC" w:rsidRDefault="002B4E3C" w14:paraId="2FA821B3" w14:textId="77777777">
      <w:pPr>
        <w:pStyle w:val="NoSpacing"/>
        <w:rPr>
          <w:rFonts w:ascii="Times New Roman" w:hAnsi="Times New Roman" w:cs="Times New Roman"/>
          <w:color w:val="00B0F0"/>
        </w:rPr>
      </w:pPr>
    </w:p>
    <w:p w:rsidR="00633BCC" w:rsidP="00633BCC" w:rsidRDefault="00633BCC" w14:paraId="2EDC52A5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02288A">
        <w:rPr>
          <w:rFonts w:ascii="Times New Roman" w:hAnsi="Times New Roman" w:cs="Times New Roman"/>
          <w:color w:val="00B0F0"/>
        </w:rPr>
        <w:t>[SP]</w:t>
      </w:r>
    </w:p>
    <w:p w:rsidR="00325CE5" w:rsidP="00325CE5" w:rsidRDefault="00325CE5" w14:paraId="22A6964A" w14:textId="77777777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[CAWI: IF S3=77,98,99, PIPE-IN "my child" INSTEAD OF "your child"</w:t>
      </w:r>
    </w:p>
    <w:p w:rsidRPr="0002288A" w:rsidR="00633BCC" w:rsidP="00325CE5" w:rsidRDefault="00325CE5" w14:paraId="555B5A42" w14:textId="1328F09E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CATI: IF S3=77,98,99, PIPE-IN "your child"]</w:t>
      </w:r>
    </w:p>
    <w:p w:rsidRPr="0002288A" w:rsidR="00633BCC" w:rsidP="00633BCC" w:rsidRDefault="00633BCC" w14:paraId="2CA27968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02288A">
        <w:rPr>
          <w:rFonts w:ascii="Times New Roman" w:hAnsi="Times New Roman" w:cs="Times New Roman"/>
          <w:color w:val="00B0F0"/>
        </w:rPr>
        <w:lastRenderedPageBreak/>
        <w:t>Q3.</w:t>
      </w:r>
    </w:p>
    <w:p w:rsidR="00E20BFD" w:rsidP="00166700" w:rsidRDefault="006171F9" w14:paraId="0D28EE28" w14:textId="1CDE13BB">
      <w:pPr>
        <w:pStyle w:val="NoSpacing"/>
        <w:pBdr>
          <w:bottom w:val="single" w:color="auto" w:sz="4" w:space="0"/>
        </w:pBdr>
        <w:rPr>
          <w:rFonts w:ascii="Times New Roman" w:hAnsi="Times New Roman" w:cs="Times New Roman"/>
        </w:rPr>
      </w:pPr>
      <w:r w:rsidRPr="006171F9">
        <w:rPr>
          <w:rFonts w:ascii="Times New Roman" w:hAnsi="Times New Roman" w:cs="Times New Roman"/>
          <w:noProof/>
        </w:rPr>
        <w:drawing>
          <wp:inline distT="0" distB="0" distL="0" distR="0" wp14:anchorId="0EA7BFE2" wp14:editId="0239DA67">
            <wp:extent cx="5943600" cy="3481070"/>
            <wp:effectExtent l="0" t="0" r="0" b="508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166700" w:rsidR="00C174BE" w:rsidP="00C174BE" w:rsidRDefault="00C174BE" w14:paraId="5C4A36B3" w14:textId="77777777">
      <w:pPr>
        <w:pStyle w:val="NoSpacing"/>
        <w:rPr>
          <w:rFonts w:ascii="Times New Roman" w:hAnsi="Times New Roman"/>
          <w:b/>
        </w:rPr>
      </w:pPr>
    </w:p>
    <w:p w:rsidRPr="00654761" w:rsidR="00064F60" w:rsidP="00064F60" w:rsidRDefault="00064F60" w14:paraId="782C29D3" w14:textId="3AB5F7DC">
      <w:pPr>
        <w:pStyle w:val="NoSpacing"/>
        <w:rPr>
          <w:rFonts w:ascii="Times New Roman" w:hAnsi="Times New Roman" w:cs="Times New Roman"/>
          <w:b/>
          <w:color w:val="00B050"/>
        </w:rPr>
      </w:pPr>
      <w:r w:rsidRPr="00654761">
        <w:rPr>
          <w:rFonts w:ascii="Times New Roman" w:hAnsi="Times New Roman" w:cs="Times New Roman"/>
          <w:b/>
          <w:color w:val="00B050"/>
        </w:rPr>
        <w:t>Section D. Health Education</w:t>
      </w:r>
    </w:p>
    <w:p w:rsidR="00064F60" w:rsidP="00064F60" w:rsidRDefault="00064F60" w14:paraId="514D7FCF" w14:textId="77777777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</w:p>
    <w:p w:rsidR="00064F60" w:rsidP="00064F60" w:rsidRDefault="00064F60" w14:paraId="252D014A" w14:textId="77777777">
      <w:pPr>
        <w:pStyle w:val="NoSpacing"/>
        <w:rPr>
          <w:rFonts w:ascii="Times New Roman" w:hAnsi="Times New Roman" w:cs="Times New Roman"/>
        </w:rPr>
      </w:pPr>
    </w:p>
    <w:p w:rsidRPr="0002288A" w:rsidR="00064F60" w:rsidP="00064F60" w:rsidRDefault="00064F60" w14:paraId="4A974C99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02288A">
        <w:rPr>
          <w:rFonts w:ascii="Times New Roman" w:hAnsi="Times New Roman" w:cs="Times New Roman"/>
          <w:color w:val="00B0F0"/>
        </w:rPr>
        <w:t>[DISPLAY – SECTD_INTRO]</w:t>
      </w:r>
    </w:p>
    <w:p w:rsidR="00064F60" w:rsidP="00064F60" w:rsidRDefault="006171F9" w14:paraId="3EE8F3C5" w14:textId="468C1451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6171F9">
        <w:rPr>
          <w:rFonts w:ascii="Times New Roman" w:hAnsi="Times New Roman" w:cs="Times New Roman"/>
          <w:noProof/>
        </w:rPr>
        <w:drawing>
          <wp:inline distT="0" distB="0" distL="0" distR="0" wp14:anchorId="06F44251" wp14:editId="1B4BBA62">
            <wp:extent cx="5943600" cy="276923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9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4F60" w:rsidP="00064F60" w:rsidRDefault="00064F60" w14:paraId="09DC952D" w14:textId="77777777">
      <w:pPr>
        <w:pStyle w:val="NoSpacing"/>
        <w:rPr>
          <w:rFonts w:ascii="Times New Roman" w:hAnsi="Times New Roman" w:cs="Times New Roman"/>
        </w:rPr>
      </w:pPr>
    </w:p>
    <w:p w:rsidRPr="0002288A" w:rsidR="00064F60" w:rsidP="00064F60" w:rsidRDefault="00064F60" w14:paraId="6E539332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02288A">
        <w:rPr>
          <w:rFonts w:ascii="Times New Roman" w:hAnsi="Times New Roman" w:cs="Times New Roman"/>
          <w:color w:val="00B0F0"/>
        </w:rPr>
        <w:t>[GRID, SP]</w:t>
      </w:r>
    </w:p>
    <w:p w:rsidRPr="0002288A" w:rsidR="00064F60" w:rsidP="00064F60" w:rsidRDefault="00064F60" w14:paraId="1742D9AE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02288A">
        <w:rPr>
          <w:rFonts w:ascii="Times New Roman" w:hAnsi="Times New Roman" w:cs="Times New Roman"/>
          <w:color w:val="00B0F0"/>
        </w:rPr>
        <w:t>Q19.</w:t>
      </w:r>
    </w:p>
    <w:p w:rsidR="00064F60" w:rsidP="00064F60" w:rsidRDefault="0039222D" w14:paraId="566D8464" w14:textId="650664EA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39222D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15A5A6C" wp14:editId="712084A5">
            <wp:extent cx="5943600" cy="446468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6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4F60" w:rsidP="00064F60" w:rsidRDefault="00064F60" w14:paraId="427CD901" w14:textId="77777777">
      <w:pPr>
        <w:pStyle w:val="NoSpacing"/>
        <w:rPr>
          <w:rFonts w:ascii="Times New Roman" w:hAnsi="Times New Roman" w:cs="Times New Roman"/>
        </w:rPr>
      </w:pPr>
    </w:p>
    <w:p w:rsidRPr="0002288A" w:rsidR="00064F60" w:rsidP="00064F60" w:rsidRDefault="00064F60" w14:paraId="4A9DCBB0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02288A">
        <w:rPr>
          <w:rFonts w:ascii="Times New Roman" w:hAnsi="Times New Roman" w:cs="Times New Roman"/>
          <w:color w:val="00B0F0"/>
        </w:rPr>
        <w:t>[DISPLAY – SECTD_1]</w:t>
      </w:r>
    </w:p>
    <w:p w:rsidR="00064F60" w:rsidP="00064F60" w:rsidRDefault="0039222D" w14:paraId="5305CE96" w14:textId="79CCC75B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39222D">
        <w:rPr>
          <w:rFonts w:ascii="Times New Roman" w:hAnsi="Times New Roman" w:cs="Times New Roman"/>
          <w:noProof/>
        </w:rPr>
        <w:drawing>
          <wp:inline distT="0" distB="0" distL="0" distR="0" wp14:anchorId="4008F00F" wp14:editId="53BC4974">
            <wp:extent cx="5943600" cy="2682240"/>
            <wp:effectExtent l="0" t="0" r="0" b="381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4F60" w:rsidP="00064F60" w:rsidRDefault="00064F60" w14:paraId="20D33BDE" w14:textId="77777777">
      <w:pPr>
        <w:pStyle w:val="NoSpacing"/>
        <w:rPr>
          <w:rFonts w:ascii="Times New Roman" w:hAnsi="Times New Roman" w:cs="Times New Roman"/>
        </w:rPr>
      </w:pPr>
    </w:p>
    <w:p w:rsidR="00064F60" w:rsidP="00064F60" w:rsidRDefault="00064F60" w14:paraId="62AC7249" w14:textId="1D30CDAF">
      <w:pPr>
        <w:pStyle w:val="NoSpacing"/>
        <w:rPr>
          <w:rFonts w:ascii="Times New Roman" w:hAnsi="Times New Roman" w:cs="Times New Roman"/>
          <w:color w:val="00B0F0"/>
        </w:rPr>
      </w:pPr>
      <w:r w:rsidRPr="005161BE">
        <w:rPr>
          <w:rFonts w:ascii="Times New Roman" w:hAnsi="Times New Roman" w:cs="Times New Roman"/>
          <w:color w:val="00B0F0"/>
        </w:rPr>
        <w:t xml:space="preserve">[LOOP THROUGH </w:t>
      </w:r>
      <w:r>
        <w:rPr>
          <w:rFonts w:ascii="Times New Roman" w:hAnsi="Times New Roman" w:cs="Times New Roman"/>
          <w:color w:val="00B0F0"/>
        </w:rPr>
        <w:t>Q20</w:t>
      </w:r>
      <w:r w:rsidRPr="005161BE">
        <w:rPr>
          <w:rFonts w:ascii="Times New Roman" w:hAnsi="Times New Roman" w:cs="Times New Roman"/>
          <w:color w:val="00B0F0"/>
        </w:rPr>
        <w:t xml:space="preserve">A thru </w:t>
      </w:r>
      <w:r w:rsidRPr="005161BE" w:rsidR="00B05D89">
        <w:rPr>
          <w:rFonts w:ascii="Times New Roman" w:hAnsi="Times New Roman" w:cs="Times New Roman"/>
          <w:color w:val="00B0F0"/>
        </w:rPr>
        <w:t>Q</w:t>
      </w:r>
      <w:r w:rsidR="00B05D89">
        <w:rPr>
          <w:rFonts w:ascii="Times New Roman" w:hAnsi="Times New Roman" w:cs="Times New Roman"/>
          <w:color w:val="00B0F0"/>
        </w:rPr>
        <w:t>20k</w:t>
      </w:r>
      <w:r w:rsidRPr="005161BE">
        <w:rPr>
          <w:rFonts w:ascii="Times New Roman" w:hAnsi="Times New Roman" w:cs="Times New Roman"/>
          <w:color w:val="00B0F0"/>
        </w:rPr>
        <w:t>, SHOW Q</w:t>
      </w:r>
      <w:r>
        <w:rPr>
          <w:rFonts w:ascii="Times New Roman" w:hAnsi="Times New Roman" w:cs="Times New Roman"/>
          <w:color w:val="00B0F0"/>
        </w:rPr>
        <w:t>20</w:t>
      </w:r>
      <w:r w:rsidRPr="005161BE">
        <w:rPr>
          <w:rFonts w:ascii="Times New Roman" w:hAnsi="Times New Roman" w:cs="Times New Roman"/>
          <w:color w:val="00B0F0"/>
        </w:rPr>
        <w:t xml:space="preserve"> FOR EVERY Q</w:t>
      </w:r>
      <w:r>
        <w:rPr>
          <w:rFonts w:ascii="Times New Roman" w:hAnsi="Times New Roman" w:cs="Times New Roman"/>
          <w:color w:val="00B0F0"/>
        </w:rPr>
        <w:t>19</w:t>
      </w:r>
      <w:r w:rsidRPr="005161BE">
        <w:rPr>
          <w:rFonts w:ascii="Times New Roman" w:hAnsi="Times New Roman" w:cs="Times New Roman"/>
          <w:color w:val="00B0F0"/>
        </w:rPr>
        <w:t>=1]</w:t>
      </w:r>
    </w:p>
    <w:p w:rsidRPr="007E4063" w:rsidR="00064F60" w:rsidP="00064F60" w:rsidRDefault="00064F60" w14:paraId="0CA95508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7E4063">
        <w:rPr>
          <w:rFonts w:ascii="Times New Roman" w:hAnsi="Times New Roman" w:cs="Times New Roman"/>
          <w:color w:val="00B0F0"/>
        </w:rPr>
        <w:t>[GRID, SP]</w:t>
      </w:r>
    </w:p>
    <w:p w:rsidRPr="007E4063" w:rsidR="00064F60" w:rsidP="00064F60" w:rsidRDefault="00064F60" w14:paraId="572FC6B5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7E4063">
        <w:rPr>
          <w:rFonts w:ascii="Times New Roman" w:hAnsi="Times New Roman" w:cs="Times New Roman"/>
          <w:color w:val="00B0F0"/>
        </w:rPr>
        <w:t>Q20.</w:t>
      </w:r>
    </w:p>
    <w:p w:rsidR="00064F60" w:rsidP="00064F60" w:rsidRDefault="00064F60" w14:paraId="6859C6D7" w14:textId="45DA305D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</w:p>
    <w:p w:rsidR="00B05D89" w:rsidP="00B05D89" w:rsidRDefault="00B05D89" w14:paraId="2775C85A" w14:textId="1B85679C">
      <w:pPr>
        <w:pStyle w:val="NoSpacing"/>
        <w:pBdr>
          <w:bottom w:val="single" w:color="auto" w:sz="4" w:space="1"/>
        </w:pBdr>
        <w:spacing w:before="240"/>
        <w:rPr>
          <w:rFonts w:ascii="Times New Roman" w:hAnsi="Times New Roman" w:cs="Times New Roman"/>
        </w:rPr>
      </w:pPr>
    </w:p>
    <w:p w:rsidR="0039222D" w:rsidP="00B05D89" w:rsidRDefault="0039222D" w14:paraId="5E4CC1AF" w14:textId="1CFFEAF4">
      <w:pPr>
        <w:pStyle w:val="NoSpacing"/>
        <w:pBdr>
          <w:bottom w:val="single" w:color="auto" w:sz="4" w:space="1"/>
        </w:pBdr>
        <w:spacing w:before="240"/>
        <w:rPr>
          <w:rFonts w:ascii="Times New Roman" w:hAnsi="Times New Roman" w:cs="Times New Roman"/>
        </w:rPr>
      </w:pPr>
      <w:r w:rsidRPr="0039222D">
        <w:rPr>
          <w:rFonts w:ascii="Times New Roman" w:hAnsi="Times New Roman" w:cs="Times New Roman"/>
          <w:noProof/>
        </w:rPr>
        <w:drawing>
          <wp:inline distT="0" distB="0" distL="0" distR="0" wp14:anchorId="371C476C" wp14:editId="20E565F7">
            <wp:extent cx="5943600" cy="4587875"/>
            <wp:effectExtent l="0" t="0" r="0" b="317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8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5D89" w:rsidP="00064F60" w:rsidRDefault="00B05D89" w14:paraId="1F8D5870" w14:textId="77777777">
      <w:pPr>
        <w:pStyle w:val="NoSpacing"/>
        <w:rPr>
          <w:rFonts w:ascii="Times New Roman" w:hAnsi="Times New Roman" w:cs="Times New Roman"/>
        </w:rPr>
      </w:pPr>
    </w:p>
    <w:p w:rsidR="00064F60" w:rsidP="00064F60" w:rsidRDefault="00064F60" w14:paraId="1B2833EF" w14:textId="68F2F285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 xml:space="preserve">[SHOW IF </w:t>
      </w:r>
      <w:r w:rsidR="00B05D89">
        <w:rPr>
          <w:rFonts w:ascii="Times New Roman" w:hAnsi="Times New Roman" w:cs="Times New Roman"/>
          <w:color w:val="00B0F0"/>
        </w:rPr>
        <w:t>DOV_MEN</w:t>
      </w:r>
      <w:r w:rsidR="00CF6700">
        <w:rPr>
          <w:rFonts w:ascii="Times New Roman" w:hAnsi="Times New Roman" w:cs="Times New Roman"/>
          <w:color w:val="00B0F0"/>
        </w:rPr>
        <w:t>T</w:t>
      </w:r>
      <w:r w:rsidR="00B05D89">
        <w:rPr>
          <w:rFonts w:ascii="Times New Roman" w:hAnsi="Times New Roman" w:cs="Times New Roman"/>
          <w:color w:val="00B0F0"/>
        </w:rPr>
        <w:t>HEALTH=</w:t>
      </w:r>
      <w:r w:rsidR="0072603F">
        <w:rPr>
          <w:rFonts w:ascii="Times New Roman" w:hAnsi="Times New Roman" w:cs="Times New Roman"/>
          <w:color w:val="00B0F0"/>
        </w:rPr>
        <w:t>1</w:t>
      </w:r>
      <w:r>
        <w:rPr>
          <w:rFonts w:ascii="Times New Roman" w:hAnsi="Times New Roman" w:cs="Times New Roman"/>
          <w:color w:val="00B0F0"/>
        </w:rPr>
        <w:t>]</w:t>
      </w:r>
    </w:p>
    <w:p w:rsidRPr="00066587" w:rsidR="00064F60" w:rsidP="00064F60" w:rsidRDefault="00064F60" w14:paraId="705D0FF1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066587">
        <w:rPr>
          <w:rFonts w:ascii="Times New Roman" w:hAnsi="Times New Roman" w:cs="Times New Roman"/>
          <w:color w:val="00B0F0"/>
        </w:rPr>
        <w:t>[GRID, SP; show numeric labels]</w:t>
      </w:r>
    </w:p>
    <w:p w:rsidRPr="00066587" w:rsidR="00064F60" w:rsidP="00064F60" w:rsidRDefault="00064F60" w14:paraId="3D3992A0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066587">
        <w:rPr>
          <w:rFonts w:ascii="Times New Roman" w:hAnsi="Times New Roman" w:cs="Times New Roman"/>
          <w:color w:val="00B0F0"/>
        </w:rPr>
        <w:t>Q21.</w:t>
      </w:r>
    </w:p>
    <w:p w:rsidR="00064F60" w:rsidP="00064F60" w:rsidRDefault="0039222D" w14:paraId="06CF9221" w14:textId="67DC851E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39222D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1EBCD09" wp14:editId="07955A0C">
            <wp:extent cx="5943600" cy="285877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8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4F60" w:rsidP="00064F60" w:rsidRDefault="00064F60" w14:paraId="6425B874" w14:textId="77777777">
      <w:pPr>
        <w:pStyle w:val="NoSpacing"/>
        <w:rPr>
          <w:rFonts w:ascii="Times New Roman" w:hAnsi="Times New Roman" w:cs="Times New Roman"/>
        </w:rPr>
      </w:pPr>
    </w:p>
    <w:p w:rsidRPr="00BB1DF2" w:rsidR="00064F60" w:rsidP="00064F60" w:rsidRDefault="00064F60" w14:paraId="16222A63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BB1DF2">
        <w:rPr>
          <w:rFonts w:ascii="Times New Roman" w:hAnsi="Times New Roman" w:cs="Times New Roman"/>
          <w:color w:val="00B0F0"/>
        </w:rPr>
        <w:t>[GRID, SP</w:t>
      </w:r>
      <w:r>
        <w:rPr>
          <w:rFonts w:ascii="Times New Roman" w:hAnsi="Times New Roman" w:cs="Times New Roman"/>
          <w:color w:val="00B0F0"/>
        </w:rPr>
        <w:t>; 4, 4, 4</w:t>
      </w:r>
      <w:r w:rsidRPr="00BB1DF2">
        <w:rPr>
          <w:rFonts w:ascii="Times New Roman" w:hAnsi="Times New Roman" w:cs="Times New Roman"/>
          <w:color w:val="00B0F0"/>
        </w:rPr>
        <w:t>]</w:t>
      </w:r>
    </w:p>
    <w:p w:rsidRPr="00BB1DF2" w:rsidR="00064F60" w:rsidP="00064F60" w:rsidRDefault="00064F60" w14:paraId="37C0CF30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BB1DF2">
        <w:rPr>
          <w:rFonts w:ascii="Times New Roman" w:hAnsi="Times New Roman" w:cs="Times New Roman"/>
          <w:color w:val="00B0F0"/>
        </w:rPr>
        <w:t>Q22.</w:t>
      </w:r>
    </w:p>
    <w:p w:rsidR="00064F60" w:rsidP="00064F60" w:rsidRDefault="0039222D" w14:paraId="7408BD30" w14:textId="21ADFAA2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39222D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7676E65" wp14:editId="3858D3D5">
            <wp:extent cx="5943600" cy="3811905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9222D">
        <w:rPr>
          <w:rFonts w:ascii="Times New Roman" w:hAnsi="Times New Roman" w:cs="Times New Roman"/>
          <w:noProof/>
        </w:rPr>
        <w:drawing>
          <wp:inline distT="0" distB="0" distL="0" distR="0" wp14:anchorId="71502C25" wp14:editId="4B9A3A34">
            <wp:extent cx="5943600" cy="3753485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3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9222D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A74EFB2" wp14:editId="14F20172">
            <wp:extent cx="5943600" cy="3455035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5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4F60" w:rsidP="00064F60" w:rsidRDefault="00064F60" w14:paraId="0E4ED7F2" w14:textId="77777777">
      <w:pPr>
        <w:pStyle w:val="NoSpacing"/>
        <w:rPr>
          <w:rFonts w:ascii="Times New Roman" w:hAnsi="Times New Roman" w:cs="Times New Roman"/>
        </w:rPr>
      </w:pPr>
    </w:p>
    <w:p w:rsidR="00064F60" w:rsidP="00064F60" w:rsidRDefault="00064F60" w14:paraId="01BF1BFC" w14:textId="23DF34C8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 xml:space="preserve">[SHOW IF </w:t>
      </w:r>
      <w:r w:rsidR="00CF6700">
        <w:rPr>
          <w:rFonts w:ascii="Times New Roman" w:hAnsi="Times New Roman" w:cs="Times New Roman"/>
          <w:color w:val="00B0F0"/>
        </w:rPr>
        <w:t>DOV_SEXHEALTH=</w:t>
      </w:r>
      <w:r w:rsidR="0072603F">
        <w:rPr>
          <w:rFonts w:ascii="Times New Roman" w:hAnsi="Times New Roman" w:cs="Times New Roman"/>
          <w:color w:val="00B0F0"/>
        </w:rPr>
        <w:t>1</w:t>
      </w:r>
      <w:r>
        <w:rPr>
          <w:rFonts w:ascii="Times New Roman" w:hAnsi="Times New Roman" w:cs="Times New Roman"/>
          <w:color w:val="00B0F0"/>
        </w:rPr>
        <w:t>]</w:t>
      </w:r>
    </w:p>
    <w:p w:rsidRPr="00615930" w:rsidR="00064F60" w:rsidP="00064F60" w:rsidRDefault="00064F60" w14:paraId="1BA14773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[GRID, SP]</w:t>
      </w:r>
    </w:p>
    <w:p w:rsidRPr="00615930" w:rsidR="00064F60" w:rsidP="00064F60" w:rsidRDefault="00064F60" w14:paraId="153EC366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Q23.</w:t>
      </w:r>
    </w:p>
    <w:p w:rsidR="00064F60" w:rsidP="00064F60" w:rsidRDefault="0039222D" w14:paraId="5F9E3DCF" w14:textId="69463343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39222D">
        <w:rPr>
          <w:rFonts w:ascii="Times New Roman" w:hAnsi="Times New Roman" w:cs="Times New Roman"/>
          <w:noProof/>
        </w:rPr>
        <w:drawing>
          <wp:inline distT="0" distB="0" distL="0" distR="0" wp14:anchorId="45298614" wp14:editId="599256B9">
            <wp:extent cx="5943600" cy="31877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4F60" w:rsidP="00064F60" w:rsidRDefault="00064F60" w14:paraId="54B60BEF" w14:textId="77777777">
      <w:pPr>
        <w:pStyle w:val="NoSpacing"/>
        <w:rPr>
          <w:rFonts w:ascii="Times New Roman" w:hAnsi="Times New Roman" w:cs="Times New Roman"/>
        </w:rPr>
      </w:pPr>
    </w:p>
    <w:p w:rsidRPr="00615930" w:rsidR="00064F60" w:rsidP="00064F60" w:rsidRDefault="00064F60" w14:paraId="66F4B294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[GRID, SP</w:t>
      </w:r>
      <w:r>
        <w:rPr>
          <w:rFonts w:ascii="Times New Roman" w:hAnsi="Times New Roman" w:cs="Times New Roman"/>
          <w:color w:val="00B0F0"/>
        </w:rPr>
        <w:t>; 4, 4, 4</w:t>
      </w:r>
      <w:r w:rsidRPr="00615930">
        <w:rPr>
          <w:rFonts w:ascii="Times New Roman" w:hAnsi="Times New Roman" w:cs="Times New Roman"/>
          <w:color w:val="00B0F0"/>
        </w:rPr>
        <w:t>]</w:t>
      </w:r>
    </w:p>
    <w:p w:rsidRPr="00615930" w:rsidR="00064F60" w:rsidP="00064F60" w:rsidRDefault="00064F60" w14:paraId="5473C10A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Q24.</w:t>
      </w:r>
    </w:p>
    <w:p w:rsidRPr="00344FCD" w:rsidR="00064F60" w:rsidP="00064F60" w:rsidRDefault="0039222D" w14:paraId="0B57A360" w14:textId="5BBB23BD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39222D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134FBFA" wp14:editId="3DBC2F61">
            <wp:extent cx="5943600" cy="4444365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44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9222D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DB825CA" wp14:editId="38174206">
            <wp:extent cx="5943600" cy="4090670"/>
            <wp:effectExtent l="0" t="0" r="0" b="508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9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9222D">
        <w:rPr>
          <w:rFonts w:ascii="Times New Roman" w:hAnsi="Times New Roman" w:cs="Times New Roman"/>
          <w:noProof/>
        </w:rPr>
        <w:drawing>
          <wp:inline distT="0" distB="0" distL="0" distR="0" wp14:anchorId="3556F389" wp14:editId="5C409329">
            <wp:extent cx="5943600" cy="3847465"/>
            <wp:effectExtent l="0" t="0" r="0" b="63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4F60" w:rsidP="00064F60" w:rsidRDefault="00064F60" w14:paraId="3C235CDD" w14:textId="77777777">
      <w:pPr>
        <w:pStyle w:val="NoSpacing"/>
        <w:rPr>
          <w:rFonts w:ascii="Times New Roman" w:hAnsi="Times New Roman" w:cs="Times New Roman"/>
          <w:b/>
          <w:bCs/>
        </w:rPr>
      </w:pPr>
    </w:p>
    <w:p w:rsidRPr="00615930" w:rsidR="00064F60" w:rsidP="00064F60" w:rsidRDefault="00064F60" w14:paraId="1078E9D0" w14:textId="6260B936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lastRenderedPageBreak/>
        <w:t>[GRID, SP</w:t>
      </w:r>
      <w:r>
        <w:rPr>
          <w:rFonts w:ascii="Times New Roman" w:hAnsi="Times New Roman" w:cs="Times New Roman"/>
          <w:color w:val="00B0F0"/>
        </w:rPr>
        <w:t>; 3, 4, 3, 2, 2</w:t>
      </w:r>
      <w:r w:rsidRPr="00615930">
        <w:rPr>
          <w:rFonts w:ascii="Times New Roman" w:hAnsi="Times New Roman" w:cs="Times New Roman"/>
          <w:color w:val="00B0F0"/>
        </w:rPr>
        <w:t>]</w:t>
      </w:r>
    </w:p>
    <w:p w:rsidRPr="00615930" w:rsidR="00064F60" w:rsidP="00064F60" w:rsidRDefault="00064F60" w14:paraId="09AE78F4" w14:textId="77777777">
      <w:pPr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Q26.</w:t>
      </w:r>
    </w:p>
    <w:p w:rsidRPr="00A30232" w:rsidR="00064F60" w:rsidP="00064F60" w:rsidRDefault="0039222D" w14:paraId="6CC4A0CA" w14:textId="729C37D6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39222D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CA3D57C" wp14:editId="036A0B42">
            <wp:extent cx="5943600" cy="4269105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6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9222D">
        <w:rPr>
          <w:rFonts w:ascii="Times New Roman" w:hAnsi="Times New Roman" w:cs="Times New Roman"/>
          <w:noProof/>
        </w:rPr>
        <w:drawing>
          <wp:inline distT="0" distB="0" distL="0" distR="0" wp14:anchorId="144493A3" wp14:editId="0A742FCB">
            <wp:extent cx="5943600" cy="3937000"/>
            <wp:effectExtent l="0" t="0" r="0" b="635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9222D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5BAE659" wp14:editId="67A4CF1A">
            <wp:extent cx="5943600" cy="391033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10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9222D">
        <w:rPr>
          <w:rFonts w:ascii="Times New Roman" w:hAnsi="Times New Roman" w:cs="Times New Roman"/>
          <w:noProof/>
        </w:rPr>
        <w:drawing>
          <wp:inline distT="0" distB="0" distL="0" distR="0" wp14:anchorId="3212DBC3" wp14:editId="2C5EEDD8">
            <wp:extent cx="5943600" cy="3776345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7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9222D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E16F856" wp14:editId="5E1A64B0">
            <wp:extent cx="5943600" cy="3538855"/>
            <wp:effectExtent l="0" t="0" r="0" b="444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4F60" w:rsidP="00064F60" w:rsidRDefault="00064F60" w14:paraId="4E5956C0" w14:textId="77777777">
      <w:pPr>
        <w:rPr>
          <w:rFonts w:ascii="Times New Roman" w:hAnsi="Times New Roman" w:cs="Times New Roman"/>
          <w:bCs/>
        </w:rPr>
      </w:pPr>
    </w:p>
    <w:p w:rsidR="00064F60" w:rsidP="00064F60" w:rsidRDefault="00064F60" w14:paraId="5461D6D8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[GRID, SP</w:t>
      </w:r>
      <w:r>
        <w:rPr>
          <w:rFonts w:ascii="Times New Roman" w:hAnsi="Times New Roman" w:cs="Times New Roman"/>
          <w:color w:val="00B0F0"/>
        </w:rPr>
        <w:t>; 3, 3, 3</w:t>
      </w:r>
      <w:r w:rsidRPr="00615930">
        <w:rPr>
          <w:rFonts w:ascii="Times New Roman" w:hAnsi="Times New Roman" w:cs="Times New Roman"/>
          <w:color w:val="00B0F0"/>
        </w:rPr>
        <w:t>]</w:t>
      </w:r>
    </w:p>
    <w:p w:rsidR="00E6020F" w:rsidP="00064F60" w:rsidRDefault="00E6020F" w14:paraId="5A656E4E" w14:textId="00459010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[SHOW IF Q1=1]</w:t>
      </w:r>
    </w:p>
    <w:p w:rsidR="00DB1D2E" w:rsidP="00064F60" w:rsidRDefault="00064F60" w14:paraId="0AB0B0E3" w14:textId="77777777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[</w:t>
      </w:r>
      <w:r w:rsidR="00325CE5">
        <w:rPr>
          <w:rFonts w:ascii="Times New Roman" w:hAnsi="Times New Roman" w:cs="Times New Roman"/>
          <w:color w:val="00B0F0"/>
        </w:rPr>
        <w:t xml:space="preserve">CAWI: </w:t>
      </w:r>
    </w:p>
    <w:p w:rsidR="00064F60" w:rsidP="00064F60" w:rsidRDefault="00064F60" w14:paraId="487C072B" w14:textId="377EA372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IF S3=77,98,99 and DOV_CHILDNAME does NOT start the grid item label, PIPE-IN "my child" INSTEAD OF "your child</w:t>
      </w:r>
      <w:proofErr w:type="gramStart"/>
      <w:r>
        <w:rPr>
          <w:rFonts w:ascii="Times New Roman" w:hAnsi="Times New Roman" w:cs="Times New Roman"/>
          <w:color w:val="00B0F0"/>
        </w:rPr>
        <w:t>";</w:t>
      </w:r>
      <w:proofErr w:type="gramEnd"/>
      <w:r>
        <w:rPr>
          <w:rFonts w:ascii="Times New Roman" w:hAnsi="Times New Roman" w:cs="Times New Roman"/>
          <w:color w:val="00B0F0"/>
        </w:rPr>
        <w:t xml:space="preserve"> </w:t>
      </w:r>
    </w:p>
    <w:p w:rsidR="00325CE5" w:rsidP="00064F60" w:rsidRDefault="00064F60" w14:paraId="22B120BC" w14:textId="77777777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IF S3=77,98,99 and DOV_CHILDNAME starts the grid item label, PIPE-IN "My child" INSTEAD OF "your child"</w:t>
      </w:r>
    </w:p>
    <w:p w:rsidR="00DB1D2E" w:rsidP="00064F60" w:rsidRDefault="00325CE5" w14:paraId="105121FC" w14:textId="77777777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 xml:space="preserve">CATI: </w:t>
      </w:r>
    </w:p>
    <w:p w:rsidR="00DB1D2E" w:rsidP="00064F60" w:rsidRDefault="00DB1D2E" w14:paraId="369E2714" w14:textId="139184A9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IF S3=77,98,99 and DOV_CHILDNAME does NOT start the grid item label, PIPE-IN "your child"</w:t>
      </w:r>
    </w:p>
    <w:p w:rsidRPr="00615930" w:rsidR="00064F60" w:rsidP="00064F60" w:rsidRDefault="00DB1D2E" w14:paraId="592BC946" w14:textId="71F97955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IF S3=77,98,99 and DOV_CHILDNAME starts the grid item label, PIPE-IN "Your child"</w:t>
      </w:r>
      <w:r w:rsidR="00064F60">
        <w:rPr>
          <w:rFonts w:ascii="Times New Roman" w:hAnsi="Times New Roman" w:cs="Times New Roman"/>
          <w:color w:val="00B0F0"/>
        </w:rPr>
        <w:t>]</w:t>
      </w:r>
    </w:p>
    <w:p w:rsidRPr="00615930" w:rsidR="00064F60" w:rsidP="00064F60" w:rsidRDefault="00064F60" w14:paraId="7FD5554C" w14:textId="77777777">
      <w:pPr>
        <w:rPr>
          <w:rFonts w:ascii="Times New Roman" w:hAnsi="Times New Roman" w:cs="Times New Roman"/>
          <w:bCs/>
          <w:color w:val="00B0F0"/>
        </w:rPr>
      </w:pPr>
      <w:r w:rsidRPr="00615930">
        <w:rPr>
          <w:rFonts w:ascii="Times New Roman" w:hAnsi="Times New Roman" w:cs="Times New Roman"/>
          <w:bCs/>
          <w:color w:val="00B0F0"/>
        </w:rPr>
        <w:t>Q27.</w:t>
      </w:r>
    </w:p>
    <w:p w:rsidRPr="00166700" w:rsidR="00064F60" w:rsidP="00457140" w:rsidRDefault="0039222D" w14:paraId="1A8EE4F8" w14:textId="252F7D6A">
      <w:pPr>
        <w:pStyle w:val="NoSpacing"/>
        <w:pBdr>
          <w:bottom w:val="single" w:color="auto" w:sz="4" w:space="1"/>
        </w:pBdr>
        <w:rPr>
          <w:rFonts w:ascii="Times New Roman" w:hAnsi="Times New Roman"/>
          <w:b/>
          <w:color w:val="00B050"/>
        </w:rPr>
      </w:pPr>
      <w:r w:rsidRPr="0039222D">
        <w:rPr>
          <w:rFonts w:ascii="Times New Roman" w:hAnsi="Times New Roman" w:cs="Times New Roman"/>
          <w:bCs/>
          <w:noProof/>
        </w:rPr>
        <w:lastRenderedPageBreak/>
        <w:drawing>
          <wp:inline distT="0" distB="0" distL="0" distR="0" wp14:anchorId="47A3A35E" wp14:editId="4EFF2694">
            <wp:extent cx="5943600" cy="3728085"/>
            <wp:effectExtent l="0" t="0" r="0" b="571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9222D">
        <w:rPr>
          <w:rFonts w:ascii="Times New Roman" w:hAnsi="Times New Roman"/>
          <w:b/>
          <w:noProof/>
          <w:color w:val="00B050"/>
        </w:rPr>
        <w:drawing>
          <wp:inline distT="0" distB="0" distL="0" distR="0" wp14:anchorId="7279218F" wp14:editId="68C83F53">
            <wp:extent cx="5943600" cy="3890645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9222D">
        <w:rPr>
          <w:rFonts w:ascii="Times New Roman" w:hAnsi="Times New Roman"/>
          <w:b/>
          <w:noProof/>
          <w:color w:val="00B050"/>
        </w:rPr>
        <w:lastRenderedPageBreak/>
        <w:drawing>
          <wp:inline distT="0" distB="0" distL="0" distR="0" wp14:anchorId="29EB2413" wp14:editId="34464E16">
            <wp:extent cx="5943600" cy="3753485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3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166700" w:rsidR="00064F60" w:rsidP="00C174BE" w:rsidRDefault="00064F60" w14:paraId="1A03E7E8" w14:textId="77777777">
      <w:pPr>
        <w:pStyle w:val="NoSpacing"/>
        <w:rPr>
          <w:rFonts w:ascii="Times New Roman" w:hAnsi="Times New Roman"/>
          <w:b/>
          <w:color w:val="00B050"/>
        </w:rPr>
      </w:pPr>
    </w:p>
    <w:p w:rsidRPr="00654761" w:rsidR="00E20BFD" w:rsidP="00C174BE" w:rsidRDefault="00E20BFD" w14:paraId="20AC972F" w14:textId="77777777">
      <w:pPr>
        <w:pStyle w:val="NoSpacing"/>
        <w:rPr>
          <w:rFonts w:ascii="Times New Roman" w:hAnsi="Times New Roman" w:cs="Times New Roman"/>
          <w:b/>
          <w:color w:val="00B050"/>
        </w:rPr>
      </w:pPr>
      <w:r w:rsidRPr="00654761">
        <w:rPr>
          <w:rFonts w:ascii="Times New Roman" w:hAnsi="Times New Roman" w:cs="Times New Roman"/>
          <w:b/>
          <w:color w:val="00B050"/>
        </w:rPr>
        <w:t>Section B. Mental Health</w:t>
      </w:r>
    </w:p>
    <w:p w:rsidR="00E20BFD" w:rsidP="00C174BE" w:rsidRDefault="00E20BFD" w14:paraId="1830B534" w14:textId="77777777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  <w:b/>
        </w:rPr>
      </w:pPr>
    </w:p>
    <w:p w:rsidR="00C174BE" w:rsidP="00C174BE" w:rsidRDefault="00C174BE" w14:paraId="26215E5A" w14:textId="77777777">
      <w:pPr>
        <w:pStyle w:val="NoSpacing"/>
        <w:rPr>
          <w:rFonts w:ascii="Times New Roman" w:hAnsi="Times New Roman" w:cs="Times New Roman"/>
        </w:rPr>
      </w:pPr>
    </w:p>
    <w:p w:rsidRPr="0002288A" w:rsidR="00654761" w:rsidP="00654761" w:rsidRDefault="00654761" w14:paraId="5D197DEA" w14:textId="0BDB590D">
      <w:pPr>
        <w:pStyle w:val="NoSpacing"/>
        <w:rPr>
          <w:rFonts w:ascii="Times New Roman" w:hAnsi="Times New Roman" w:cs="Times New Roman"/>
          <w:color w:val="00B0F0"/>
        </w:rPr>
      </w:pPr>
      <w:r w:rsidRPr="0002288A">
        <w:rPr>
          <w:rFonts w:ascii="Times New Roman" w:hAnsi="Times New Roman" w:cs="Times New Roman"/>
          <w:color w:val="00B0F0"/>
        </w:rPr>
        <w:t>[DISPLAY – SECTB_INTRO]</w:t>
      </w:r>
    </w:p>
    <w:p w:rsidRPr="009E28DE" w:rsidR="00BB7FBC" w:rsidP="00C174BE" w:rsidRDefault="0039222D" w14:paraId="07B6E59A" w14:textId="3163B425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39222D">
        <w:rPr>
          <w:rFonts w:ascii="Times New Roman" w:hAnsi="Times New Roman" w:cs="Times New Roman"/>
          <w:noProof/>
        </w:rPr>
        <w:drawing>
          <wp:inline distT="0" distB="0" distL="0" distR="0" wp14:anchorId="5902C3BC" wp14:editId="0D185954">
            <wp:extent cx="5943600" cy="2626360"/>
            <wp:effectExtent l="0" t="0" r="0" b="254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6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74BE" w:rsidP="00C174BE" w:rsidRDefault="00C174BE" w14:paraId="692D56B2" w14:textId="77777777">
      <w:pPr>
        <w:pStyle w:val="NoSpacing"/>
        <w:rPr>
          <w:rFonts w:ascii="Times New Roman" w:hAnsi="Times New Roman" w:cs="Times New Roman"/>
        </w:rPr>
      </w:pPr>
    </w:p>
    <w:p w:rsidRPr="0002288A" w:rsidR="00654761" w:rsidP="00654761" w:rsidRDefault="00654761" w14:paraId="1679E381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02288A">
        <w:rPr>
          <w:rFonts w:ascii="Times New Roman" w:hAnsi="Times New Roman" w:cs="Times New Roman"/>
          <w:color w:val="00B0F0"/>
        </w:rPr>
        <w:t>[SP]</w:t>
      </w:r>
    </w:p>
    <w:p w:rsidRPr="0002288A" w:rsidR="00C174BE" w:rsidP="00C174BE" w:rsidRDefault="00C174BE" w14:paraId="33676481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02288A">
        <w:rPr>
          <w:rFonts w:ascii="Times New Roman" w:hAnsi="Times New Roman" w:cs="Times New Roman"/>
          <w:color w:val="00B0F0"/>
        </w:rPr>
        <w:t>Q11.</w:t>
      </w:r>
    </w:p>
    <w:p w:rsidR="00BB7FBC" w:rsidP="00C174BE" w:rsidRDefault="0039222D" w14:paraId="4EBD19F6" w14:textId="2A0723F6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39222D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EFB569A" wp14:editId="046E03A1">
            <wp:extent cx="5943600" cy="3969385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74BE" w:rsidP="00C174BE" w:rsidRDefault="00C174BE" w14:paraId="0B63C6C1" w14:textId="77777777">
      <w:pPr>
        <w:pStyle w:val="NoSpacing"/>
        <w:rPr>
          <w:rFonts w:ascii="Times New Roman" w:hAnsi="Times New Roman" w:cs="Times New Roman"/>
        </w:rPr>
      </w:pPr>
    </w:p>
    <w:p w:rsidRPr="0002288A" w:rsidR="00660C03" w:rsidP="00654761" w:rsidRDefault="00660C03" w14:paraId="77BA123F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02288A">
        <w:rPr>
          <w:rFonts w:ascii="Times New Roman" w:hAnsi="Times New Roman" w:cs="Times New Roman"/>
          <w:color w:val="00B0F0"/>
        </w:rPr>
        <w:t>[SHOW IF Q11=1]</w:t>
      </w:r>
    </w:p>
    <w:p w:rsidRPr="0002288A" w:rsidR="00654761" w:rsidP="00654761" w:rsidRDefault="00654761" w14:paraId="65F8D7C1" w14:textId="385B0402">
      <w:pPr>
        <w:pStyle w:val="NoSpacing"/>
        <w:rPr>
          <w:rFonts w:ascii="Times New Roman" w:hAnsi="Times New Roman" w:cs="Times New Roman"/>
          <w:color w:val="00B0F0"/>
        </w:rPr>
      </w:pPr>
      <w:r w:rsidRPr="0002288A">
        <w:rPr>
          <w:rFonts w:ascii="Times New Roman" w:hAnsi="Times New Roman" w:cs="Times New Roman"/>
          <w:color w:val="00B0F0"/>
        </w:rPr>
        <w:t>[SP]</w:t>
      </w:r>
    </w:p>
    <w:p w:rsidRPr="0002288A" w:rsidR="00C174BE" w:rsidP="00C174BE" w:rsidRDefault="00C174BE" w14:paraId="3F6DB4A8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02288A">
        <w:rPr>
          <w:rFonts w:ascii="Times New Roman" w:hAnsi="Times New Roman" w:cs="Times New Roman"/>
          <w:color w:val="00B0F0"/>
        </w:rPr>
        <w:t>Q12.</w:t>
      </w:r>
    </w:p>
    <w:p w:rsidR="00BB7FBC" w:rsidP="00C174BE" w:rsidRDefault="0039222D" w14:paraId="7A6EFBCC" w14:textId="4C819C0D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39222D">
        <w:rPr>
          <w:rFonts w:ascii="Times New Roman" w:hAnsi="Times New Roman" w:cs="Times New Roman"/>
          <w:noProof/>
        </w:rPr>
        <w:drawing>
          <wp:inline distT="0" distB="0" distL="0" distR="0" wp14:anchorId="234C708C" wp14:editId="4B0AA7C7">
            <wp:extent cx="5943600" cy="299085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74BE" w:rsidP="00C174BE" w:rsidRDefault="00C174BE" w14:paraId="0DCC96A9" w14:textId="77777777">
      <w:pPr>
        <w:pStyle w:val="NoSpacing"/>
        <w:rPr>
          <w:rFonts w:ascii="Times New Roman" w:hAnsi="Times New Roman" w:cs="Times New Roman"/>
        </w:rPr>
      </w:pPr>
      <w:bookmarkStart w:name="_Ref46302839" w:id="0"/>
    </w:p>
    <w:p w:rsidRPr="0002288A" w:rsidR="00654761" w:rsidP="00654761" w:rsidRDefault="00654761" w14:paraId="1B249871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02288A">
        <w:rPr>
          <w:rFonts w:ascii="Times New Roman" w:hAnsi="Times New Roman" w:cs="Times New Roman"/>
          <w:color w:val="00B0F0"/>
        </w:rPr>
        <w:t>[SP]</w:t>
      </w:r>
    </w:p>
    <w:p w:rsidRPr="0002288A" w:rsidR="00C174BE" w:rsidP="00C174BE" w:rsidRDefault="00C174BE" w14:paraId="73FD0566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02288A">
        <w:rPr>
          <w:rFonts w:ascii="Times New Roman" w:hAnsi="Times New Roman" w:cs="Times New Roman"/>
          <w:color w:val="00B0F0"/>
        </w:rPr>
        <w:t>Q13.</w:t>
      </w:r>
    </w:p>
    <w:p w:rsidRPr="00B130ED" w:rsidR="00E20BFD" w:rsidP="00C174BE" w:rsidRDefault="00F9776B" w14:paraId="6E89D61F" w14:textId="190F6067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F9776B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DF210C1" wp14:editId="51B4DBCF">
            <wp:extent cx="5943600" cy="3849370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74BE" w:rsidP="00C174BE" w:rsidRDefault="00C174BE" w14:paraId="7CBC7BE0" w14:textId="77777777">
      <w:pPr>
        <w:pStyle w:val="NoSpacing"/>
        <w:rPr>
          <w:rFonts w:ascii="Times New Roman" w:hAnsi="Times New Roman" w:cs="Times New Roman"/>
        </w:rPr>
      </w:pPr>
    </w:p>
    <w:p w:rsidRPr="0002288A" w:rsidR="00654761" w:rsidP="00654761" w:rsidRDefault="00654761" w14:paraId="68016B8F" w14:textId="52E7B0CD">
      <w:pPr>
        <w:pStyle w:val="NoSpacing"/>
        <w:rPr>
          <w:rFonts w:ascii="Times New Roman" w:hAnsi="Times New Roman" w:cs="Times New Roman"/>
          <w:color w:val="00B0F0"/>
        </w:rPr>
      </w:pPr>
      <w:r w:rsidRPr="0002288A">
        <w:rPr>
          <w:rFonts w:ascii="Times New Roman" w:hAnsi="Times New Roman" w:cs="Times New Roman"/>
          <w:color w:val="00B0F0"/>
        </w:rPr>
        <w:t>[GRID, SP</w:t>
      </w:r>
      <w:r w:rsidR="00726CC3">
        <w:rPr>
          <w:rFonts w:ascii="Times New Roman" w:hAnsi="Times New Roman" w:cs="Times New Roman"/>
          <w:color w:val="00B0F0"/>
        </w:rPr>
        <w:t>; 5, 4</w:t>
      </w:r>
      <w:r w:rsidRPr="0002288A">
        <w:rPr>
          <w:rFonts w:ascii="Times New Roman" w:hAnsi="Times New Roman" w:cs="Times New Roman"/>
          <w:color w:val="00B0F0"/>
        </w:rPr>
        <w:t>]</w:t>
      </w:r>
    </w:p>
    <w:p w:rsidRPr="0002288A" w:rsidR="006A6791" w:rsidP="00C174BE" w:rsidRDefault="006A6791" w14:paraId="016EE48D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02288A">
        <w:rPr>
          <w:rFonts w:ascii="Times New Roman" w:hAnsi="Times New Roman" w:cs="Times New Roman"/>
          <w:color w:val="00B0F0"/>
        </w:rPr>
        <w:t>Q14.</w:t>
      </w:r>
    </w:p>
    <w:bookmarkEnd w:id="0"/>
    <w:p w:rsidR="00BB7FBC" w:rsidP="00C174BE" w:rsidRDefault="00F9776B" w14:paraId="7D5BE1CC" w14:textId="306EF05B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F9776B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6419167" wp14:editId="0EFCB4B3">
            <wp:extent cx="5943600" cy="3582035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9776B">
        <w:rPr>
          <w:rFonts w:ascii="Times New Roman" w:hAnsi="Times New Roman" w:cs="Times New Roman"/>
          <w:noProof/>
        </w:rPr>
        <w:drawing>
          <wp:inline distT="0" distB="0" distL="0" distR="0" wp14:anchorId="2B07ACF9" wp14:editId="7E89D7D6">
            <wp:extent cx="5943600" cy="4100830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7FBC" w:rsidP="00C174BE" w:rsidRDefault="00BB7FBC" w14:paraId="48F2390F" w14:textId="77777777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</w:p>
    <w:p w:rsidR="00E20BFD" w:rsidP="00C174BE" w:rsidRDefault="00E20BFD" w14:paraId="2BCB2745" w14:textId="77777777">
      <w:pPr>
        <w:pStyle w:val="NoSpacing"/>
        <w:ind w:left="720"/>
        <w:rPr>
          <w:rFonts w:ascii="Times New Roman" w:hAnsi="Times New Roman" w:cs="Times New Roman"/>
        </w:rPr>
      </w:pPr>
    </w:p>
    <w:p w:rsidRPr="0002288A" w:rsidR="00654761" w:rsidP="00654761" w:rsidRDefault="00654761" w14:paraId="4E5C369F" w14:textId="137F5EA5">
      <w:pPr>
        <w:pStyle w:val="NoSpacing"/>
        <w:rPr>
          <w:rFonts w:ascii="Times New Roman" w:hAnsi="Times New Roman" w:cs="Times New Roman"/>
          <w:color w:val="00B0F0"/>
        </w:rPr>
      </w:pPr>
      <w:r w:rsidRPr="0002288A">
        <w:rPr>
          <w:rFonts w:ascii="Times New Roman" w:hAnsi="Times New Roman" w:cs="Times New Roman"/>
          <w:color w:val="00B0F0"/>
        </w:rPr>
        <w:t>[DISPLAY – SECTB_1]</w:t>
      </w:r>
    </w:p>
    <w:p w:rsidR="00BB7FBC" w:rsidP="00C174BE" w:rsidRDefault="00881409" w14:paraId="140F02D4" w14:textId="7204BF2B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88140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B26CC6F" wp14:editId="73770AD5">
            <wp:extent cx="5943600" cy="2951480"/>
            <wp:effectExtent l="0" t="0" r="0" b="127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1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0BFD" w:rsidP="00C174BE" w:rsidRDefault="00E20BFD" w14:paraId="3C935678" w14:textId="77777777">
      <w:pPr>
        <w:pStyle w:val="NoSpacing"/>
        <w:ind w:left="450"/>
        <w:rPr>
          <w:rFonts w:ascii="Times New Roman" w:hAnsi="Times New Roman" w:cs="Times New Roman"/>
        </w:rPr>
      </w:pPr>
    </w:p>
    <w:p w:rsidRPr="0002288A" w:rsidR="00654761" w:rsidP="00654761" w:rsidRDefault="00654761" w14:paraId="735CE8CF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02288A">
        <w:rPr>
          <w:rFonts w:ascii="Times New Roman" w:hAnsi="Times New Roman" w:cs="Times New Roman"/>
          <w:color w:val="00B0F0"/>
        </w:rPr>
        <w:t>[SP]</w:t>
      </w:r>
    </w:p>
    <w:p w:rsidRPr="0002288A" w:rsidR="006A6791" w:rsidP="00C174BE" w:rsidRDefault="006A6791" w14:paraId="0EAEEF78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02288A">
        <w:rPr>
          <w:rFonts w:ascii="Times New Roman" w:hAnsi="Times New Roman" w:cs="Times New Roman"/>
          <w:color w:val="00B0F0"/>
        </w:rPr>
        <w:t>Q15.</w:t>
      </w:r>
    </w:p>
    <w:p w:rsidR="00E20BFD" w:rsidP="00C174BE" w:rsidRDefault="00881409" w14:paraId="08FC9A6E" w14:textId="14E40AE3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881409">
        <w:rPr>
          <w:rFonts w:ascii="Times New Roman" w:hAnsi="Times New Roman" w:cs="Times New Roman"/>
          <w:noProof/>
        </w:rPr>
        <w:drawing>
          <wp:inline distT="0" distB="0" distL="0" distR="0" wp14:anchorId="0B8270DF" wp14:editId="32D1225E">
            <wp:extent cx="5943600" cy="3004820"/>
            <wp:effectExtent l="0" t="0" r="0" b="508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74BE" w:rsidP="00C174BE" w:rsidRDefault="00C174BE" w14:paraId="65E94033" w14:textId="77777777">
      <w:pPr>
        <w:pStyle w:val="NoSpacing"/>
        <w:rPr>
          <w:rFonts w:ascii="Times New Roman" w:hAnsi="Times New Roman" w:cs="Times New Roman"/>
        </w:rPr>
      </w:pPr>
    </w:p>
    <w:p w:rsidRPr="0002288A" w:rsidR="00654761" w:rsidP="00654761" w:rsidRDefault="00654761" w14:paraId="3C71C344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02288A">
        <w:rPr>
          <w:rFonts w:ascii="Times New Roman" w:hAnsi="Times New Roman" w:cs="Times New Roman"/>
          <w:color w:val="00B0F0"/>
        </w:rPr>
        <w:t>[SP]</w:t>
      </w:r>
    </w:p>
    <w:p w:rsidRPr="0002288A" w:rsidR="006A6791" w:rsidP="00C174BE" w:rsidRDefault="006A6791" w14:paraId="75D0181F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02288A">
        <w:rPr>
          <w:rFonts w:ascii="Times New Roman" w:hAnsi="Times New Roman" w:cs="Times New Roman"/>
          <w:color w:val="00B0F0"/>
        </w:rPr>
        <w:t>Q16.</w:t>
      </w:r>
    </w:p>
    <w:p w:rsidR="00BB7FBC" w:rsidP="00C174BE" w:rsidRDefault="00881409" w14:paraId="2F2ED868" w14:textId="07726B62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88140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B8E54BC" wp14:editId="2AFFC7E8">
            <wp:extent cx="5943600" cy="2974975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36271F" w:rsidR="00E20BFD" w:rsidP="00C174BE" w:rsidRDefault="00E20BFD" w14:paraId="17FA704E" w14:textId="77777777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</w:p>
    <w:p w:rsidR="00C174BE" w:rsidP="00C174BE" w:rsidRDefault="00C174BE" w14:paraId="79B7335D" w14:textId="77777777">
      <w:pPr>
        <w:pStyle w:val="NoSpacing"/>
        <w:rPr>
          <w:rFonts w:ascii="Times New Roman" w:hAnsi="Times New Roman" w:cs="Times New Roman"/>
          <w:b/>
        </w:rPr>
      </w:pPr>
    </w:p>
    <w:p w:rsidRPr="00654761" w:rsidR="00E20BFD" w:rsidP="00C174BE" w:rsidRDefault="00E20BFD" w14:paraId="49FDF652" w14:textId="77777777">
      <w:pPr>
        <w:pStyle w:val="NoSpacing"/>
        <w:rPr>
          <w:rFonts w:ascii="Times New Roman" w:hAnsi="Times New Roman" w:cs="Times New Roman"/>
          <w:b/>
          <w:color w:val="00B050"/>
        </w:rPr>
      </w:pPr>
      <w:r w:rsidRPr="00654761">
        <w:rPr>
          <w:rFonts w:ascii="Times New Roman" w:hAnsi="Times New Roman" w:cs="Times New Roman"/>
          <w:b/>
          <w:color w:val="00B050"/>
        </w:rPr>
        <w:t xml:space="preserve">Section C. Adverse Childhood Events </w:t>
      </w:r>
    </w:p>
    <w:p w:rsidR="00E20BFD" w:rsidP="00C174BE" w:rsidRDefault="00E20BFD" w14:paraId="2EDF8D3E" w14:textId="77777777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  <w:b/>
        </w:rPr>
      </w:pPr>
    </w:p>
    <w:p w:rsidR="00C174BE" w:rsidP="00C174BE" w:rsidRDefault="00C174BE" w14:paraId="043A6143" w14:textId="77777777">
      <w:pPr>
        <w:pStyle w:val="NoSpacing"/>
        <w:rPr>
          <w:rFonts w:ascii="Times New Roman" w:hAnsi="Times New Roman" w:cs="Times New Roman"/>
        </w:rPr>
      </w:pPr>
    </w:p>
    <w:p w:rsidR="00654761" w:rsidP="00654761" w:rsidRDefault="00654761" w14:paraId="1903672F" w14:textId="1F867F33">
      <w:pPr>
        <w:pStyle w:val="NoSpacing"/>
        <w:rPr>
          <w:rFonts w:ascii="Times New Roman" w:hAnsi="Times New Roman" w:cs="Times New Roman"/>
          <w:color w:val="00B0F0"/>
        </w:rPr>
      </w:pPr>
      <w:r w:rsidRPr="0002288A">
        <w:rPr>
          <w:rFonts w:ascii="Times New Roman" w:hAnsi="Times New Roman" w:cs="Times New Roman"/>
          <w:color w:val="00B0F0"/>
        </w:rPr>
        <w:t>[GRID, SP</w:t>
      </w:r>
      <w:r w:rsidR="0002288A">
        <w:rPr>
          <w:rFonts w:ascii="Times New Roman" w:hAnsi="Times New Roman" w:cs="Times New Roman"/>
          <w:color w:val="00B0F0"/>
        </w:rPr>
        <w:t xml:space="preserve">; </w:t>
      </w:r>
      <w:r w:rsidR="00726CC3">
        <w:rPr>
          <w:rFonts w:ascii="Times New Roman" w:hAnsi="Times New Roman" w:cs="Times New Roman"/>
          <w:color w:val="00B0F0"/>
        </w:rPr>
        <w:t>4, 3, 4, 4, 4] [</w:t>
      </w:r>
      <w:r w:rsidR="0002288A">
        <w:rPr>
          <w:rFonts w:ascii="Times New Roman" w:hAnsi="Times New Roman" w:cs="Times New Roman"/>
          <w:color w:val="00B0F0"/>
        </w:rPr>
        <w:t>do not show numeric labels</w:t>
      </w:r>
      <w:r w:rsidRPr="0002288A">
        <w:rPr>
          <w:rFonts w:ascii="Times New Roman" w:hAnsi="Times New Roman" w:cs="Times New Roman"/>
          <w:color w:val="00B0F0"/>
        </w:rPr>
        <w:t>]</w:t>
      </w:r>
    </w:p>
    <w:p w:rsidRPr="0002288A" w:rsidR="005E7D76" w:rsidP="00654761" w:rsidRDefault="005E7D76" w14:paraId="243B694E" w14:textId="0900B445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[IF DOV_CHILDNAME</w:t>
      </w:r>
      <w:r w:rsidR="00351FC7">
        <w:rPr>
          <w:rFonts w:ascii="Times New Roman" w:hAnsi="Times New Roman" w:cs="Times New Roman"/>
          <w:color w:val="00B0F0"/>
        </w:rPr>
        <w:t xml:space="preserve"> starts the grid item label and </w:t>
      </w:r>
      <w:r w:rsidR="00D36978">
        <w:rPr>
          <w:rFonts w:ascii="Times New Roman" w:hAnsi="Times New Roman" w:cs="Times New Roman"/>
          <w:color w:val="00B0F0"/>
        </w:rPr>
        <w:t>S</w:t>
      </w:r>
      <w:r w:rsidR="00351FC7">
        <w:rPr>
          <w:rFonts w:ascii="Times New Roman" w:hAnsi="Times New Roman" w:cs="Times New Roman"/>
          <w:color w:val="00B0F0"/>
        </w:rPr>
        <w:t>3=77,98,99, PIPE-IN "Your child" INSTEAD OF "your child"]</w:t>
      </w:r>
    </w:p>
    <w:p w:rsidRPr="0002288A" w:rsidR="006A6791" w:rsidP="00C174BE" w:rsidRDefault="006A6791" w14:paraId="24A7E30F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02288A">
        <w:rPr>
          <w:rFonts w:ascii="Times New Roman" w:hAnsi="Times New Roman" w:cs="Times New Roman"/>
          <w:color w:val="00B0F0"/>
        </w:rPr>
        <w:t>Q18.</w:t>
      </w:r>
    </w:p>
    <w:p w:rsidR="00E6020F" w:rsidP="00E6020F" w:rsidRDefault="00881409" w14:paraId="6542CA1D" w14:textId="03A954FB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  <w:b/>
          <w:color w:val="00B050"/>
        </w:rPr>
      </w:pPr>
      <w:r w:rsidRPr="0088140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FFE0817" wp14:editId="7FB6D3DB">
            <wp:extent cx="5943600" cy="3765550"/>
            <wp:effectExtent l="0" t="0" r="0" b="635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6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81409">
        <w:rPr>
          <w:rFonts w:ascii="Times New Roman" w:hAnsi="Times New Roman" w:cs="Times New Roman"/>
          <w:b/>
          <w:noProof/>
          <w:color w:val="00B050"/>
        </w:rPr>
        <w:drawing>
          <wp:inline distT="0" distB="0" distL="0" distR="0" wp14:anchorId="5CAEFE82" wp14:editId="17B42E96">
            <wp:extent cx="5943600" cy="3554730"/>
            <wp:effectExtent l="0" t="0" r="0" b="762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4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81409">
        <w:rPr>
          <w:rFonts w:ascii="Times New Roman" w:hAnsi="Times New Roman" w:cs="Times New Roman"/>
          <w:b/>
          <w:noProof/>
          <w:color w:val="00B050"/>
        </w:rPr>
        <w:lastRenderedPageBreak/>
        <w:drawing>
          <wp:inline distT="0" distB="0" distL="0" distR="0" wp14:anchorId="79FA640E" wp14:editId="7C0C0F8E">
            <wp:extent cx="5943600" cy="3321050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81409">
        <w:rPr>
          <w:rFonts w:ascii="Times New Roman" w:hAnsi="Times New Roman" w:cs="Times New Roman"/>
          <w:b/>
          <w:noProof/>
          <w:color w:val="00B050"/>
        </w:rPr>
        <w:drawing>
          <wp:inline distT="0" distB="0" distL="0" distR="0" wp14:anchorId="08219A4F" wp14:editId="51570B01">
            <wp:extent cx="5943600" cy="3409950"/>
            <wp:effectExtent l="0" t="0" r="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81409">
        <w:rPr>
          <w:rFonts w:ascii="Times New Roman" w:hAnsi="Times New Roman" w:cs="Times New Roman"/>
          <w:b/>
          <w:noProof/>
          <w:color w:val="00B050"/>
        </w:rPr>
        <w:lastRenderedPageBreak/>
        <w:drawing>
          <wp:inline distT="0" distB="0" distL="0" distR="0" wp14:anchorId="122DDF74" wp14:editId="646810CE">
            <wp:extent cx="5943600" cy="3409950"/>
            <wp:effectExtent l="0" t="0" r="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67A0" w:rsidP="00C174BE" w:rsidRDefault="004A67A0" w14:paraId="5700CEC7" w14:textId="77777777">
      <w:pPr>
        <w:pStyle w:val="NoSpacing"/>
        <w:rPr>
          <w:rFonts w:ascii="Times New Roman" w:hAnsi="Times New Roman" w:cs="Times New Roman"/>
          <w:b/>
          <w:color w:val="00B050"/>
        </w:rPr>
      </w:pPr>
    </w:p>
    <w:p w:rsidRPr="00654761" w:rsidR="00E20BFD" w:rsidP="00C174BE" w:rsidRDefault="00E20BFD" w14:paraId="03C6E5B0" w14:textId="77777777">
      <w:pPr>
        <w:pStyle w:val="NoSpacing"/>
        <w:rPr>
          <w:rFonts w:ascii="Times New Roman" w:hAnsi="Times New Roman" w:cs="Times New Roman"/>
          <w:b/>
          <w:color w:val="00B050"/>
        </w:rPr>
      </w:pPr>
      <w:r w:rsidRPr="00654761">
        <w:rPr>
          <w:rFonts w:ascii="Times New Roman" w:hAnsi="Times New Roman" w:cs="Times New Roman"/>
          <w:b/>
          <w:color w:val="00B050"/>
        </w:rPr>
        <w:t>Section E. Health Services</w:t>
      </w:r>
    </w:p>
    <w:p w:rsidR="00E20BFD" w:rsidP="00C174BE" w:rsidRDefault="00E20BFD" w14:paraId="0066544D" w14:textId="77777777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</w:p>
    <w:p w:rsidR="00C174BE" w:rsidP="00C174BE" w:rsidRDefault="00C174BE" w14:paraId="3AEC652C" w14:textId="77777777">
      <w:pPr>
        <w:pStyle w:val="NoSpacing"/>
        <w:rPr>
          <w:rFonts w:ascii="Times New Roman" w:hAnsi="Times New Roman" w:cs="Times New Roman"/>
        </w:rPr>
      </w:pPr>
    </w:p>
    <w:p w:rsidR="00153653" w:rsidP="00153653" w:rsidRDefault="00153653" w14:paraId="518A24A7" w14:textId="3BACF58E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[GRID, SP]</w:t>
      </w:r>
    </w:p>
    <w:p w:rsidR="00DB1D2E" w:rsidP="00DB1D2E" w:rsidRDefault="00DB1D2E" w14:paraId="1358F98D" w14:textId="77777777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[CAWI: IF S3=77,98,99, PIPE-IN "my child" INSTEAD OF "your child"</w:t>
      </w:r>
    </w:p>
    <w:p w:rsidRPr="00615930" w:rsidR="000B36EB" w:rsidP="00DB1D2E" w:rsidRDefault="00DB1D2E" w14:paraId="3BB093F4" w14:textId="08DFCF95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CATI: IF S3=77,98,99, PIPE-IN "your child"]</w:t>
      </w:r>
    </w:p>
    <w:p w:rsidRPr="00615930" w:rsidR="006A6791" w:rsidP="00C174BE" w:rsidRDefault="006A6791" w14:paraId="09130898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Q28.</w:t>
      </w:r>
    </w:p>
    <w:p w:rsidR="00E20BFD" w:rsidP="00C174BE" w:rsidRDefault="00881409" w14:paraId="30B12B76" w14:textId="539CEF22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88140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68EBEE6" wp14:editId="56163793">
            <wp:extent cx="5943600" cy="4083685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8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74BE" w:rsidP="00C174BE" w:rsidRDefault="00C174BE" w14:paraId="19F22752" w14:textId="77777777">
      <w:pPr>
        <w:pStyle w:val="NoSpacing"/>
        <w:rPr>
          <w:rFonts w:ascii="Times New Roman" w:hAnsi="Times New Roman" w:cs="Times New Roman"/>
        </w:rPr>
      </w:pPr>
    </w:p>
    <w:p w:rsidR="00153653" w:rsidP="00153653" w:rsidRDefault="00153653" w14:paraId="2207860E" w14:textId="6574EBE2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[GRID, SP]</w:t>
      </w:r>
    </w:p>
    <w:p w:rsidR="00DB1D2E" w:rsidP="00DB1D2E" w:rsidRDefault="00DB1D2E" w14:paraId="798ECDDC" w14:textId="77777777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[CAWI: IF S3=77,98,99, PIPE-IN "my child" INSTEAD OF "your child"</w:t>
      </w:r>
    </w:p>
    <w:p w:rsidRPr="00615930" w:rsidR="000B36EB" w:rsidP="00DB1D2E" w:rsidRDefault="00DB1D2E" w14:paraId="36F0E4C4" w14:textId="6B6E96DA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CATI: IF S3=77,98,99, PIPE-IN "your child"]</w:t>
      </w:r>
    </w:p>
    <w:p w:rsidRPr="00615930" w:rsidR="006A6791" w:rsidP="00C174BE" w:rsidRDefault="006A6791" w14:paraId="68F1A42E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Q29.</w:t>
      </w:r>
    </w:p>
    <w:p w:rsidR="00E20BFD" w:rsidP="00C174BE" w:rsidRDefault="00881409" w14:paraId="4F25DFAC" w14:textId="2C8F9C4C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88140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C6BDCCA" wp14:editId="0F0CFD4D">
            <wp:extent cx="5943600" cy="4323080"/>
            <wp:effectExtent l="0" t="0" r="0" b="127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2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74BE" w:rsidP="00C174BE" w:rsidRDefault="00C174BE" w14:paraId="79DB4290" w14:textId="77777777">
      <w:pPr>
        <w:pStyle w:val="NoSpacing"/>
        <w:rPr>
          <w:rFonts w:ascii="Times New Roman" w:hAnsi="Times New Roman" w:cs="Times New Roman"/>
        </w:rPr>
      </w:pPr>
    </w:p>
    <w:p w:rsidRPr="00615930" w:rsidR="00153653" w:rsidP="00153653" w:rsidRDefault="00153653" w14:paraId="0CE8792E" w14:textId="08D252E5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[DISPLAY</w:t>
      </w:r>
      <w:r w:rsidRPr="00615930" w:rsidR="00654761">
        <w:rPr>
          <w:rFonts w:ascii="Times New Roman" w:hAnsi="Times New Roman" w:cs="Times New Roman"/>
          <w:color w:val="00B0F0"/>
        </w:rPr>
        <w:t xml:space="preserve"> – SECTE_1</w:t>
      </w:r>
      <w:r w:rsidRPr="00615930">
        <w:rPr>
          <w:rFonts w:ascii="Times New Roman" w:hAnsi="Times New Roman" w:cs="Times New Roman"/>
          <w:color w:val="00B0F0"/>
        </w:rPr>
        <w:t>]</w:t>
      </w:r>
    </w:p>
    <w:p w:rsidRPr="0015188F" w:rsidR="00E20BFD" w:rsidP="00C174BE" w:rsidRDefault="00881409" w14:paraId="32CCCFF5" w14:textId="75998F6A">
      <w:pPr>
        <w:pStyle w:val="NoSpacing"/>
        <w:pBdr>
          <w:bottom w:val="single" w:color="auto" w:sz="4" w:space="1"/>
        </w:pBdr>
        <w:ind w:firstLine="720"/>
        <w:rPr>
          <w:rFonts w:ascii="Times New Roman" w:hAnsi="Times New Roman" w:cs="Times New Roman"/>
        </w:rPr>
      </w:pPr>
      <w:r w:rsidRPr="00881409">
        <w:rPr>
          <w:rFonts w:ascii="Times New Roman" w:hAnsi="Times New Roman" w:cs="Times New Roman"/>
          <w:noProof/>
        </w:rPr>
        <w:drawing>
          <wp:inline distT="0" distB="0" distL="0" distR="0" wp14:anchorId="1F1FD4BD" wp14:editId="2A7BB2E5">
            <wp:extent cx="5943600" cy="2528570"/>
            <wp:effectExtent l="0" t="0" r="0" b="508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8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15188F" w:rsidR="00C174BE" w:rsidP="00C174BE" w:rsidRDefault="00C174BE" w14:paraId="6B957CFB" w14:textId="77777777">
      <w:pPr>
        <w:pStyle w:val="NoSpacing"/>
        <w:rPr>
          <w:rFonts w:ascii="Times New Roman" w:hAnsi="Times New Roman" w:cs="Times New Roman"/>
        </w:rPr>
      </w:pPr>
    </w:p>
    <w:p w:rsidRPr="0015188F" w:rsidR="00153653" w:rsidP="00153653" w:rsidRDefault="00153653" w14:paraId="5AD42518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15188F">
        <w:rPr>
          <w:rFonts w:ascii="Times New Roman" w:hAnsi="Times New Roman" w:cs="Times New Roman"/>
          <w:color w:val="00B0F0"/>
        </w:rPr>
        <w:t>[SP]</w:t>
      </w:r>
    </w:p>
    <w:p w:rsidRPr="0015188F" w:rsidR="006A6791" w:rsidP="00C174BE" w:rsidRDefault="006A6791" w14:paraId="137C53F8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15188F">
        <w:rPr>
          <w:rFonts w:ascii="Times New Roman" w:hAnsi="Times New Roman" w:cs="Times New Roman"/>
          <w:color w:val="00B0F0"/>
        </w:rPr>
        <w:t>Q30.</w:t>
      </w:r>
    </w:p>
    <w:p w:rsidRPr="00881409" w:rsidR="0015188F" w:rsidP="00881409" w:rsidRDefault="00881409" w14:paraId="0ECB7DE8" w14:textId="169AA0C8">
      <w:pPr>
        <w:rPr>
          <w:rFonts w:ascii="Times New Roman" w:hAnsi="Times New Roman" w:cs="Times New Roman"/>
        </w:rPr>
      </w:pPr>
      <w:r w:rsidRPr="0088140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516D832" wp14:editId="247A16DE">
            <wp:extent cx="5943600" cy="3159125"/>
            <wp:effectExtent l="0" t="0" r="0" b="3175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62249C" w:rsidR="0015188F" w:rsidP="004A67A0" w:rsidRDefault="0015188F" w14:paraId="19A90A75" w14:textId="77777777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  <w:color w:val="00B0F0"/>
        </w:rPr>
      </w:pPr>
    </w:p>
    <w:p w:rsidR="004A67A0" w:rsidP="0015188F" w:rsidRDefault="004A67A0" w14:paraId="058FE83C" w14:textId="77777777">
      <w:pPr>
        <w:pStyle w:val="NoSpacing"/>
        <w:rPr>
          <w:rFonts w:ascii="Times New Roman" w:hAnsi="Times New Roman" w:cs="Times New Roman"/>
          <w:color w:val="00B0F0"/>
        </w:rPr>
      </w:pPr>
    </w:p>
    <w:p w:rsidRPr="00296CA7" w:rsidR="009B3ADC" w:rsidP="009B3ADC" w:rsidRDefault="009B3ADC" w14:paraId="0BFDB53A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296CA7">
        <w:rPr>
          <w:rFonts w:ascii="Times New Roman" w:hAnsi="Times New Roman" w:cs="Times New Roman"/>
          <w:color w:val="00B0F0"/>
        </w:rPr>
        <w:t>[</w:t>
      </w:r>
      <w:r>
        <w:rPr>
          <w:rFonts w:ascii="Times New Roman" w:hAnsi="Times New Roman" w:cs="Times New Roman"/>
          <w:color w:val="00B0F0"/>
        </w:rPr>
        <w:t>SHOW IF Q30=1</w:t>
      </w:r>
      <w:r w:rsidRPr="00296CA7">
        <w:rPr>
          <w:rFonts w:ascii="Times New Roman" w:hAnsi="Times New Roman" w:cs="Times New Roman"/>
          <w:color w:val="00B0F0"/>
        </w:rPr>
        <w:t>]</w:t>
      </w:r>
    </w:p>
    <w:p w:rsidRPr="00296CA7" w:rsidR="009B3ADC" w:rsidP="009B3ADC" w:rsidRDefault="009B3ADC" w14:paraId="1F1E2A92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296CA7">
        <w:rPr>
          <w:rFonts w:ascii="Times New Roman" w:hAnsi="Times New Roman" w:cs="Times New Roman"/>
          <w:color w:val="00B0F0"/>
        </w:rPr>
        <w:t>[SP]</w:t>
      </w:r>
    </w:p>
    <w:p w:rsidRPr="00296CA7" w:rsidR="009B3ADC" w:rsidP="009B3ADC" w:rsidRDefault="009B3ADC" w14:paraId="6353D4DD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296CA7">
        <w:rPr>
          <w:rFonts w:ascii="Times New Roman" w:hAnsi="Times New Roman" w:cs="Times New Roman"/>
          <w:color w:val="00B0F0"/>
        </w:rPr>
        <w:t>Q30</w:t>
      </w:r>
      <w:r>
        <w:rPr>
          <w:rFonts w:ascii="Times New Roman" w:hAnsi="Times New Roman" w:cs="Times New Roman"/>
          <w:color w:val="00B0F0"/>
        </w:rPr>
        <w:t>A</w:t>
      </w:r>
      <w:r w:rsidRPr="00296CA7">
        <w:rPr>
          <w:rFonts w:ascii="Times New Roman" w:hAnsi="Times New Roman" w:cs="Times New Roman"/>
          <w:color w:val="00B0F0"/>
        </w:rPr>
        <w:t>.</w:t>
      </w:r>
    </w:p>
    <w:p w:rsidRPr="0015188F" w:rsidR="00E20BFD" w:rsidP="00C174BE" w:rsidRDefault="00881409" w14:paraId="5E1C0429" w14:textId="6E26B8C8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881409">
        <w:rPr>
          <w:rFonts w:ascii="Times New Roman" w:hAnsi="Times New Roman" w:cs="Times New Roman"/>
          <w:noProof/>
        </w:rPr>
        <w:drawing>
          <wp:inline distT="0" distB="0" distL="0" distR="0" wp14:anchorId="5E8BB43C" wp14:editId="5A4D478D">
            <wp:extent cx="5943600" cy="3459480"/>
            <wp:effectExtent l="0" t="0" r="0" b="762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74BE" w:rsidP="00C174BE" w:rsidRDefault="00C174BE" w14:paraId="60E88DF6" w14:textId="77777777">
      <w:pPr>
        <w:pStyle w:val="NoSpacing"/>
        <w:rPr>
          <w:rFonts w:ascii="Times New Roman" w:hAnsi="Times New Roman" w:cs="Times New Roman"/>
        </w:rPr>
      </w:pPr>
    </w:p>
    <w:p w:rsidRPr="00615930" w:rsidR="00153653" w:rsidP="00153653" w:rsidRDefault="00153653" w14:paraId="7523006C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[SP]</w:t>
      </w:r>
    </w:p>
    <w:p w:rsidRPr="00615930" w:rsidR="006A6791" w:rsidP="00C174BE" w:rsidRDefault="006A6791" w14:paraId="7A1D8DD7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Q31.</w:t>
      </w:r>
    </w:p>
    <w:p w:rsidRPr="00F967A6" w:rsidR="00E20BFD" w:rsidP="00C174BE" w:rsidRDefault="00881409" w14:paraId="5EFB4821" w14:textId="58FE21A2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88140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85D3897" wp14:editId="7D79C8AB">
            <wp:extent cx="5943600" cy="4789805"/>
            <wp:effectExtent l="0" t="0" r="0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8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74BE" w:rsidP="00C174BE" w:rsidRDefault="00C174BE" w14:paraId="549AFC0B" w14:textId="77777777">
      <w:pPr>
        <w:pStyle w:val="NoSpacing"/>
        <w:rPr>
          <w:rFonts w:ascii="Times New Roman" w:hAnsi="Times New Roman" w:cs="Times New Roman"/>
        </w:rPr>
      </w:pPr>
    </w:p>
    <w:p w:rsidRPr="00615930" w:rsidR="00153653" w:rsidP="00153653" w:rsidRDefault="00153653" w14:paraId="55FE03E6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[SP]</w:t>
      </w:r>
    </w:p>
    <w:p w:rsidRPr="00615930" w:rsidR="006A6791" w:rsidP="00C174BE" w:rsidRDefault="006A6791" w14:paraId="1D1652CF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Q32.</w:t>
      </w:r>
    </w:p>
    <w:p w:rsidRPr="00F967A6" w:rsidR="00E20BFD" w:rsidP="00C174BE" w:rsidRDefault="00881409" w14:paraId="1805D393" w14:textId="54E9DE50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88140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B027868" wp14:editId="684ABE25">
            <wp:extent cx="5943600" cy="3609975"/>
            <wp:effectExtent l="0" t="0" r="0" b="9525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74BE" w:rsidP="00C174BE" w:rsidRDefault="00C174BE" w14:paraId="58C41E7E" w14:textId="77777777">
      <w:pPr>
        <w:pStyle w:val="NoSpacing"/>
        <w:rPr>
          <w:rFonts w:ascii="Times New Roman" w:hAnsi="Times New Roman" w:cs="Times New Roman"/>
        </w:rPr>
      </w:pPr>
    </w:p>
    <w:p w:rsidRPr="00615930" w:rsidR="00153653" w:rsidP="00153653" w:rsidRDefault="00153653" w14:paraId="6698207B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[SP]</w:t>
      </w:r>
    </w:p>
    <w:p w:rsidRPr="00615930" w:rsidR="006A6791" w:rsidP="00C174BE" w:rsidRDefault="006A6791" w14:paraId="2154F67F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Q33.</w:t>
      </w:r>
    </w:p>
    <w:p w:rsidRPr="00F967A6" w:rsidR="00E20BFD" w:rsidP="00C174BE" w:rsidRDefault="00881409" w14:paraId="6BE717B8" w14:textId="00C8740B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88140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5186ECA" wp14:editId="13820761">
            <wp:extent cx="5943600" cy="4340225"/>
            <wp:effectExtent l="0" t="0" r="0" b="317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4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74BE" w:rsidP="00C174BE" w:rsidRDefault="00C174BE" w14:paraId="76D2A235" w14:textId="77777777">
      <w:pPr>
        <w:pStyle w:val="NoSpacing"/>
        <w:rPr>
          <w:rFonts w:ascii="Times New Roman" w:hAnsi="Times New Roman" w:cs="Times New Roman"/>
        </w:rPr>
      </w:pPr>
    </w:p>
    <w:p w:rsidR="003B48F6" w:rsidP="00153653" w:rsidRDefault="003B48F6" w14:paraId="3CA9E5CB" w14:textId="60CE1F8F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[SHOW IF Q33=1,2,3</w:t>
      </w:r>
      <w:r w:rsidR="00AC53E6">
        <w:rPr>
          <w:rFonts w:ascii="Times New Roman" w:hAnsi="Times New Roman" w:cs="Times New Roman"/>
          <w:color w:val="00B0F0"/>
        </w:rPr>
        <w:t>,4</w:t>
      </w:r>
      <w:r>
        <w:rPr>
          <w:rFonts w:ascii="Times New Roman" w:hAnsi="Times New Roman" w:cs="Times New Roman"/>
          <w:color w:val="00B0F0"/>
        </w:rPr>
        <w:t>]</w:t>
      </w:r>
    </w:p>
    <w:p w:rsidRPr="00615930" w:rsidR="00153653" w:rsidP="00153653" w:rsidRDefault="003B48F6" w14:paraId="1488FE80" w14:textId="17F14235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vanish/>
          <w:color w:val="00B0F0"/>
        </w:rPr>
        <w:t>[SHOW IF Q33=1,2,3]</w:t>
      </w:r>
      <w:r>
        <w:rPr>
          <w:rFonts w:ascii="Times New Roman" w:hAnsi="Times New Roman" w:cs="Times New Roman"/>
          <w:vanish/>
          <w:color w:val="00B0F0"/>
        </w:rPr>
        <w:cr/>
        <w:t xml:space="preserve">nendant. </w:t>
      </w:r>
      <w:r>
        <w:rPr>
          <w:rFonts w:ascii="Times New Roman" w:hAnsi="Times New Roman" w:cs="Times New Roman"/>
          <w:vanish/>
          <w:color w:val="00B0F0"/>
        </w:rPr>
        <w:cr/>
        <w:t>tex question.</w:t>
      </w:r>
      <w:r>
        <w:rPr>
          <w:rFonts w:ascii="Times New Roman" w:hAnsi="Times New Roman" w:cs="Times New Roman"/>
          <w:vanish/>
          <w:color w:val="00B0F0"/>
        </w:rPr>
        <w:cr/>
        <w:t>een</w:t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>
        <w:rPr>
          <w:rFonts w:ascii="Times New Roman" w:hAnsi="Times New Roman" w:cs="Times New Roman"/>
          <w:vanish/>
          <w:color w:val="00B0F0"/>
        </w:rPr>
        <w:pgNum/>
      </w:r>
      <w:r w:rsidRPr="00615930" w:rsidR="00153653">
        <w:rPr>
          <w:rFonts w:ascii="Times New Roman" w:hAnsi="Times New Roman" w:cs="Times New Roman"/>
          <w:color w:val="00B0F0"/>
        </w:rPr>
        <w:t>[</w:t>
      </w:r>
      <w:r w:rsidR="00641C4F">
        <w:rPr>
          <w:rFonts w:ascii="Times New Roman" w:hAnsi="Times New Roman" w:cs="Times New Roman"/>
          <w:color w:val="00B0F0"/>
        </w:rPr>
        <w:t>GRID, SP</w:t>
      </w:r>
      <w:r w:rsidR="00D45301">
        <w:rPr>
          <w:rFonts w:ascii="Times New Roman" w:hAnsi="Times New Roman" w:cs="Times New Roman"/>
          <w:color w:val="00B0F0"/>
        </w:rPr>
        <w:t>; 4, 4, 4, 4</w:t>
      </w:r>
      <w:r w:rsidRPr="00615930" w:rsidR="00153653">
        <w:rPr>
          <w:rFonts w:ascii="Times New Roman" w:hAnsi="Times New Roman" w:cs="Times New Roman"/>
          <w:color w:val="00B0F0"/>
        </w:rPr>
        <w:t>]</w:t>
      </w:r>
    </w:p>
    <w:p w:rsidRPr="00615930" w:rsidR="006A6791" w:rsidP="00C174BE" w:rsidRDefault="006A6791" w14:paraId="76B7ABF0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Q34.</w:t>
      </w:r>
    </w:p>
    <w:p w:rsidRPr="008B47EC" w:rsidR="00A86EF1" w:rsidP="00166700" w:rsidRDefault="00881409" w14:paraId="7151BF36" w14:textId="52267351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88140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150EE03" wp14:editId="172707FC">
            <wp:extent cx="5943600" cy="3544570"/>
            <wp:effectExtent l="0" t="0" r="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4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81409">
        <w:rPr>
          <w:rFonts w:ascii="Times New Roman" w:hAnsi="Times New Roman" w:cs="Times New Roman"/>
          <w:noProof/>
        </w:rPr>
        <w:drawing>
          <wp:inline distT="0" distB="0" distL="0" distR="0" wp14:anchorId="62B86D1C" wp14:editId="5B2F07CF">
            <wp:extent cx="5943600" cy="3200400"/>
            <wp:effectExtent l="0" t="0" r="0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8140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CEB4A44" wp14:editId="2C456A2B">
            <wp:extent cx="5943600" cy="3569970"/>
            <wp:effectExtent l="0" t="0" r="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9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81409">
        <w:rPr>
          <w:rFonts w:ascii="Times New Roman" w:hAnsi="Times New Roman" w:cs="Times New Roman"/>
          <w:noProof/>
        </w:rPr>
        <w:drawing>
          <wp:inline distT="0" distB="0" distL="0" distR="0" wp14:anchorId="2822DA98" wp14:editId="23689A2D">
            <wp:extent cx="5943600" cy="3819525"/>
            <wp:effectExtent l="0" t="0" r="0" b="9525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F967A6" w:rsidR="00E20BFD" w:rsidP="00C174BE" w:rsidRDefault="00E20BFD" w14:paraId="495E12E9" w14:textId="77777777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</w:p>
    <w:p w:rsidR="00C174BE" w:rsidP="00C174BE" w:rsidRDefault="00C174BE" w14:paraId="09A5D4AD" w14:textId="77777777">
      <w:pPr>
        <w:pStyle w:val="NoSpacing"/>
        <w:rPr>
          <w:rFonts w:ascii="Times New Roman" w:hAnsi="Times New Roman" w:cs="Times New Roman"/>
        </w:rPr>
      </w:pPr>
      <w:bookmarkStart w:name="_Ref46234527" w:id="1"/>
    </w:p>
    <w:p w:rsidRPr="00615930" w:rsidR="00153653" w:rsidP="00153653" w:rsidRDefault="00153653" w14:paraId="5B95952E" w14:textId="5378FCBD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[GRID,</w:t>
      </w:r>
      <w:r w:rsidR="00CA44C3">
        <w:rPr>
          <w:rFonts w:ascii="Times New Roman" w:hAnsi="Times New Roman" w:cs="Times New Roman"/>
          <w:color w:val="00B0F0"/>
        </w:rPr>
        <w:t xml:space="preserve"> </w:t>
      </w:r>
      <w:r w:rsidRPr="00615930">
        <w:rPr>
          <w:rFonts w:ascii="Times New Roman" w:hAnsi="Times New Roman" w:cs="Times New Roman"/>
          <w:color w:val="00B0F0"/>
        </w:rPr>
        <w:t>SP</w:t>
      </w:r>
      <w:r w:rsidR="00CA44C3">
        <w:rPr>
          <w:rFonts w:ascii="Times New Roman" w:hAnsi="Times New Roman" w:cs="Times New Roman"/>
          <w:color w:val="00B0F0"/>
        </w:rPr>
        <w:t xml:space="preserve">; </w:t>
      </w:r>
      <w:r w:rsidR="00CE14A9">
        <w:rPr>
          <w:rFonts w:ascii="Times New Roman" w:hAnsi="Times New Roman" w:cs="Times New Roman"/>
          <w:color w:val="00B0F0"/>
        </w:rPr>
        <w:t>4, 4, 4, 4</w:t>
      </w:r>
      <w:r w:rsidRPr="00615930">
        <w:rPr>
          <w:rFonts w:ascii="Times New Roman" w:hAnsi="Times New Roman" w:cs="Times New Roman"/>
          <w:color w:val="00B0F0"/>
        </w:rPr>
        <w:t>]</w:t>
      </w:r>
    </w:p>
    <w:p w:rsidRPr="00615930" w:rsidR="006A6791" w:rsidP="00C174BE" w:rsidRDefault="006A6791" w14:paraId="1EA9A736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Q35.</w:t>
      </w:r>
    </w:p>
    <w:bookmarkEnd w:id="1"/>
    <w:p w:rsidR="00E20BFD" w:rsidP="00C174BE" w:rsidRDefault="00881409" w14:paraId="2478AA16" w14:textId="5D98BDC3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88140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4A840D2" wp14:editId="556869AD">
            <wp:extent cx="5943600" cy="3571875"/>
            <wp:effectExtent l="0" t="0" r="0" b="9525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81409">
        <w:rPr>
          <w:rFonts w:ascii="Times New Roman" w:hAnsi="Times New Roman" w:cs="Times New Roman"/>
          <w:noProof/>
        </w:rPr>
        <w:drawing>
          <wp:inline distT="0" distB="0" distL="0" distR="0" wp14:anchorId="3B8081FD" wp14:editId="583DD181">
            <wp:extent cx="5943600" cy="2853055"/>
            <wp:effectExtent l="0" t="0" r="0" b="4445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3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8140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E388599" wp14:editId="59F7769B">
            <wp:extent cx="5943600" cy="3953510"/>
            <wp:effectExtent l="0" t="0" r="0" b="889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3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81409">
        <w:rPr>
          <w:rFonts w:ascii="Times New Roman" w:hAnsi="Times New Roman" w:cs="Times New Roman"/>
          <w:noProof/>
        </w:rPr>
        <w:drawing>
          <wp:inline distT="0" distB="0" distL="0" distR="0" wp14:anchorId="47B4D8D3" wp14:editId="11918C09">
            <wp:extent cx="5943600" cy="3017520"/>
            <wp:effectExtent l="0" t="0" r="0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74BE" w:rsidP="00C174BE" w:rsidRDefault="00C174BE" w14:paraId="39DCA96B" w14:textId="77777777">
      <w:pPr>
        <w:pStyle w:val="NoSpacing"/>
        <w:rPr>
          <w:rFonts w:ascii="Times New Roman" w:hAnsi="Times New Roman" w:cs="Times New Roman"/>
        </w:rPr>
      </w:pPr>
    </w:p>
    <w:p w:rsidRPr="00615930" w:rsidR="00153653" w:rsidP="00153653" w:rsidRDefault="00153653" w14:paraId="5C91AC8D" w14:textId="12B8CB70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[GRID, SP</w:t>
      </w:r>
      <w:r w:rsidR="00CA44C3">
        <w:rPr>
          <w:rFonts w:ascii="Times New Roman" w:hAnsi="Times New Roman" w:cs="Times New Roman"/>
          <w:color w:val="00B0F0"/>
        </w:rPr>
        <w:t xml:space="preserve">; </w:t>
      </w:r>
      <w:r w:rsidR="00CE14A9">
        <w:rPr>
          <w:rFonts w:ascii="Times New Roman" w:hAnsi="Times New Roman" w:cs="Times New Roman"/>
          <w:color w:val="00B0F0"/>
        </w:rPr>
        <w:t>4, 4, 4,4</w:t>
      </w:r>
      <w:r w:rsidRPr="00615930">
        <w:rPr>
          <w:rFonts w:ascii="Times New Roman" w:hAnsi="Times New Roman" w:cs="Times New Roman"/>
          <w:color w:val="00B0F0"/>
        </w:rPr>
        <w:t>]</w:t>
      </w:r>
    </w:p>
    <w:p w:rsidR="006A6791" w:rsidP="00C174BE" w:rsidRDefault="006A6791" w14:paraId="5A76065F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Q36.</w:t>
      </w:r>
    </w:p>
    <w:p w:rsidR="00E20BFD" w:rsidP="00C174BE" w:rsidRDefault="00881409" w14:paraId="08ABDBE4" w14:textId="7230F59B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88140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5DDE828" wp14:editId="2EC731E6">
            <wp:extent cx="5943600" cy="5321300"/>
            <wp:effectExtent l="0" t="0" r="0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2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8140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54FD660" wp14:editId="3D2DA149">
            <wp:extent cx="5943600" cy="3821430"/>
            <wp:effectExtent l="0" t="0" r="0" b="762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1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8140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FE5251C" wp14:editId="72783AE8">
            <wp:extent cx="5943600" cy="4580255"/>
            <wp:effectExtent l="0" t="0" r="0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80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8140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B4B3EF5" wp14:editId="1BC49CD3">
            <wp:extent cx="5943600" cy="4493260"/>
            <wp:effectExtent l="0" t="0" r="0" b="254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9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74BE" w:rsidP="00C174BE" w:rsidRDefault="00C174BE" w14:paraId="615C4D07" w14:textId="77777777">
      <w:pPr>
        <w:pStyle w:val="NoSpacing"/>
        <w:rPr>
          <w:rFonts w:ascii="Times New Roman" w:hAnsi="Times New Roman" w:cs="Times New Roman"/>
        </w:rPr>
      </w:pPr>
    </w:p>
    <w:p w:rsidRPr="00615930" w:rsidR="00153653" w:rsidP="00153653" w:rsidRDefault="00153653" w14:paraId="42B2B334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[SP]</w:t>
      </w:r>
    </w:p>
    <w:p w:rsidRPr="00615930" w:rsidR="006A6791" w:rsidP="00C174BE" w:rsidRDefault="006A6791" w14:paraId="39C553BC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Q37.</w:t>
      </w:r>
    </w:p>
    <w:p w:rsidR="00E20BFD" w:rsidP="00C174BE" w:rsidRDefault="00881409" w14:paraId="4B880C6E" w14:textId="4CA6816A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881409">
        <w:rPr>
          <w:rFonts w:ascii="Times New Roman" w:hAnsi="Times New Roman" w:cs="Times New Roman"/>
          <w:noProof/>
        </w:rPr>
        <w:drawing>
          <wp:inline distT="0" distB="0" distL="0" distR="0" wp14:anchorId="2ABFAF27" wp14:editId="4E840EC2">
            <wp:extent cx="5943600" cy="2994660"/>
            <wp:effectExtent l="0" t="0" r="0" b="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4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1C4F" w:rsidP="00AD79C8" w:rsidRDefault="00641C4F" w14:paraId="08294C38" w14:textId="77777777">
      <w:pPr>
        <w:pStyle w:val="NoSpacing"/>
        <w:rPr>
          <w:rFonts w:ascii="Times New Roman" w:hAnsi="Times New Roman" w:cs="Times New Roman"/>
        </w:rPr>
      </w:pPr>
    </w:p>
    <w:p w:rsidRPr="00E42579" w:rsidR="00E30BCD" w:rsidP="00AD79C8" w:rsidRDefault="00E30BCD" w14:paraId="058028FC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E42579">
        <w:rPr>
          <w:rFonts w:ascii="Times New Roman" w:hAnsi="Times New Roman" w:cs="Times New Roman"/>
          <w:color w:val="00B0F0"/>
        </w:rPr>
        <w:lastRenderedPageBreak/>
        <w:t>[SHOW IF Q37=1 and (Q33=1-4)]</w:t>
      </w:r>
    </w:p>
    <w:p w:rsidRPr="00615930" w:rsidR="00AD79C8" w:rsidP="00AD79C8" w:rsidRDefault="00AD79C8" w14:paraId="544AB38C" w14:textId="2CCD58F5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[SP]</w:t>
      </w:r>
    </w:p>
    <w:p w:rsidRPr="00615930" w:rsidR="00AD79C8" w:rsidP="00AD79C8" w:rsidRDefault="00AD79C8" w14:paraId="50D6F373" w14:textId="61466AB4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Q37</w:t>
      </w:r>
      <w:r>
        <w:rPr>
          <w:rFonts w:ascii="Times New Roman" w:hAnsi="Times New Roman" w:cs="Times New Roman"/>
          <w:color w:val="00B0F0"/>
        </w:rPr>
        <w:t>A</w:t>
      </w:r>
      <w:r w:rsidRPr="00615930">
        <w:rPr>
          <w:rFonts w:ascii="Times New Roman" w:hAnsi="Times New Roman" w:cs="Times New Roman"/>
          <w:color w:val="00B0F0"/>
        </w:rPr>
        <w:t>.</w:t>
      </w:r>
    </w:p>
    <w:p w:rsidR="00AD79C8" w:rsidP="00C174BE" w:rsidRDefault="00881409" w14:paraId="56B7B3BF" w14:textId="118C1CEA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881409">
        <w:rPr>
          <w:rFonts w:ascii="Times New Roman" w:hAnsi="Times New Roman" w:cs="Times New Roman"/>
          <w:noProof/>
        </w:rPr>
        <w:drawing>
          <wp:inline distT="0" distB="0" distL="0" distR="0" wp14:anchorId="473E09E2" wp14:editId="6A24BA05">
            <wp:extent cx="5943600" cy="3061970"/>
            <wp:effectExtent l="0" t="0" r="0" b="508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1C4F" w:rsidP="00AD79C8" w:rsidRDefault="00641C4F" w14:paraId="267CDD5E" w14:textId="77777777">
      <w:pPr>
        <w:pStyle w:val="NoSpacing"/>
        <w:rPr>
          <w:rFonts w:ascii="Times New Roman" w:hAnsi="Times New Roman" w:cs="Times New Roman"/>
          <w:color w:val="00B0F0"/>
        </w:rPr>
      </w:pPr>
    </w:p>
    <w:p w:rsidR="003B48F6" w:rsidP="00AD79C8" w:rsidRDefault="003B48F6" w14:paraId="1EAF57D1" w14:textId="77777777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[SHOW IF Q37=1 or Q37A=1]</w:t>
      </w:r>
    </w:p>
    <w:p w:rsidRPr="00615930" w:rsidR="00AD79C8" w:rsidP="00AD79C8" w:rsidRDefault="00AD79C8" w14:paraId="657852C1" w14:textId="47C8BBAD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[SP]</w:t>
      </w:r>
    </w:p>
    <w:p w:rsidRPr="00615930" w:rsidR="00AD79C8" w:rsidP="00AD79C8" w:rsidRDefault="00AD79C8" w14:paraId="540BAE5F" w14:textId="5400DDB0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Q37B</w:t>
      </w:r>
      <w:r w:rsidRPr="00615930">
        <w:rPr>
          <w:rFonts w:ascii="Times New Roman" w:hAnsi="Times New Roman" w:cs="Times New Roman"/>
          <w:color w:val="00B0F0"/>
        </w:rPr>
        <w:t>.</w:t>
      </w:r>
    </w:p>
    <w:p w:rsidR="00AD79C8" w:rsidP="00AD79C8" w:rsidRDefault="00881409" w14:paraId="4DBED758" w14:textId="78E07CB1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881409">
        <w:rPr>
          <w:rFonts w:ascii="Times New Roman" w:hAnsi="Times New Roman" w:cs="Times New Roman"/>
          <w:noProof/>
        </w:rPr>
        <w:drawing>
          <wp:inline distT="0" distB="0" distL="0" distR="0" wp14:anchorId="571C798D" wp14:editId="4DA00B49">
            <wp:extent cx="5943600" cy="3123565"/>
            <wp:effectExtent l="0" t="0" r="0" b="635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79C8" w:rsidP="00AD79C8" w:rsidRDefault="00AD79C8" w14:paraId="2D5830DF" w14:textId="77777777">
      <w:pPr>
        <w:pStyle w:val="NoSpacing"/>
        <w:rPr>
          <w:rFonts w:ascii="Times New Roman" w:hAnsi="Times New Roman" w:cs="Times New Roman"/>
        </w:rPr>
      </w:pPr>
    </w:p>
    <w:p w:rsidRPr="00615930" w:rsidR="00AD79C8" w:rsidP="00AD79C8" w:rsidRDefault="00AD79C8" w14:paraId="2B57B60D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[NUMBOX 0-18]</w:t>
      </w:r>
    </w:p>
    <w:p w:rsidRPr="00615930" w:rsidR="00AD79C8" w:rsidP="00AD79C8" w:rsidRDefault="00AD79C8" w14:paraId="5EEFDECC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Q40.</w:t>
      </w:r>
    </w:p>
    <w:p w:rsidRPr="004B7D48" w:rsidR="00AD79C8" w:rsidP="00C174BE" w:rsidRDefault="00881409" w14:paraId="46AF75EA" w14:textId="1CE447AB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88140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C9E3539" wp14:editId="4518EA0B">
            <wp:extent cx="5943600" cy="2748280"/>
            <wp:effectExtent l="0" t="0" r="0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74BE" w:rsidP="00C174BE" w:rsidRDefault="00C174BE" w14:paraId="2D03F99C" w14:textId="77777777">
      <w:pPr>
        <w:pStyle w:val="NoSpacing"/>
        <w:rPr>
          <w:rFonts w:ascii="Times New Roman" w:hAnsi="Times New Roman" w:cs="Times New Roman"/>
        </w:rPr>
      </w:pPr>
    </w:p>
    <w:p w:rsidRPr="00615930" w:rsidR="00CD323A" w:rsidP="00153653" w:rsidRDefault="00CD323A" w14:paraId="596C9C3A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[SHOW IF Q37=2, 77, 98, 99]</w:t>
      </w:r>
    </w:p>
    <w:p w:rsidRPr="00615930" w:rsidR="00153653" w:rsidP="00153653" w:rsidRDefault="00153653" w14:paraId="20785071" w14:textId="36B2411A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[SP]</w:t>
      </w:r>
    </w:p>
    <w:p w:rsidRPr="00615930" w:rsidR="006A6791" w:rsidP="00C174BE" w:rsidRDefault="006A6791" w14:paraId="7FF8DA5A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Q38.</w:t>
      </w:r>
    </w:p>
    <w:p w:rsidR="00E20BFD" w:rsidP="00C174BE" w:rsidRDefault="00881409" w14:paraId="4486CACD" w14:textId="27B85D55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881409">
        <w:rPr>
          <w:rFonts w:ascii="Times New Roman" w:hAnsi="Times New Roman" w:cs="Times New Roman"/>
          <w:noProof/>
        </w:rPr>
        <w:drawing>
          <wp:inline distT="0" distB="0" distL="0" distR="0" wp14:anchorId="66E14F3B" wp14:editId="2CA0469C">
            <wp:extent cx="5943600" cy="3655695"/>
            <wp:effectExtent l="0" t="0" r="0" b="1905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5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74BE" w:rsidP="00C174BE" w:rsidRDefault="00C174BE" w14:paraId="0C8B9703" w14:textId="77777777">
      <w:pPr>
        <w:pStyle w:val="NoSpacing"/>
        <w:rPr>
          <w:rFonts w:ascii="Times New Roman" w:hAnsi="Times New Roman" w:cs="Times New Roman"/>
        </w:rPr>
      </w:pPr>
      <w:bookmarkStart w:name="_Ref46234870" w:id="2"/>
    </w:p>
    <w:p w:rsidRPr="00615930" w:rsidR="00CD323A" w:rsidP="00153653" w:rsidRDefault="00CD323A" w14:paraId="35488669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[SHOW IF Q38=4, 5]</w:t>
      </w:r>
    </w:p>
    <w:p w:rsidRPr="00615930" w:rsidR="00153653" w:rsidP="00153653" w:rsidRDefault="00153653" w14:paraId="0208A396" w14:textId="2E7F4691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[</w:t>
      </w:r>
      <w:r w:rsidR="00641C4F">
        <w:rPr>
          <w:rFonts w:ascii="Times New Roman" w:hAnsi="Times New Roman" w:cs="Times New Roman"/>
          <w:color w:val="00B0F0"/>
        </w:rPr>
        <w:t>MP</w:t>
      </w:r>
      <w:r w:rsidRPr="00615930">
        <w:rPr>
          <w:rFonts w:ascii="Times New Roman" w:hAnsi="Times New Roman" w:cs="Times New Roman"/>
          <w:color w:val="00B0F0"/>
        </w:rPr>
        <w:t>]</w:t>
      </w:r>
    </w:p>
    <w:p w:rsidRPr="00615930" w:rsidR="006A6791" w:rsidP="00C174BE" w:rsidRDefault="006A6791" w14:paraId="0169CF17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Q39.</w:t>
      </w:r>
    </w:p>
    <w:bookmarkEnd w:id="2"/>
    <w:p w:rsidR="00E20BFD" w:rsidP="00C174BE" w:rsidRDefault="00881409" w14:paraId="21041151" w14:textId="6966E484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88140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B598142" wp14:editId="1FC2DDE3">
            <wp:extent cx="5943600" cy="4249420"/>
            <wp:effectExtent l="0" t="0" r="0" b="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74BE" w:rsidP="00C174BE" w:rsidRDefault="00C174BE" w14:paraId="75E0CF7B" w14:textId="77777777">
      <w:pPr>
        <w:pStyle w:val="NoSpacing"/>
        <w:rPr>
          <w:rFonts w:ascii="Times New Roman" w:hAnsi="Times New Roman" w:cs="Times New Roman"/>
        </w:rPr>
      </w:pPr>
    </w:p>
    <w:p w:rsidR="00153653" w:rsidP="00153653" w:rsidRDefault="00153653" w14:paraId="14A8D597" w14:textId="6FA3F9F9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[</w:t>
      </w:r>
      <w:r w:rsidR="00CA44C3">
        <w:rPr>
          <w:rFonts w:ascii="Times New Roman" w:hAnsi="Times New Roman" w:cs="Times New Roman"/>
          <w:color w:val="00B0F0"/>
        </w:rPr>
        <w:t xml:space="preserve">GRID, </w:t>
      </w:r>
      <w:r w:rsidRPr="00615930">
        <w:rPr>
          <w:rFonts w:ascii="Times New Roman" w:hAnsi="Times New Roman" w:cs="Times New Roman"/>
          <w:color w:val="00B0F0"/>
        </w:rPr>
        <w:t>SP</w:t>
      </w:r>
      <w:r w:rsidR="00CA44C3">
        <w:rPr>
          <w:rFonts w:ascii="Times New Roman" w:hAnsi="Times New Roman" w:cs="Times New Roman"/>
          <w:color w:val="00B0F0"/>
        </w:rPr>
        <w:t>; 3, 3</w:t>
      </w:r>
      <w:r w:rsidRPr="00615930">
        <w:rPr>
          <w:rFonts w:ascii="Times New Roman" w:hAnsi="Times New Roman" w:cs="Times New Roman"/>
          <w:color w:val="00B0F0"/>
        </w:rPr>
        <w:t>]</w:t>
      </w:r>
    </w:p>
    <w:p w:rsidR="00DB1D2E" w:rsidP="00DB1D2E" w:rsidRDefault="008449F7" w14:paraId="23D112DE" w14:textId="0A75C568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[</w:t>
      </w:r>
      <w:r w:rsidR="00DB1D2E">
        <w:rPr>
          <w:rFonts w:ascii="Times New Roman" w:hAnsi="Times New Roman" w:cs="Times New Roman"/>
          <w:color w:val="00B0F0"/>
        </w:rPr>
        <w:t xml:space="preserve">CAWI: </w:t>
      </w:r>
    </w:p>
    <w:p w:rsidR="00DB1D2E" w:rsidP="00DB1D2E" w:rsidRDefault="00DB1D2E" w14:paraId="26CD8606" w14:textId="77777777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IF S3=77,98,99 and DOV_CHILDNAME does NOT start the grid item label, PIPE-IN "my child" INSTEAD OF "your child</w:t>
      </w:r>
      <w:proofErr w:type="gramStart"/>
      <w:r>
        <w:rPr>
          <w:rFonts w:ascii="Times New Roman" w:hAnsi="Times New Roman" w:cs="Times New Roman"/>
          <w:color w:val="00B0F0"/>
        </w:rPr>
        <w:t>";</w:t>
      </w:r>
      <w:proofErr w:type="gramEnd"/>
      <w:r>
        <w:rPr>
          <w:rFonts w:ascii="Times New Roman" w:hAnsi="Times New Roman" w:cs="Times New Roman"/>
          <w:color w:val="00B0F0"/>
        </w:rPr>
        <w:t xml:space="preserve"> </w:t>
      </w:r>
    </w:p>
    <w:p w:rsidR="00DB1D2E" w:rsidP="00DB1D2E" w:rsidRDefault="00DB1D2E" w14:paraId="359B5093" w14:textId="77777777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IF S3=77,98,99 and DOV_CHILDNAME starts the grid item label, PIPE-IN "My child" INSTEAD OF "your child"</w:t>
      </w:r>
    </w:p>
    <w:p w:rsidR="00DB1D2E" w:rsidP="00DB1D2E" w:rsidRDefault="00DB1D2E" w14:paraId="226EDA51" w14:textId="77777777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 xml:space="preserve">CATI: </w:t>
      </w:r>
    </w:p>
    <w:p w:rsidR="00DB1D2E" w:rsidP="00DB1D2E" w:rsidRDefault="00DB1D2E" w14:paraId="11BA10C6" w14:textId="77777777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IF S3=77,98,99 and DOV_CHILDNAME does NOT start the grid item label, PIPE-IN "your child"</w:t>
      </w:r>
    </w:p>
    <w:p w:rsidRPr="00615930" w:rsidR="008449F7" w:rsidP="00DB1D2E" w:rsidRDefault="00DB1D2E" w14:paraId="53859743" w14:textId="47C316F2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IF S3=77,98,99 and DOV_CHILDNAME starts the grid item label, PIPE-IN "Your child"</w:t>
      </w:r>
      <w:r w:rsidR="008449F7">
        <w:rPr>
          <w:rFonts w:ascii="Times New Roman" w:hAnsi="Times New Roman" w:cs="Times New Roman"/>
          <w:color w:val="00B0F0"/>
        </w:rPr>
        <w:t>]</w:t>
      </w:r>
    </w:p>
    <w:p w:rsidRPr="00615930" w:rsidR="006A6791" w:rsidP="00C174BE" w:rsidRDefault="006A6791" w14:paraId="3113579A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Q41.</w:t>
      </w:r>
    </w:p>
    <w:p w:rsidR="00E20BFD" w:rsidP="00C174BE" w:rsidRDefault="00881409" w14:paraId="63D30627" w14:textId="7B5E5D4D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88140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D35452D" wp14:editId="5499CE95">
            <wp:extent cx="5943600" cy="3409315"/>
            <wp:effectExtent l="0" t="0" r="0" b="635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9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81409">
        <w:rPr>
          <w:rFonts w:ascii="Times New Roman" w:hAnsi="Times New Roman" w:cs="Times New Roman"/>
          <w:noProof/>
        </w:rPr>
        <w:drawing>
          <wp:inline distT="0" distB="0" distL="0" distR="0" wp14:anchorId="6E2E460F" wp14:editId="5210901F">
            <wp:extent cx="5943600" cy="3474720"/>
            <wp:effectExtent l="0" t="0" r="0" b="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166700" w:rsidR="00453FDC" w:rsidP="00153653" w:rsidRDefault="00453FDC" w14:paraId="6FED76F7" w14:textId="77777777">
      <w:pPr>
        <w:pStyle w:val="NoSpacing"/>
        <w:rPr>
          <w:rFonts w:ascii="Times New Roman" w:hAnsi="Times New Roman"/>
          <w:color w:val="00B0F0"/>
        </w:rPr>
      </w:pPr>
    </w:p>
    <w:p w:rsidRPr="00615930" w:rsidR="00153653" w:rsidP="00153653" w:rsidRDefault="00153653" w14:paraId="6A58ADA4" w14:textId="00FEE9AC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[</w:t>
      </w:r>
      <w:r w:rsidR="006B7595">
        <w:rPr>
          <w:rFonts w:ascii="Times New Roman" w:hAnsi="Times New Roman" w:cs="Times New Roman"/>
          <w:color w:val="00B0F0"/>
        </w:rPr>
        <w:t xml:space="preserve">GRID; </w:t>
      </w:r>
      <w:r w:rsidRPr="00615930">
        <w:rPr>
          <w:rFonts w:ascii="Times New Roman" w:hAnsi="Times New Roman" w:cs="Times New Roman"/>
          <w:color w:val="00B0F0"/>
        </w:rPr>
        <w:t>SP]</w:t>
      </w:r>
    </w:p>
    <w:p w:rsidRPr="00615930" w:rsidR="006A6791" w:rsidP="00C174BE" w:rsidRDefault="006A6791" w14:paraId="40A374AE" w14:textId="2DB75BAA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Q43.</w:t>
      </w:r>
    </w:p>
    <w:p w:rsidR="00E20BFD" w:rsidP="00C174BE" w:rsidRDefault="00881409" w14:paraId="44956D15" w14:textId="4E0F2E44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88140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76EBF32" wp14:editId="58C84889">
            <wp:extent cx="5943600" cy="3007995"/>
            <wp:effectExtent l="0" t="0" r="0" b="1905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0BFD" w:rsidP="00C174BE" w:rsidRDefault="00E20BFD" w14:paraId="3386A728" w14:textId="77777777">
      <w:pPr>
        <w:pStyle w:val="NoSpacing"/>
        <w:rPr>
          <w:rFonts w:ascii="Times New Roman" w:hAnsi="Times New Roman" w:cs="Times New Roman"/>
        </w:rPr>
      </w:pPr>
    </w:p>
    <w:p w:rsidR="00153653" w:rsidP="00153653" w:rsidRDefault="00153653" w14:paraId="6BD520D0" w14:textId="6EAF8F30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[</w:t>
      </w:r>
      <w:r w:rsidR="00530C70">
        <w:rPr>
          <w:rFonts w:ascii="Times New Roman" w:hAnsi="Times New Roman" w:cs="Times New Roman"/>
          <w:color w:val="00B0F0"/>
        </w:rPr>
        <w:t xml:space="preserve">GRID, </w:t>
      </w:r>
      <w:r w:rsidRPr="00615930">
        <w:rPr>
          <w:rFonts w:ascii="Times New Roman" w:hAnsi="Times New Roman" w:cs="Times New Roman"/>
          <w:color w:val="00B0F0"/>
        </w:rPr>
        <w:t>SP]</w:t>
      </w:r>
    </w:p>
    <w:p w:rsidR="00DB1D2E" w:rsidP="00DB1D2E" w:rsidRDefault="00DB1D2E" w14:paraId="28358038" w14:textId="77777777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[CAWI: IF S3=77,98,99, PIPE-IN "my child" INSTEAD OF "your child"</w:t>
      </w:r>
    </w:p>
    <w:p w:rsidRPr="00615930" w:rsidR="000B36EB" w:rsidP="00DB1D2E" w:rsidRDefault="00DB1D2E" w14:paraId="520DC4B0" w14:textId="543BDC26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CATI: IF S3=77,98,99, PIPE-IN "your child"]</w:t>
      </w:r>
    </w:p>
    <w:p w:rsidRPr="00615930" w:rsidR="006A6791" w:rsidP="00C174BE" w:rsidRDefault="006A6791" w14:paraId="0AE97F37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Q44.</w:t>
      </w:r>
    </w:p>
    <w:p w:rsidR="0064375B" w:rsidP="006B7595" w:rsidRDefault="00881409" w14:paraId="59B0E029" w14:textId="6184A376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88140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87FC2DB" wp14:editId="0644F9F8">
            <wp:extent cx="5943600" cy="5099050"/>
            <wp:effectExtent l="0" t="0" r="0" b="635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9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7595" w:rsidP="00C174BE" w:rsidRDefault="006B7595" w14:paraId="33E71505" w14:textId="77777777">
      <w:pPr>
        <w:pStyle w:val="NoSpacing"/>
        <w:rPr>
          <w:rFonts w:ascii="Times New Roman" w:hAnsi="Times New Roman" w:cs="Times New Roman"/>
        </w:rPr>
      </w:pPr>
    </w:p>
    <w:p w:rsidRPr="00BC416D" w:rsidR="006B7595" w:rsidP="00C174BE" w:rsidRDefault="006B7595" w14:paraId="40FE1D48" w14:textId="2D0E6C28">
      <w:pPr>
        <w:pStyle w:val="NoSpacing"/>
        <w:rPr>
          <w:rFonts w:ascii="Times New Roman" w:hAnsi="Times New Roman" w:cs="Times New Roman"/>
          <w:color w:val="00B0F0"/>
        </w:rPr>
      </w:pPr>
      <w:r w:rsidRPr="00BC416D">
        <w:rPr>
          <w:rFonts w:ascii="Times New Roman" w:hAnsi="Times New Roman" w:cs="Times New Roman"/>
          <w:color w:val="00B0F0"/>
        </w:rPr>
        <w:t>[GRID, SP</w:t>
      </w:r>
      <w:r w:rsidRPr="00BC416D" w:rsidR="00E30BCD">
        <w:rPr>
          <w:rFonts w:ascii="Times New Roman" w:hAnsi="Times New Roman" w:cs="Times New Roman"/>
          <w:color w:val="00B0F0"/>
        </w:rPr>
        <w:t>; 3, 4</w:t>
      </w:r>
      <w:r w:rsidRPr="00BC416D">
        <w:rPr>
          <w:rFonts w:ascii="Times New Roman" w:hAnsi="Times New Roman" w:cs="Times New Roman"/>
          <w:color w:val="00B0F0"/>
        </w:rPr>
        <w:t>]</w:t>
      </w:r>
    </w:p>
    <w:p w:rsidRPr="0064375B" w:rsidR="00E20BFD" w:rsidP="006B7595" w:rsidRDefault="00884D96" w14:paraId="0D1AE760" w14:textId="5B6DD867">
      <w:pPr>
        <w:pStyle w:val="NoSpacing"/>
        <w:rPr>
          <w:rFonts w:ascii="Times New Roman" w:hAnsi="Times New Roman" w:cs="Times New Roman"/>
          <w:color w:val="00B0F0"/>
        </w:rPr>
      </w:pPr>
      <w:r w:rsidRPr="0064375B">
        <w:rPr>
          <w:rFonts w:ascii="Times New Roman" w:hAnsi="Times New Roman" w:cs="Times New Roman"/>
          <w:color w:val="00B0F0"/>
        </w:rPr>
        <w:t>Q</w:t>
      </w:r>
      <w:r w:rsidR="00875DF4">
        <w:rPr>
          <w:rFonts w:ascii="Times New Roman" w:hAnsi="Times New Roman" w:cs="Times New Roman"/>
          <w:color w:val="00B0F0"/>
        </w:rPr>
        <w:t>45</w:t>
      </w:r>
      <w:r w:rsidRPr="0064375B">
        <w:rPr>
          <w:rFonts w:ascii="Times New Roman" w:hAnsi="Times New Roman" w:cs="Times New Roman"/>
          <w:color w:val="00B0F0"/>
        </w:rPr>
        <w:t xml:space="preserve">. </w:t>
      </w:r>
    </w:p>
    <w:p w:rsidR="00884D96" w:rsidP="00C174BE" w:rsidRDefault="00881409" w14:paraId="6D58761E" w14:textId="624011DE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88140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167D61C" wp14:editId="0D015EBB">
            <wp:extent cx="5943600" cy="3665220"/>
            <wp:effectExtent l="0" t="0" r="0" b="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81409">
        <w:rPr>
          <w:rFonts w:ascii="Times New Roman" w:hAnsi="Times New Roman" w:cs="Times New Roman"/>
          <w:noProof/>
        </w:rPr>
        <w:drawing>
          <wp:inline distT="0" distB="0" distL="0" distR="0" wp14:anchorId="4EFA5AC6" wp14:editId="7D59B9E4">
            <wp:extent cx="5943600" cy="3587115"/>
            <wp:effectExtent l="0" t="0" r="0" b="0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7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781A" w:rsidP="00153653" w:rsidRDefault="00FD781A" w14:paraId="54C767CC" w14:textId="77777777">
      <w:pPr>
        <w:pStyle w:val="NoSpacing"/>
        <w:rPr>
          <w:rFonts w:ascii="Times New Roman" w:hAnsi="Times New Roman" w:cs="Times New Roman"/>
        </w:rPr>
      </w:pPr>
    </w:p>
    <w:p w:rsidRPr="00615930" w:rsidR="00153653" w:rsidP="00153653" w:rsidRDefault="00153653" w14:paraId="44149BD4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[SP]</w:t>
      </w:r>
    </w:p>
    <w:p w:rsidRPr="00615930" w:rsidR="006A6791" w:rsidP="00C174BE" w:rsidRDefault="006A6791" w14:paraId="58F64E51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Q46.</w:t>
      </w:r>
    </w:p>
    <w:p w:rsidRPr="000639F0" w:rsidR="00143511" w:rsidP="00143511" w:rsidRDefault="00881409" w14:paraId="01A44757" w14:textId="6767403D">
      <w:pPr>
        <w:pStyle w:val="NoSpacing"/>
        <w:rPr>
          <w:rFonts w:ascii="Times New Roman" w:hAnsi="Times New Roman" w:cs="Times New Roman"/>
        </w:rPr>
      </w:pPr>
      <w:r w:rsidRPr="0088140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FB391CB" wp14:editId="1A4F1863">
            <wp:extent cx="5943600" cy="3274060"/>
            <wp:effectExtent l="0" t="0" r="0" b="254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781A" w:rsidP="00FD781A" w:rsidRDefault="00FD781A" w14:paraId="0EBBD764" w14:textId="77777777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</w:p>
    <w:p w:rsidR="00FD781A" w:rsidP="00FD781A" w:rsidRDefault="00FD781A" w14:paraId="5742BE84" w14:textId="77777777">
      <w:pPr>
        <w:pStyle w:val="NoSpacing"/>
        <w:rPr>
          <w:rFonts w:ascii="Times New Roman" w:hAnsi="Times New Roman" w:cs="Times New Roman"/>
        </w:rPr>
      </w:pPr>
    </w:p>
    <w:p w:rsidRPr="00615930" w:rsidR="00FD781A" w:rsidP="00FD781A" w:rsidRDefault="00FD781A" w14:paraId="3693A7B8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[SP]</w:t>
      </w:r>
    </w:p>
    <w:p w:rsidRPr="00615930" w:rsidR="00FD781A" w:rsidP="00FD781A" w:rsidRDefault="00FD781A" w14:paraId="5996088C" w14:textId="6BF3E1A2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Q46</w:t>
      </w:r>
      <w:r>
        <w:rPr>
          <w:rFonts w:ascii="Times New Roman" w:hAnsi="Times New Roman" w:cs="Times New Roman"/>
          <w:color w:val="00B0F0"/>
        </w:rPr>
        <w:t>A</w:t>
      </w:r>
      <w:r w:rsidRPr="00615930">
        <w:rPr>
          <w:rFonts w:ascii="Times New Roman" w:hAnsi="Times New Roman" w:cs="Times New Roman"/>
          <w:color w:val="00B0F0"/>
        </w:rPr>
        <w:t>.</w:t>
      </w:r>
    </w:p>
    <w:p w:rsidR="00E20BFD" w:rsidP="00C174BE" w:rsidRDefault="00881409" w14:paraId="71DA9967" w14:textId="21E42D2F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881409">
        <w:rPr>
          <w:rFonts w:ascii="Times New Roman" w:hAnsi="Times New Roman" w:cs="Times New Roman"/>
          <w:noProof/>
        </w:rPr>
        <w:drawing>
          <wp:inline distT="0" distB="0" distL="0" distR="0" wp14:anchorId="49A6226A" wp14:editId="45A14051">
            <wp:extent cx="5943600" cy="3027680"/>
            <wp:effectExtent l="0" t="0" r="0" b="127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74BE" w:rsidP="00C174BE" w:rsidRDefault="00C174BE" w14:paraId="5B556E80" w14:textId="77777777">
      <w:pPr>
        <w:pStyle w:val="NoSpacing"/>
        <w:rPr>
          <w:rFonts w:ascii="Times New Roman" w:hAnsi="Times New Roman" w:cs="Times New Roman"/>
        </w:rPr>
      </w:pPr>
    </w:p>
    <w:p w:rsidRPr="00615930" w:rsidR="00153653" w:rsidP="00153653" w:rsidRDefault="00153653" w14:paraId="71AE3AD9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[SP]</w:t>
      </w:r>
    </w:p>
    <w:p w:rsidR="006A6791" w:rsidP="00C174BE" w:rsidRDefault="006A6791" w14:paraId="554FD9E6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Q47.</w:t>
      </w:r>
    </w:p>
    <w:p w:rsidRPr="00615930" w:rsidR="007A01E3" w:rsidP="00C174BE" w:rsidRDefault="007A01E3" w14:paraId="6A617048" w14:textId="7ABA3C16">
      <w:pPr>
        <w:pStyle w:val="NoSpacing"/>
        <w:rPr>
          <w:rFonts w:ascii="Times New Roman" w:hAnsi="Times New Roman" w:cs="Times New Roman"/>
          <w:color w:val="00B0F0"/>
        </w:rPr>
      </w:pPr>
      <w:r w:rsidRPr="0088140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5A024A2" wp14:editId="109C24FA">
            <wp:extent cx="5943600" cy="3656965"/>
            <wp:effectExtent l="0" t="0" r="0" b="635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6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0BFD" w:rsidP="00C174BE" w:rsidRDefault="00E20BFD" w14:paraId="59E77175" w14:textId="4373008B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</w:p>
    <w:p w:rsidR="00C174BE" w:rsidP="00C174BE" w:rsidRDefault="00C174BE" w14:paraId="777CFD49" w14:textId="77777777">
      <w:pPr>
        <w:pStyle w:val="NoSpacing"/>
        <w:rPr>
          <w:rFonts w:ascii="Times New Roman" w:hAnsi="Times New Roman" w:cs="Times New Roman"/>
        </w:rPr>
      </w:pPr>
    </w:p>
    <w:p w:rsidRPr="00615930" w:rsidR="00CD323A" w:rsidP="00153653" w:rsidRDefault="00CD323A" w14:paraId="516ACE9E" w14:textId="5B6549B2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[SHOW IF Q47=1,2, 77, 98, 99]</w:t>
      </w:r>
    </w:p>
    <w:p w:rsidRPr="00615930" w:rsidR="00153653" w:rsidP="00153653" w:rsidRDefault="00153653" w14:paraId="72D85E80" w14:textId="098556F2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[SP]</w:t>
      </w:r>
    </w:p>
    <w:p w:rsidRPr="00615930" w:rsidR="006A6791" w:rsidP="00C174BE" w:rsidRDefault="006A6791" w14:paraId="71723D02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Q48.</w:t>
      </w:r>
    </w:p>
    <w:p w:rsidR="00143511" w:rsidP="00C174BE" w:rsidRDefault="007A01E3" w14:paraId="1647E87A" w14:textId="53B6DC6E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7A01E3">
        <w:rPr>
          <w:rFonts w:ascii="Times New Roman" w:hAnsi="Times New Roman" w:cs="Times New Roman"/>
          <w:noProof/>
        </w:rPr>
        <w:drawing>
          <wp:inline distT="0" distB="0" distL="0" distR="0" wp14:anchorId="29334027" wp14:editId="28F3FFF2">
            <wp:extent cx="5943600" cy="3534410"/>
            <wp:effectExtent l="0" t="0" r="0" b="8890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4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74BE" w:rsidP="00C174BE" w:rsidRDefault="00C174BE" w14:paraId="110DE317" w14:textId="77777777">
      <w:pPr>
        <w:pStyle w:val="NoSpacing"/>
        <w:rPr>
          <w:rFonts w:ascii="Times New Roman" w:hAnsi="Times New Roman" w:cs="Times New Roman"/>
        </w:rPr>
      </w:pPr>
    </w:p>
    <w:p w:rsidRPr="00615930" w:rsidR="00153653" w:rsidP="00153653" w:rsidRDefault="00153653" w14:paraId="040C9C64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lastRenderedPageBreak/>
        <w:t>[SP]</w:t>
      </w:r>
    </w:p>
    <w:p w:rsidRPr="00615930" w:rsidR="006A6791" w:rsidP="00C174BE" w:rsidRDefault="006A6791" w14:paraId="2A75FBAE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Q49.</w:t>
      </w:r>
    </w:p>
    <w:p w:rsidRPr="00F967A6" w:rsidR="00143511" w:rsidP="00C174BE" w:rsidRDefault="007A01E3" w14:paraId="6B6760F8" w14:textId="002EF691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7A01E3">
        <w:rPr>
          <w:rFonts w:ascii="Times New Roman" w:hAnsi="Times New Roman" w:cs="Times New Roman"/>
          <w:noProof/>
        </w:rPr>
        <w:drawing>
          <wp:inline distT="0" distB="0" distL="0" distR="0" wp14:anchorId="24B5CE1A" wp14:editId="3C07525B">
            <wp:extent cx="5943600" cy="3570605"/>
            <wp:effectExtent l="0" t="0" r="0" b="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0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74BE" w:rsidP="00C174BE" w:rsidRDefault="00C174BE" w14:paraId="5CCDAFB6" w14:textId="77777777">
      <w:pPr>
        <w:pStyle w:val="NoSpacing"/>
        <w:rPr>
          <w:rFonts w:ascii="Times New Roman" w:hAnsi="Times New Roman" w:cs="Times New Roman"/>
        </w:rPr>
      </w:pPr>
    </w:p>
    <w:p w:rsidR="00C65C34" w:rsidP="00153653" w:rsidRDefault="00C65C34" w14:paraId="1B0E9207" w14:textId="77777777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[SHOW IF Q47=1,2]</w:t>
      </w:r>
    </w:p>
    <w:p w:rsidRPr="00615930" w:rsidR="00153653" w:rsidP="00153653" w:rsidRDefault="00153653" w14:paraId="705B9268" w14:textId="1904D3B0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[SP]</w:t>
      </w:r>
    </w:p>
    <w:p w:rsidRPr="00615930" w:rsidR="006A6791" w:rsidP="00C174BE" w:rsidRDefault="006A6791" w14:paraId="785258AD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Q50.</w:t>
      </w:r>
    </w:p>
    <w:p w:rsidR="00E20BFD" w:rsidP="00C174BE" w:rsidRDefault="007A01E3" w14:paraId="0455D34B" w14:textId="6821B95A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7A01E3">
        <w:rPr>
          <w:rFonts w:ascii="Times New Roman" w:hAnsi="Times New Roman" w:cs="Times New Roman"/>
          <w:noProof/>
        </w:rPr>
        <w:drawing>
          <wp:inline distT="0" distB="0" distL="0" distR="0" wp14:anchorId="70D0AD2D" wp14:editId="3EBA7F1E">
            <wp:extent cx="5943600" cy="3232150"/>
            <wp:effectExtent l="0" t="0" r="0" b="6350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74BE" w:rsidP="00C174BE" w:rsidRDefault="00C174BE" w14:paraId="39492D8F" w14:textId="77777777">
      <w:pPr>
        <w:pStyle w:val="NoSpacing"/>
        <w:rPr>
          <w:rFonts w:ascii="Times New Roman" w:hAnsi="Times New Roman" w:cs="Times New Roman"/>
          <w:b/>
        </w:rPr>
      </w:pPr>
    </w:p>
    <w:p w:rsidRPr="00654761" w:rsidR="00E20BFD" w:rsidP="00C174BE" w:rsidRDefault="00E20BFD" w14:paraId="6B97892F" w14:textId="77777777">
      <w:pPr>
        <w:pStyle w:val="NoSpacing"/>
        <w:rPr>
          <w:rFonts w:ascii="Times New Roman" w:hAnsi="Times New Roman" w:cs="Times New Roman"/>
          <w:b/>
          <w:color w:val="00B050"/>
        </w:rPr>
      </w:pPr>
      <w:r w:rsidRPr="00654761">
        <w:rPr>
          <w:rFonts w:ascii="Times New Roman" w:hAnsi="Times New Roman" w:cs="Times New Roman"/>
          <w:b/>
          <w:color w:val="00B050"/>
        </w:rPr>
        <w:t>Section F. Sexual Health</w:t>
      </w:r>
    </w:p>
    <w:p w:rsidR="00E20BFD" w:rsidP="00C174BE" w:rsidRDefault="00E20BFD" w14:paraId="2F76BEF8" w14:textId="77777777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  <w:b/>
        </w:rPr>
      </w:pPr>
    </w:p>
    <w:p w:rsidR="00C174BE" w:rsidP="00C174BE" w:rsidRDefault="00C174BE" w14:paraId="4765A6DB" w14:textId="77777777">
      <w:pPr>
        <w:pStyle w:val="NoSpacing"/>
        <w:rPr>
          <w:rFonts w:ascii="Times New Roman" w:hAnsi="Times New Roman" w:cs="Times New Roman"/>
        </w:rPr>
      </w:pPr>
    </w:p>
    <w:p w:rsidRPr="00615930" w:rsidR="00153653" w:rsidP="00153653" w:rsidRDefault="00153653" w14:paraId="1F97021A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[SP]</w:t>
      </w:r>
    </w:p>
    <w:p w:rsidR="006A6791" w:rsidP="00C174BE" w:rsidRDefault="006A6791" w14:paraId="22A64515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Q52.</w:t>
      </w:r>
    </w:p>
    <w:p w:rsidR="00E20BFD" w:rsidP="00C174BE" w:rsidRDefault="007A01E3" w14:paraId="17694BE8" w14:textId="6898E001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7A01E3">
        <w:rPr>
          <w:noProof/>
        </w:rPr>
        <w:drawing>
          <wp:inline distT="0" distB="0" distL="0" distR="0" wp14:anchorId="4BD66359" wp14:editId="61F3FA85">
            <wp:extent cx="5943600" cy="3508375"/>
            <wp:effectExtent l="0" t="0" r="0" b="0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74BE" w:rsidP="00C174BE" w:rsidRDefault="00C174BE" w14:paraId="21BF0C95" w14:textId="77777777">
      <w:pPr>
        <w:pStyle w:val="NoSpacing"/>
        <w:rPr>
          <w:rFonts w:ascii="Times New Roman" w:hAnsi="Times New Roman" w:cs="Times New Roman"/>
        </w:rPr>
      </w:pPr>
    </w:p>
    <w:p w:rsidRPr="00615930" w:rsidR="00CD323A" w:rsidP="00153653" w:rsidRDefault="00CD323A" w14:paraId="316BE65F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[SHOW IF Q52=1]</w:t>
      </w:r>
    </w:p>
    <w:p w:rsidR="00153653" w:rsidP="00153653" w:rsidRDefault="00153653" w14:paraId="7F3858E9" w14:textId="7F781F0C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[NUMBOX]</w:t>
      </w:r>
    </w:p>
    <w:p w:rsidRPr="00615930" w:rsidR="00527171" w:rsidP="00153653" w:rsidRDefault="00527171" w14:paraId="3AFB3569" w14:textId="63319042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[</w:t>
      </w:r>
      <w:r w:rsidRPr="00527171">
        <w:rPr>
          <w:rFonts w:ascii="Times New Roman" w:hAnsi="Times New Roman" w:cs="Times New Roman"/>
          <w:color w:val="00B0F0"/>
        </w:rPr>
        <w:t>if QTAGE=77,98,99</w:t>
      </w:r>
      <w:r>
        <w:rPr>
          <w:rFonts w:ascii="Times New Roman" w:hAnsi="Times New Roman" w:cs="Times New Roman"/>
          <w:color w:val="00B0F0"/>
        </w:rPr>
        <w:t xml:space="preserve">: NUMBOX range </w:t>
      </w:r>
      <w:r w:rsidRPr="00527171">
        <w:rPr>
          <w:rFonts w:ascii="Times New Roman" w:hAnsi="Times New Roman" w:cs="Times New Roman"/>
          <w:color w:val="00B0F0"/>
        </w:rPr>
        <w:t>0-17</w:t>
      </w:r>
      <w:r>
        <w:rPr>
          <w:rFonts w:ascii="Times New Roman" w:hAnsi="Times New Roman" w:cs="Times New Roman"/>
          <w:color w:val="00B0F0"/>
        </w:rPr>
        <w:t>]</w:t>
      </w:r>
    </w:p>
    <w:p w:rsidRPr="00615930" w:rsidR="006A6791" w:rsidP="00C174BE" w:rsidRDefault="006A6791" w14:paraId="6319DEEA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Q53.</w:t>
      </w:r>
    </w:p>
    <w:p w:rsidR="00E20BFD" w:rsidP="00C174BE" w:rsidRDefault="007A01E3" w14:paraId="3E042663" w14:textId="7882563E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7A01E3">
        <w:rPr>
          <w:rFonts w:ascii="Times New Roman" w:hAnsi="Times New Roman" w:cs="Times New Roman"/>
          <w:noProof/>
        </w:rPr>
        <w:drawing>
          <wp:inline distT="0" distB="0" distL="0" distR="0" wp14:anchorId="3B337505" wp14:editId="466C8281">
            <wp:extent cx="5943600" cy="2576830"/>
            <wp:effectExtent l="0" t="0" r="0" b="0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6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0BFD" w:rsidP="00C174BE" w:rsidRDefault="00E20BFD" w14:paraId="40416DEB" w14:textId="77777777">
      <w:pPr>
        <w:pStyle w:val="NoSpacing"/>
        <w:ind w:left="720"/>
        <w:rPr>
          <w:rFonts w:ascii="Times New Roman" w:hAnsi="Times New Roman" w:cs="Times New Roman"/>
        </w:rPr>
      </w:pPr>
    </w:p>
    <w:p w:rsidR="00E30BCD" w:rsidP="001549B1" w:rsidRDefault="00E30BCD" w14:paraId="34398448" w14:textId="77777777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[SHOW IF Q52=1]</w:t>
      </w:r>
    </w:p>
    <w:p w:rsidRPr="00615930" w:rsidR="001549B1" w:rsidP="001549B1" w:rsidRDefault="001549B1" w14:paraId="63B182F5" w14:textId="1D948AF6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[MP]</w:t>
      </w:r>
    </w:p>
    <w:p w:rsidRPr="00615930" w:rsidR="001549B1" w:rsidP="001549B1" w:rsidRDefault="001549B1" w14:paraId="2BF9EE10" w14:textId="394F3BAB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lastRenderedPageBreak/>
        <w:t>Q53A</w:t>
      </w:r>
      <w:r w:rsidRPr="00615930">
        <w:rPr>
          <w:rFonts w:ascii="Times New Roman" w:hAnsi="Times New Roman" w:cs="Times New Roman"/>
          <w:color w:val="00B0F0"/>
        </w:rPr>
        <w:t>.</w:t>
      </w:r>
    </w:p>
    <w:p w:rsidR="001549B1" w:rsidP="001549B1" w:rsidRDefault="007A01E3" w14:paraId="028C0697" w14:textId="2093B017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7A01E3">
        <w:rPr>
          <w:rFonts w:ascii="Times New Roman" w:hAnsi="Times New Roman" w:cs="Times New Roman"/>
          <w:noProof/>
        </w:rPr>
        <w:drawing>
          <wp:inline distT="0" distB="0" distL="0" distR="0" wp14:anchorId="5CD715AE" wp14:editId="059425DC">
            <wp:extent cx="5943600" cy="4319905"/>
            <wp:effectExtent l="0" t="0" r="0" b="4445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19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49B1" w:rsidP="001549B1" w:rsidRDefault="001549B1" w14:paraId="764543F6" w14:textId="77777777">
      <w:pPr>
        <w:pStyle w:val="NoSpacing"/>
        <w:rPr>
          <w:rFonts w:ascii="Times New Roman" w:hAnsi="Times New Roman" w:cs="Times New Roman"/>
          <w:color w:val="00B0F0"/>
        </w:rPr>
      </w:pPr>
    </w:p>
    <w:p w:rsidRPr="00615930" w:rsidR="00CD323A" w:rsidP="001549B1" w:rsidRDefault="00CD323A" w14:paraId="16F33888" w14:textId="07E84FAD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[SHOW IF Q52=1]</w:t>
      </w:r>
    </w:p>
    <w:p w:rsidRPr="00615930" w:rsidR="00153653" w:rsidP="00153653" w:rsidRDefault="00153653" w14:paraId="5AF26199" w14:textId="0BCC742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[SP]</w:t>
      </w:r>
    </w:p>
    <w:p w:rsidRPr="00615930" w:rsidR="006A6791" w:rsidP="00C174BE" w:rsidRDefault="006A6791" w14:paraId="18F6B966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Q54.</w:t>
      </w:r>
    </w:p>
    <w:p w:rsidR="00E20BFD" w:rsidP="00C174BE" w:rsidRDefault="007A01E3" w14:paraId="3F46909E" w14:textId="7010B7BF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7A01E3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C65FF8A" wp14:editId="088BBEE4">
            <wp:extent cx="5943600" cy="3886835"/>
            <wp:effectExtent l="0" t="0" r="0" b="0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86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74BE" w:rsidP="00C174BE" w:rsidRDefault="00C174BE" w14:paraId="39526E9F" w14:textId="77777777">
      <w:pPr>
        <w:pStyle w:val="NoSpacing"/>
        <w:rPr>
          <w:rFonts w:ascii="Times New Roman" w:hAnsi="Times New Roman" w:cs="Times New Roman"/>
        </w:rPr>
      </w:pPr>
    </w:p>
    <w:p w:rsidRPr="00615930" w:rsidR="00406FE7" w:rsidP="00153653" w:rsidRDefault="00406FE7" w14:paraId="6066353B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[SHOW IF Q54=1]</w:t>
      </w:r>
    </w:p>
    <w:p w:rsidRPr="00615930" w:rsidR="00153653" w:rsidP="00153653" w:rsidRDefault="00153653" w14:paraId="47BFD40C" w14:textId="4C151530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[MP]</w:t>
      </w:r>
    </w:p>
    <w:p w:rsidRPr="00615930" w:rsidR="006A6791" w:rsidP="00C174BE" w:rsidRDefault="006A6791" w14:paraId="447A469C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Q55.</w:t>
      </w:r>
    </w:p>
    <w:p w:rsidR="00D41F83" w:rsidP="00D41F83" w:rsidRDefault="007A01E3" w14:paraId="51F01B54" w14:textId="337D4DE3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7A01E3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921DC52" wp14:editId="2F6DD51A">
            <wp:extent cx="5943600" cy="4943475"/>
            <wp:effectExtent l="0" t="0" r="0" b="9525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4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1F83" w:rsidP="00D41F83" w:rsidRDefault="00D41F83" w14:paraId="03553CD0" w14:textId="77777777">
      <w:pPr>
        <w:pStyle w:val="NoSpacing"/>
        <w:rPr>
          <w:rFonts w:ascii="Times New Roman" w:hAnsi="Times New Roman" w:cs="Times New Roman"/>
        </w:rPr>
      </w:pPr>
    </w:p>
    <w:p w:rsidRPr="00615930" w:rsidR="00D41F83" w:rsidP="00D41F83" w:rsidRDefault="00D41F83" w14:paraId="780A9C20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[SP]</w:t>
      </w:r>
    </w:p>
    <w:p w:rsidRPr="00615930" w:rsidR="00D41F83" w:rsidP="00D41F83" w:rsidRDefault="00D41F83" w14:paraId="4A146A0B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Q57.</w:t>
      </w:r>
    </w:p>
    <w:p w:rsidR="00E20BFD" w:rsidP="00C174BE" w:rsidRDefault="007A01E3" w14:paraId="1B70662B" w14:textId="41DDC231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7A01E3">
        <w:rPr>
          <w:rFonts w:ascii="Times New Roman" w:hAnsi="Times New Roman" w:cs="Times New Roman"/>
          <w:noProof/>
        </w:rPr>
        <w:drawing>
          <wp:inline distT="0" distB="0" distL="0" distR="0" wp14:anchorId="736FADBC" wp14:editId="0932CDB5">
            <wp:extent cx="5943600" cy="2660650"/>
            <wp:effectExtent l="0" t="0" r="0" b="6350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74BE" w:rsidP="00C174BE" w:rsidRDefault="00C174BE" w14:paraId="2A6A8FF9" w14:textId="77777777">
      <w:pPr>
        <w:pStyle w:val="NoSpacing"/>
        <w:rPr>
          <w:rFonts w:ascii="Times New Roman" w:hAnsi="Times New Roman" w:cs="Times New Roman"/>
        </w:rPr>
      </w:pPr>
    </w:p>
    <w:p w:rsidR="003F1B3D" w:rsidP="00C174BE" w:rsidRDefault="003F1B3D" w14:paraId="3D608523" w14:textId="68F3E334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 xml:space="preserve">[SHOW IF </w:t>
      </w:r>
      <w:r w:rsidR="00530C70">
        <w:rPr>
          <w:rFonts w:ascii="Times New Roman" w:hAnsi="Times New Roman" w:cs="Times New Roman"/>
          <w:color w:val="00B0F0"/>
        </w:rPr>
        <w:t>Q</w:t>
      </w:r>
      <w:r>
        <w:rPr>
          <w:rFonts w:ascii="Times New Roman" w:hAnsi="Times New Roman" w:cs="Times New Roman"/>
          <w:color w:val="00B0F0"/>
        </w:rPr>
        <w:t>TGEN</w:t>
      </w:r>
      <w:r w:rsidR="000B36EB">
        <w:rPr>
          <w:rFonts w:ascii="Times New Roman" w:hAnsi="Times New Roman" w:cs="Times New Roman"/>
          <w:color w:val="00B0F0"/>
        </w:rPr>
        <w:t>1</w:t>
      </w:r>
      <w:r>
        <w:rPr>
          <w:rFonts w:ascii="Times New Roman" w:hAnsi="Times New Roman" w:cs="Times New Roman"/>
          <w:color w:val="00B0F0"/>
        </w:rPr>
        <w:t>=2]</w:t>
      </w:r>
    </w:p>
    <w:p w:rsidRPr="00615930" w:rsidR="00153653" w:rsidP="00C174BE" w:rsidRDefault="00153653" w14:paraId="7AC24653" w14:textId="3AE05E04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[SP]</w:t>
      </w:r>
    </w:p>
    <w:p w:rsidRPr="00615930" w:rsidR="006A6791" w:rsidP="00C174BE" w:rsidRDefault="006A6791" w14:paraId="2650FFD6" w14:textId="0A10DAB0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Q56.</w:t>
      </w:r>
    </w:p>
    <w:p w:rsidR="00E20BFD" w:rsidP="00C174BE" w:rsidRDefault="007A01E3" w14:paraId="3E4FC4FE" w14:textId="75442E25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7A01E3">
        <w:rPr>
          <w:rFonts w:ascii="Times New Roman" w:hAnsi="Times New Roman" w:cs="Times New Roman"/>
          <w:noProof/>
        </w:rPr>
        <w:drawing>
          <wp:inline distT="0" distB="0" distL="0" distR="0" wp14:anchorId="53AB331B" wp14:editId="53176406">
            <wp:extent cx="5943600" cy="3164840"/>
            <wp:effectExtent l="0" t="0" r="0" b="0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74BE" w:rsidP="00C174BE" w:rsidRDefault="00C174BE" w14:paraId="142D5370" w14:textId="77777777">
      <w:pPr>
        <w:pStyle w:val="NoSpacing"/>
        <w:rPr>
          <w:rFonts w:ascii="Times New Roman" w:hAnsi="Times New Roman" w:cs="Times New Roman"/>
        </w:rPr>
      </w:pPr>
    </w:p>
    <w:p w:rsidRPr="00615930" w:rsidR="00153653" w:rsidP="00153653" w:rsidRDefault="00153653" w14:paraId="429FB815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[SP]</w:t>
      </w:r>
    </w:p>
    <w:p w:rsidRPr="00615930" w:rsidR="006A6791" w:rsidP="00C174BE" w:rsidRDefault="006A6791" w14:paraId="6E89088B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Q58.</w:t>
      </w:r>
    </w:p>
    <w:p w:rsidRPr="0085782B" w:rsidR="003554C7" w:rsidP="00166700" w:rsidRDefault="007A01E3" w14:paraId="7676DCA5" w14:textId="4B10E1DA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7A01E3">
        <w:rPr>
          <w:rFonts w:ascii="Times New Roman" w:hAnsi="Times New Roman" w:cs="Times New Roman"/>
          <w:noProof/>
        </w:rPr>
        <w:drawing>
          <wp:inline distT="0" distB="0" distL="0" distR="0" wp14:anchorId="61B53D50" wp14:editId="4EEBE24D">
            <wp:extent cx="5943600" cy="3502660"/>
            <wp:effectExtent l="0" t="0" r="0" b="2540"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74BE" w:rsidP="00C174BE" w:rsidRDefault="00C174BE" w14:paraId="29E6A87C" w14:textId="77777777">
      <w:pPr>
        <w:pStyle w:val="NoSpacing"/>
        <w:rPr>
          <w:rFonts w:ascii="Times New Roman" w:hAnsi="Times New Roman" w:cs="Times New Roman"/>
        </w:rPr>
      </w:pPr>
    </w:p>
    <w:p w:rsidR="004A61FE" w:rsidP="00153653" w:rsidRDefault="004A61FE" w14:paraId="264D3DEC" w14:textId="77777777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[SHOW IF QTGEN1=2]</w:t>
      </w:r>
    </w:p>
    <w:p w:rsidR="00153653" w:rsidP="00153653" w:rsidRDefault="00153653" w14:paraId="0465D7FF" w14:textId="7C4D5123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lastRenderedPageBreak/>
        <w:t>[</w:t>
      </w:r>
      <w:proofErr w:type="gramStart"/>
      <w:r w:rsidRPr="00615930">
        <w:rPr>
          <w:rFonts w:ascii="Times New Roman" w:hAnsi="Times New Roman" w:cs="Times New Roman"/>
          <w:color w:val="00B0F0"/>
        </w:rPr>
        <w:t>GRID,SP</w:t>
      </w:r>
      <w:proofErr w:type="gramEnd"/>
      <w:r w:rsidRPr="00615930">
        <w:rPr>
          <w:rFonts w:ascii="Times New Roman" w:hAnsi="Times New Roman" w:cs="Times New Roman"/>
          <w:color w:val="00B0F0"/>
        </w:rPr>
        <w:t>]</w:t>
      </w:r>
    </w:p>
    <w:p w:rsidRPr="006E1565" w:rsidR="006E1565" w:rsidP="006E1565" w:rsidRDefault="006E1565" w14:paraId="3FE8B238" w14:textId="77777777">
      <w:pPr>
        <w:pStyle w:val="CommentText"/>
        <w:rPr>
          <w:color w:val="00B0F0"/>
          <w:sz w:val="22"/>
          <w:szCs w:val="22"/>
        </w:rPr>
      </w:pPr>
      <w:r w:rsidRPr="006E1565">
        <w:rPr>
          <w:color w:val="00B0F0"/>
          <w:sz w:val="22"/>
          <w:szCs w:val="22"/>
        </w:rPr>
        <w:t>[CAWI: IF S3=77,98,99, PIPE-IN "my child" INSTEAD OF "your child"</w:t>
      </w:r>
    </w:p>
    <w:p w:rsidRPr="00615930" w:rsidR="006E1565" w:rsidP="006E1565" w:rsidRDefault="006E1565" w14:paraId="7C61683C" w14:textId="5D09E1E3">
      <w:pPr>
        <w:pStyle w:val="NoSpacing"/>
        <w:rPr>
          <w:rFonts w:ascii="Times New Roman" w:hAnsi="Times New Roman" w:cs="Times New Roman"/>
          <w:color w:val="00B0F0"/>
        </w:rPr>
      </w:pPr>
      <w:r w:rsidRPr="006E1565">
        <w:rPr>
          <w:color w:val="00B0F0"/>
        </w:rPr>
        <w:t>CATI: IF S3=77,98,99, PIPE-IN "your child"]</w:t>
      </w:r>
    </w:p>
    <w:p w:rsidRPr="00615930" w:rsidR="006A6791" w:rsidP="00C174BE" w:rsidRDefault="006A6791" w14:paraId="0A1E2C03" w14:textId="20A7EE96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Q</w:t>
      </w:r>
      <w:r w:rsidR="003554C7">
        <w:rPr>
          <w:rFonts w:ascii="Times New Roman" w:hAnsi="Times New Roman" w:cs="Times New Roman"/>
          <w:color w:val="00B0F0"/>
        </w:rPr>
        <w:t>60</w:t>
      </w:r>
      <w:r w:rsidRPr="00615930">
        <w:rPr>
          <w:rFonts w:ascii="Times New Roman" w:hAnsi="Times New Roman" w:cs="Times New Roman"/>
          <w:color w:val="00B0F0"/>
        </w:rPr>
        <w:t>.</w:t>
      </w:r>
    </w:p>
    <w:p w:rsidRPr="00166700" w:rsidR="00D41F83" w:rsidP="00166700" w:rsidRDefault="007A01E3" w14:paraId="65101E9B" w14:textId="25513FF4">
      <w:pPr>
        <w:pStyle w:val="NoSpacing"/>
        <w:pBdr>
          <w:bottom w:val="single" w:color="auto" w:sz="4" w:space="1"/>
        </w:pBdr>
        <w:rPr>
          <w:rFonts w:ascii="Times New Roman" w:hAnsi="Times New Roman"/>
        </w:rPr>
      </w:pPr>
      <w:r w:rsidRPr="007A01E3">
        <w:rPr>
          <w:rFonts w:ascii="Times New Roman" w:hAnsi="Times New Roman" w:cs="Times New Roman"/>
          <w:noProof/>
        </w:rPr>
        <w:drawing>
          <wp:inline distT="0" distB="0" distL="0" distR="0" wp14:anchorId="390F46E3" wp14:editId="0B9504A6">
            <wp:extent cx="5943600" cy="3962400"/>
            <wp:effectExtent l="0" t="0" r="0" b="0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166700" w:rsidR="00D41F83" w:rsidP="00D41F83" w:rsidRDefault="00D41F83" w14:paraId="3672FDAC" w14:textId="77777777">
      <w:pPr>
        <w:pStyle w:val="NoSpacing"/>
        <w:rPr>
          <w:rFonts w:ascii="Times New Roman" w:hAnsi="Times New Roman"/>
          <w:color w:val="00B0F0"/>
        </w:rPr>
      </w:pPr>
    </w:p>
    <w:p w:rsidRPr="00615930" w:rsidR="00D41F83" w:rsidP="00D41F83" w:rsidRDefault="00D41F83" w14:paraId="747A6F65" w14:textId="77777777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[</w:t>
      </w:r>
      <w:r w:rsidRPr="00615930">
        <w:rPr>
          <w:rFonts w:ascii="Times New Roman" w:hAnsi="Times New Roman" w:cs="Times New Roman"/>
          <w:color w:val="00B0F0"/>
        </w:rPr>
        <w:t>GRID, SP]</w:t>
      </w:r>
    </w:p>
    <w:p w:rsidRPr="00615930" w:rsidR="00D41F83" w:rsidP="00D41F83" w:rsidRDefault="00D41F83" w14:paraId="18107393" w14:textId="14BD7A11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Q59</w:t>
      </w:r>
      <w:r w:rsidRPr="00615930">
        <w:rPr>
          <w:rFonts w:ascii="Times New Roman" w:hAnsi="Times New Roman" w:cs="Times New Roman"/>
          <w:color w:val="00B0F0"/>
        </w:rPr>
        <w:t>.</w:t>
      </w:r>
    </w:p>
    <w:p w:rsidRPr="004E58B1" w:rsidR="004E58B1" w:rsidP="004E58B1" w:rsidRDefault="007A01E3" w14:paraId="64F6B353" w14:textId="6B1DB27C">
      <w:pPr>
        <w:pStyle w:val="NoSpacing"/>
        <w:rPr>
          <w:rFonts w:ascii="Times New Roman" w:hAnsi="Times New Roman" w:cs="Times New Roman"/>
          <w:color w:val="00B0F0"/>
        </w:rPr>
      </w:pPr>
      <w:r w:rsidRPr="007A01E3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D552D44" wp14:editId="722B635A">
            <wp:extent cx="5943600" cy="3241040"/>
            <wp:effectExtent l="0" t="0" r="0" b="0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1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4E58B1" w:rsidR="004E58B1" w:rsidP="004E58B1" w:rsidRDefault="004E58B1" w14:paraId="3ABAEDE8" w14:textId="1ED094DD">
      <w:pPr>
        <w:pStyle w:val="NoSpacing"/>
        <w:rPr>
          <w:rFonts w:ascii="Times New Roman" w:hAnsi="Times New Roman" w:cs="Times New Roman"/>
          <w:color w:val="00B0F0"/>
        </w:rPr>
      </w:pPr>
      <w:r w:rsidRPr="004E58B1">
        <w:rPr>
          <w:rFonts w:ascii="Times New Roman" w:hAnsi="Times New Roman" w:cs="Times New Roman"/>
          <w:color w:val="00B0F0"/>
        </w:rPr>
        <w:t>[MP]</w:t>
      </w:r>
    </w:p>
    <w:p w:rsidRPr="004E58B1" w:rsidR="004E58B1" w:rsidP="004E58B1" w:rsidRDefault="004E58B1" w14:paraId="3045AEF4" w14:textId="7518B4CC">
      <w:pPr>
        <w:pStyle w:val="NoSpacing"/>
        <w:rPr>
          <w:rFonts w:ascii="Times New Roman" w:hAnsi="Times New Roman" w:cs="Times New Roman"/>
          <w:color w:val="00B0F0"/>
        </w:rPr>
      </w:pPr>
      <w:r w:rsidRPr="004E58B1">
        <w:rPr>
          <w:rFonts w:ascii="Times New Roman" w:hAnsi="Times New Roman" w:cs="Times New Roman"/>
          <w:color w:val="00B0F0"/>
        </w:rPr>
        <w:t>Q60</w:t>
      </w:r>
      <w:r w:rsidR="00FD54C1">
        <w:rPr>
          <w:rFonts w:ascii="Times New Roman" w:hAnsi="Times New Roman" w:cs="Times New Roman"/>
          <w:color w:val="00B0F0"/>
        </w:rPr>
        <w:t>_</w:t>
      </w:r>
      <w:r w:rsidRPr="004E58B1">
        <w:rPr>
          <w:rFonts w:ascii="Times New Roman" w:hAnsi="Times New Roman" w:cs="Times New Roman"/>
          <w:color w:val="00B0F0"/>
        </w:rPr>
        <w:t>B.</w:t>
      </w:r>
    </w:p>
    <w:p w:rsidRPr="0085782B" w:rsidR="00E20BFD" w:rsidP="00C174BE" w:rsidRDefault="007A01E3" w14:paraId="7101E487" w14:textId="5FB5FD55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</w:rPr>
      </w:pPr>
      <w:r w:rsidRPr="007A01E3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3C4A182" wp14:editId="637F0755">
            <wp:extent cx="5943600" cy="5036820"/>
            <wp:effectExtent l="0" t="0" r="0" b="0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36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6791" w:rsidP="00C174BE" w:rsidRDefault="006A6791" w14:paraId="5B708675" w14:textId="77777777">
      <w:pPr>
        <w:pStyle w:val="NoSpacing"/>
        <w:rPr>
          <w:rFonts w:ascii="Times New Roman" w:hAnsi="Times New Roman" w:cs="Times New Roman"/>
          <w:b/>
        </w:rPr>
      </w:pPr>
    </w:p>
    <w:p w:rsidRPr="00654761" w:rsidR="00E20BFD" w:rsidP="00C174BE" w:rsidRDefault="00E20BFD" w14:paraId="70A9002F" w14:textId="77777777">
      <w:pPr>
        <w:pStyle w:val="NoSpacing"/>
        <w:rPr>
          <w:rFonts w:ascii="Times New Roman" w:hAnsi="Times New Roman" w:cs="Times New Roman"/>
          <w:b/>
          <w:color w:val="00B050"/>
        </w:rPr>
      </w:pPr>
      <w:r w:rsidRPr="00654761">
        <w:rPr>
          <w:rFonts w:ascii="Times New Roman" w:hAnsi="Times New Roman" w:cs="Times New Roman"/>
          <w:b/>
          <w:color w:val="00B050"/>
        </w:rPr>
        <w:t>Section G. Substance Use</w:t>
      </w:r>
    </w:p>
    <w:p w:rsidR="00E20BFD" w:rsidP="00C174BE" w:rsidRDefault="00E20BFD" w14:paraId="1E78EFB5" w14:textId="77777777">
      <w:pPr>
        <w:pStyle w:val="NoSpacing"/>
        <w:pBdr>
          <w:bottom w:val="single" w:color="auto" w:sz="4" w:space="1"/>
        </w:pBdr>
        <w:rPr>
          <w:rFonts w:ascii="Times New Roman" w:hAnsi="Times New Roman" w:cs="Times New Roman"/>
          <w:b/>
        </w:rPr>
      </w:pPr>
    </w:p>
    <w:p w:rsidR="006A6791" w:rsidP="00C174BE" w:rsidRDefault="006A6791" w14:paraId="40CB89C1" w14:textId="77777777">
      <w:pPr>
        <w:pStyle w:val="NoSpacing"/>
        <w:rPr>
          <w:rFonts w:ascii="Times New Roman" w:hAnsi="Times New Roman" w:cs="Times New Roman"/>
        </w:rPr>
      </w:pPr>
    </w:p>
    <w:p w:rsidRPr="00615930" w:rsidR="00153653" w:rsidP="00153653" w:rsidRDefault="00153653" w14:paraId="4B7E625D" w14:textId="4A906340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[GRID, SP]</w:t>
      </w:r>
    </w:p>
    <w:p w:rsidRPr="00615930" w:rsidR="006A6791" w:rsidP="00C174BE" w:rsidRDefault="006A6791" w14:paraId="62A87139" w14:textId="77777777">
      <w:pPr>
        <w:pStyle w:val="NoSpacing"/>
        <w:rPr>
          <w:rFonts w:ascii="Times New Roman" w:hAnsi="Times New Roman" w:cs="Times New Roman"/>
          <w:color w:val="00B0F0"/>
        </w:rPr>
      </w:pPr>
      <w:r w:rsidRPr="00615930">
        <w:rPr>
          <w:rFonts w:ascii="Times New Roman" w:hAnsi="Times New Roman" w:cs="Times New Roman"/>
          <w:color w:val="00B0F0"/>
        </w:rPr>
        <w:t>Q61.</w:t>
      </w:r>
    </w:p>
    <w:p w:rsidRPr="001B5F84" w:rsidR="00E20BFD" w:rsidP="00C174BE" w:rsidRDefault="007A01E3" w14:paraId="72CAB35D" w14:textId="4EEB6AF1">
      <w:pPr>
        <w:pStyle w:val="NoSpacing"/>
        <w:rPr>
          <w:rFonts w:ascii="Times New Roman" w:hAnsi="Times New Roman" w:cs="Times New Roman"/>
        </w:rPr>
      </w:pPr>
      <w:r w:rsidRPr="007A01E3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8728707" wp14:editId="3979C27F">
            <wp:extent cx="5943600" cy="4139565"/>
            <wp:effectExtent l="0" t="0" r="0" b="0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3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3C78" w:rsidP="00C174BE" w:rsidRDefault="00283C78" w14:paraId="72C4C27C" w14:textId="77777777">
      <w:pPr>
        <w:pBdr>
          <w:bottom w:val="single" w:color="auto" w:sz="4" w:space="1"/>
        </w:pBdr>
      </w:pPr>
    </w:p>
    <w:p w:rsidR="00FB4022" w:rsidP="00C174BE" w:rsidRDefault="00FB4022" w14:paraId="0753AB95" w14:textId="77777777">
      <w:pPr>
        <w:rPr>
          <w:color w:val="00B0F0"/>
        </w:rPr>
      </w:pPr>
    </w:p>
    <w:p w:rsidR="00595334" w:rsidP="00C174BE" w:rsidRDefault="00595334" w14:paraId="0CC27A64" w14:textId="77777777">
      <w:pPr>
        <w:pBdr>
          <w:bottom w:val="single" w:color="auto" w:sz="4" w:space="1"/>
        </w:pBdr>
        <w:rPr>
          <w:color w:val="00B0F0"/>
        </w:rPr>
      </w:pPr>
    </w:p>
    <w:p w:rsidRPr="00726103" w:rsidR="007D343B" w:rsidP="00C174BE" w:rsidRDefault="007D343B" w14:paraId="1A366C9A" w14:textId="77777777">
      <w:pPr>
        <w:rPr>
          <w:b/>
          <w:color w:val="00B0F0"/>
          <w:sz w:val="28"/>
        </w:rPr>
      </w:pPr>
    </w:p>
    <w:p w:rsidRPr="00726103" w:rsidR="007D343B" w:rsidP="00C174BE" w:rsidRDefault="007D343B" w14:paraId="34F10239" w14:textId="77777777">
      <w:pPr>
        <w:rPr>
          <w:color w:val="00B0F0"/>
        </w:rPr>
      </w:pPr>
      <w:r w:rsidRPr="00726103">
        <w:rPr>
          <w:color w:val="00B0F0"/>
        </w:rPr>
        <w:t xml:space="preserve">SCRIPTING NOTES: PUT QFINAL1, QFINAL2, QFINAL3 in the same screen. </w:t>
      </w:r>
    </w:p>
    <w:p w:rsidRPr="00726103" w:rsidR="007D343B" w:rsidP="00C174BE" w:rsidRDefault="007D343B" w14:paraId="1CEF19FA" w14:textId="77777777">
      <w:pPr>
        <w:rPr>
          <w:color w:val="00B0F0"/>
        </w:rPr>
      </w:pPr>
      <w:r w:rsidRPr="00726103">
        <w:rPr>
          <w:color w:val="00B0F0"/>
        </w:rPr>
        <w:t>[SINGLE CHOICE]</w:t>
      </w:r>
    </w:p>
    <w:p w:rsidR="00FB4022" w:rsidP="00C174BE" w:rsidRDefault="007D343B" w14:paraId="6B2BD191" w14:textId="77777777">
      <w:pPr>
        <w:rPr>
          <w:color w:val="00B0F0"/>
        </w:rPr>
      </w:pPr>
      <w:r w:rsidRPr="00726103">
        <w:rPr>
          <w:color w:val="00B0F0"/>
        </w:rPr>
        <w:t xml:space="preserve">QFINAL1. </w:t>
      </w:r>
    </w:p>
    <w:p w:rsidRPr="00726103" w:rsidR="007D343B" w:rsidP="00C174BE" w:rsidRDefault="007A01E3" w14:paraId="45C5AAD1" w14:textId="2EAABF49">
      <w:pPr>
        <w:rPr>
          <w:color w:val="00B0F0"/>
        </w:rPr>
      </w:pPr>
      <w:r w:rsidRPr="007A01E3">
        <w:rPr>
          <w:noProof/>
        </w:rPr>
        <w:lastRenderedPageBreak/>
        <w:drawing>
          <wp:inline distT="0" distB="0" distL="0" distR="0" wp14:anchorId="67791A53" wp14:editId="416CAB15">
            <wp:extent cx="5943600" cy="5923915"/>
            <wp:effectExtent l="0" t="0" r="0" b="635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2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726103" w:rsidR="007D343B" w:rsidP="00C174BE" w:rsidRDefault="007D343B" w14:paraId="4B36ED77" w14:textId="77777777">
      <w:pPr>
        <w:rPr>
          <w:color w:val="00B0F0"/>
        </w:rPr>
      </w:pPr>
      <w:r w:rsidRPr="00726103">
        <w:rPr>
          <w:color w:val="00B0F0"/>
        </w:rPr>
        <w:t>[DISPLAY]</w:t>
      </w:r>
    </w:p>
    <w:p w:rsidRPr="00726103" w:rsidR="007D343B" w:rsidP="00C174BE" w:rsidRDefault="007D343B" w14:paraId="1540CA65" w14:textId="77777777">
      <w:pPr>
        <w:rPr>
          <w:color w:val="00B0F0"/>
        </w:rPr>
      </w:pPr>
      <w:r w:rsidRPr="00726103">
        <w:rPr>
          <w:color w:val="00B0F0"/>
        </w:rPr>
        <w:t xml:space="preserve">END. </w:t>
      </w:r>
    </w:p>
    <w:p w:rsidR="00595334" w:rsidP="00C174BE" w:rsidRDefault="007A01E3" w14:paraId="659AA374" w14:textId="3A5F9574">
      <w:pPr>
        <w:rPr>
          <w:color w:val="00B0F0"/>
        </w:rPr>
      </w:pPr>
      <w:r w:rsidRPr="007A01E3">
        <w:rPr>
          <w:noProof/>
          <w:color w:val="00B0F0"/>
        </w:rPr>
        <w:lastRenderedPageBreak/>
        <w:drawing>
          <wp:inline distT="0" distB="0" distL="0" distR="0" wp14:anchorId="7FF567C4" wp14:editId="0BF42D89">
            <wp:extent cx="5943600" cy="2650490"/>
            <wp:effectExtent l="0" t="0" r="0" b="0"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0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95334">
      <w:headerReference w:type="even" r:id="rId121"/>
      <w:headerReference w:type="default" r:id="rId122"/>
      <w:footerReference w:type="even" r:id="rId123"/>
      <w:footerReference w:type="default" r:id="rId124"/>
      <w:headerReference w:type="first" r:id="rId125"/>
      <w:footerReference w:type="first" r:id="rId1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17AFEB" w14:textId="77777777" w:rsidR="006171F9" w:rsidRDefault="006171F9" w:rsidP="00EF72D9">
      <w:r>
        <w:separator/>
      </w:r>
    </w:p>
  </w:endnote>
  <w:endnote w:type="continuationSeparator" w:id="0">
    <w:p w14:paraId="47397E36" w14:textId="77777777" w:rsidR="006171F9" w:rsidRDefault="006171F9" w:rsidP="00EF72D9">
      <w:r>
        <w:continuationSeparator/>
      </w:r>
    </w:p>
  </w:endnote>
  <w:endnote w:type="continuationNotice" w:id="1">
    <w:p w14:paraId="6D2B71DE" w14:textId="77777777" w:rsidR="006171F9" w:rsidRDefault="006171F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">
    <w:altName w:val="Bookman Old Style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CE2203" w14:textId="77777777" w:rsidR="00675FAD" w:rsidRDefault="00675F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3E3A6" w14:textId="57D39FA5" w:rsidR="006171F9" w:rsidRDefault="006171F9" w:rsidP="00B34423">
    <w:pPr>
      <w:pStyle w:val="Footer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7A01E3">
      <w:rPr>
        <w:noProof/>
      </w:rPr>
      <w:t>69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883245" w14:textId="77777777" w:rsidR="00675FAD" w:rsidRDefault="00675F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53C68F" w14:textId="77777777" w:rsidR="006171F9" w:rsidRDefault="006171F9" w:rsidP="00EF72D9">
      <w:r>
        <w:separator/>
      </w:r>
    </w:p>
  </w:footnote>
  <w:footnote w:type="continuationSeparator" w:id="0">
    <w:p w14:paraId="0DAFC5F4" w14:textId="77777777" w:rsidR="006171F9" w:rsidRDefault="006171F9" w:rsidP="00EF72D9">
      <w:r>
        <w:continuationSeparator/>
      </w:r>
    </w:p>
  </w:footnote>
  <w:footnote w:type="continuationNotice" w:id="1">
    <w:p w14:paraId="4A36F4EF" w14:textId="77777777" w:rsidR="006171F9" w:rsidRDefault="006171F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E2665" w14:textId="77777777" w:rsidR="00675FAD" w:rsidRDefault="00675FA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3A308" w14:textId="1FEAE619" w:rsidR="006171F9" w:rsidRPr="00D90577" w:rsidRDefault="006171F9" w:rsidP="0018685F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31BFA" w14:textId="77777777" w:rsidR="00675FAD" w:rsidRDefault="00675F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5"/>
    <w:multiLevelType w:val="multilevel"/>
    <w:tmpl w:val="D16817B4"/>
    <w:lvl w:ilvl="0">
      <w:start w:val="1"/>
      <w:numFmt w:val="upperLetter"/>
      <w:pStyle w:val="Level1"/>
      <w:lvlText w:val="%1."/>
      <w:lvlJc w:val="left"/>
      <w:pPr>
        <w:tabs>
          <w:tab w:val="num" w:pos="360"/>
        </w:tabs>
        <w:ind w:left="360" w:hanging="720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upperLetter"/>
      <w:lvlText w:val="%2"/>
      <w:lvlJc w:val="left"/>
      <w:pPr>
        <w:ind w:left="0" w:firstLine="0"/>
      </w:pPr>
    </w:lvl>
    <w:lvl w:ilvl="2">
      <w:start w:val="1"/>
      <w:numFmt w:val="upperLetter"/>
      <w:lvlText w:val="%3"/>
      <w:lvlJc w:val="left"/>
      <w:pPr>
        <w:ind w:left="0" w:firstLine="0"/>
      </w:pPr>
    </w:lvl>
    <w:lvl w:ilvl="3">
      <w:start w:val="1"/>
      <w:numFmt w:val="upperLetter"/>
      <w:lvlText w:val="%4"/>
      <w:lvlJc w:val="left"/>
      <w:pPr>
        <w:ind w:left="0" w:firstLine="0"/>
      </w:pPr>
    </w:lvl>
    <w:lvl w:ilvl="4">
      <w:start w:val="1"/>
      <w:numFmt w:val="upperLetter"/>
      <w:lvlText w:val="%5"/>
      <w:lvlJc w:val="left"/>
      <w:pPr>
        <w:ind w:left="0" w:firstLine="0"/>
      </w:pPr>
    </w:lvl>
    <w:lvl w:ilvl="5">
      <w:start w:val="1"/>
      <w:numFmt w:val="upperLetter"/>
      <w:lvlText w:val="%6"/>
      <w:lvlJc w:val="left"/>
      <w:pPr>
        <w:ind w:left="0" w:firstLine="0"/>
      </w:pPr>
    </w:lvl>
    <w:lvl w:ilvl="6">
      <w:start w:val="1"/>
      <w:numFmt w:val="upperLetter"/>
      <w:lvlText w:val="%7"/>
      <w:lvlJc w:val="left"/>
      <w:pPr>
        <w:ind w:left="0" w:firstLine="0"/>
      </w:pPr>
    </w:lvl>
    <w:lvl w:ilvl="7">
      <w:start w:val="1"/>
      <w:numFmt w:val="upperLetter"/>
      <w:lvlText w:val="%8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0574386"/>
    <w:multiLevelType w:val="hybridMultilevel"/>
    <w:tmpl w:val="72302A4A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00C40AD5"/>
    <w:multiLevelType w:val="hybridMultilevel"/>
    <w:tmpl w:val="57A23B58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1C22BC1"/>
    <w:multiLevelType w:val="hybridMultilevel"/>
    <w:tmpl w:val="2AF8DC70"/>
    <w:lvl w:ilvl="0" w:tplc="E8A832A8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" w15:restartNumberingAfterBreak="0">
    <w:nsid w:val="041F4B32"/>
    <w:multiLevelType w:val="hybridMultilevel"/>
    <w:tmpl w:val="296C5E52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445778F"/>
    <w:multiLevelType w:val="hybridMultilevel"/>
    <w:tmpl w:val="DD42E962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46013A4"/>
    <w:multiLevelType w:val="hybridMultilevel"/>
    <w:tmpl w:val="60EA62C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5960BDE"/>
    <w:multiLevelType w:val="hybridMultilevel"/>
    <w:tmpl w:val="663C934A"/>
    <w:lvl w:ilvl="0" w:tplc="E8A832A8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8" w15:restartNumberingAfterBreak="0">
    <w:nsid w:val="0CA673DF"/>
    <w:multiLevelType w:val="hybridMultilevel"/>
    <w:tmpl w:val="EBBAD56E"/>
    <w:lvl w:ilvl="0" w:tplc="CC4E5D24">
      <w:start w:val="77"/>
      <w:numFmt w:val="decimal"/>
      <w:lvlText w:val="%1."/>
      <w:lvlJc w:val="left"/>
      <w:pPr>
        <w:ind w:left="1080" w:hanging="360"/>
      </w:pPr>
      <w:rPr>
        <w:rFonts w:hint="default"/>
        <w:color w:val="00B0F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D42558D"/>
    <w:multiLevelType w:val="hybridMultilevel"/>
    <w:tmpl w:val="9B66369A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0D45423F"/>
    <w:multiLevelType w:val="hybridMultilevel"/>
    <w:tmpl w:val="660EA748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EF623C8"/>
    <w:multiLevelType w:val="hybridMultilevel"/>
    <w:tmpl w:val="1AAEDFF8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2" w15:restartNumberingAfterBreak="0">
    <w:nsid w:val="0F8636E5"/>
    <w:multiLevelType w:val="hybridMultilevel"/>
    <w:tmpl w:val="663C934A"/>
    <w:lvl w:ilvl="0" w:tplc="E8A832A8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3" w15:restartNumberingAfterBreak="0">
    <w:nsid w:val="10B35625"/>
    <w:multiLevelType w:val="hybridMultilevel"/>
    <w:tmpl w:val="078CC380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11C1DF4"/>
    <w:multiLevelType w:val="hybridMultilevel"/>
    <w:tmpl w:val="BA1C765E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1767DBF"/>
    <w:multiLevelType w:val="hybridMultilevel"/>
    <w:tmpl w:val="A92A4ED6"/>
    <w:lvl w:ilvl="0" w:tplc="E8A832A8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6" w15:restartNumberingAfterBreak="0">
    <w:nsid w:val="159E0972"/>
    <w:multiLevelType w:val="hybridMultilevel"/>
    <w:tmpl w:val="2FE4CEBE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16520A08"/>
    <w:multiLevelType w:val="hybridMultilevel"/>
    <w:tmpl w:val="1AAEDFF8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8" w15:restartNumberingAfterBreak="0">
    <w:nsid w:val="172810B7"/>
    <w:multiLevelType w:val="hybridMultilevel"/>
    <w:tmpl w:val="F1C6BB4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19336434"/>
    <w:multiLevelType w:val="hybridMultilevel"/>
    <w:tmpl w:val="C8C4A4A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1B00167C"/>
    <w:multiLevelType w:val="hybridMultilevel"/>
    <w:tmpl w:val="B81C8F4E"/>
    <w:lvl w:ilvl="0" w:tplc="349E159A">
      <w:start w:val="1"/>
      <w:numFmt w:val="decimal"/>
      <w:lvlText w:val="%1."/>
      <w:lvlJc w:val="left"/>
      <w:pPr>
        <w:ind w:left="720" w:hanging="360"/>
      </w:pPr>
      <w:rPr>
        <w:color w:val="00B0F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BE96F47"/>
    <w:multiLevelType w:val="hybridMultilevel"/>
    <w:tmpl w:val="8AE04132"/>
    <w:lvl w:ilvl="0" w:tplc="E8A832A8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2" w15:restartNumberingAfterBreak="0">
    <w:nsid w:val="1CD556BF"/>
    <w:multiLevelType w:val="hybridMultilevel"/>
    <w:tmpl w:val="B81C8F4E"/>
    <w:lvl w:ilvl="0" w:tplc="349E159A">
      <w:start w:val="1"/>
      <w:numFmt w:val="decimal"/>
      <w:lvlText w:val="%1."/>
      <w:lvlJc w:val="left"/>
      <w:pPr>
        <w:ind w:left="720" w:hanging="360"/>
      </w:pPr>
      <w:rPr>
        <w:color w:val="00B0F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E36266B"/>
    <w:multiLevelType w:val="hybridMultilevel"/>
    <w:tmpl w:val="2AF8DC70"/>
    <w:lvl w:ilvl="0" w:tplc="E8A832A8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4" w15:restartNumberingAfterBreak="0">
    <w:nsid w:val="1FE1213D"/>
    <w:multiLevelType w:val="hybridMultilevel"/>
    <w:tmpl w:val="AB3CA58E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203417F0"/>
    <w:multiLevelType w:val="hybridMultilevel"/>
    <w:tmpl w:val="2A3CB1FA"/>
    <w:lvl w:ilvl="0" w:tplc="E8A832A8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6" w15:restartNumberingAfterBreak="0">
    <w:nsid w:val="23B80A13"/>
    <w:multiLevelType w:val="hybridMultilevel"/>
    <w:tmpl w:val="52A057B2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23F81B38"/>
    <w:multiLevelType w:val="hybridMultilevel"/>
    <w:tmpl w:val="C89CC1E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275E734E"/>
    <w:multiLevelType w:val="hybridMultilevel"/>
    <w:tmpl w:val="763C39A4"/>
    <w:lvl w:ilvl="0" w:tplc="E8A832A8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9" w15:restartNumberingAfterBreak="0">
    <w:nsid w:val="2843573B"/>
    <w:multiLevelType w:val="hybridMultilevel"/>
    <w:tmpl w:val="8B907902"/>
    <w:lvl w:ilvl="0" w:tplc="C5EEF946">
      <w:start w:val="77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2ACB66D1"/>
    <w:multiLevelType w:val="hybridMultilevel"/>
    <w:tmpl w:val="2CFAF1A2"/>
    <w:lvl w:ilvl="0" w:tplc="C5EEF946">
      <w:start w:val="77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2B7F5DF0"/>
    <w:multiLevelType w:val="hybridMultilevel"/>
    <w:tmpl w:val="F2EA8424"/>
    <w:lvl w:ilvl="0" w:tplc="063A47F4">
      <w:start w:val="77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2" w15:restartNumberingAfterBreak="0">
    <w:nsid w:val="2E4D7F9B"/>
    <w:multiLevelType w:val="hybridMultilevel"/>
    <w:tmpl w:val="75AA8B12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3" w15:restartNumberingAfterBreak="0">
    <w:nsid w:val="300A2B82"/>
    <w:multiLevelType w:val="hybridMultilevel"/>
    <w:tmpl w:val="BCC8D8B0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4" w15:restartNumberingAfterBreak="0">
    <w:nsid w:val="304F13C6"/>
    <w:multiLevelType w:val="hybridMultilevel"/>
    <w:tmpl w:val="980A3D8A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5" w15:restartNumberingAfterBreak="0">
    <w:nsid w:val="310E17C5"/>
    <w:multiLevelType w:val="hybridMultilevel"/>
    <w:tmpl w:val="19260AF4"/>
    <w:lvl w:ilvl="0" w:tplc="7AAA3CC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31C10901"/>
    <w:multiLevelType w:val="hybridMultilevel"/>
    <w:tmpl w:val="1CECD9B2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332C5AEB"/>
    <w:multiLevelType w:val="hybridMultilevel"/>
    <w:tmpl w:val="417454C2"/>
    <w:lvl w:ilvl="0" w:tplc="349E159A">
      <w:start w:val="1"/>
      <w:numFmt w:val="decimal"/>
      <w:lvlText w:val="%1."/>
      <w:lvlJc w:val="left"/>
      <w:pPr>
        <w:ind w:left="720" w:hanging="360"/>
      </w:pPr>
      <w:rPr>
        <w:color w:val="00B0F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5BF1724"/>
    <w:multiLevelType w:val="hybridMultilevel"/>
    <w:tmpl w:val="045C97BC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36727FAA"/>
    <w:multiLevelType w:val="hybridMultilevel"/>
    <w:tmpl w:val="1AAEDFF8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0" w15:restartNumberingAfterBreak="0">
    <w:nsid w:val="375B5B53"/>
    <w:multiLevelType w:val="hybridMultilevel"/>
    <w:tmpl w:val="8506BE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7D22620"/>
    <w:multiLevelType w:val="hybridMultilevel"/>
    <w:tmpl w:val="BABA2040"/>
    <w:lvl w:ilvl="0" w:tplc="D49E3B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38DA339F"/>
    <w:multiLevelType w:val="hybridMultilevel"/>
    <w:tmpl w:val="5384721A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3" w15:restartNumberingAfterBreak="0">
    <w:nsid w:val="3A9C2297"/>
    <w:multiLevelType w:val="hybridMultilevel"/>
    <w:tmpl w:val="6458F94A"/>
    <w:lvl w:ilvl="0" w:tplc="E8A832A8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4" w15:restartNumberingAfterBreak="0">
    <w:nsid w:val="3D035C84"/>
    <w:multiLevelType w:val="hybridMultilevel"/>
    <w:tmpl w:val="2C1453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21D11B9"/>
    <w:multiLevelType w:val="hybridMultilevel"/>
    <w:tmpl w:val="615A2DE8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45D96AC2"/>
    <w:multiLevelType w:val="hybridMultilevel"/>
    <w:tmpl w:val="CC9643AC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461B3F77"/>
    <w:multiLevelType w:val="hybridMultilevel"/>
    <w:tmpl w:val="17A095DA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47571F43"/>
    <w:multiLevelType w:val="hybridMultilevel"/>
    <w:tmpl w:val="17185F9C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4784473C"/>
    <w:multiLevelType w:val="hybridMultilevel"/>
    <w:tmpl w:val="FC7AA1AE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50" w15:restartNumberingAfterBreak="0">
    <w:nsid w:val="4A6F4CA8"/>
    <w:multiLevelType w:val="hybridMultilevel"/>
    <w:tmpl w:val="862E082A"/>
    <w:lvl w:ilvl="0" w:tplc="349E159A">
      <w:start w:val="1"/>
      <w:numFmt w:val="decimal"/>
      <w:lvlText w:val="%1."/>
      <w:lvlJc w:val="left"/>
      <w:pPr>
        <w:ind w:left="720" w:hanging="360"/>
      </w:pPr>
      <w:rPr>
        <w:color w:val="00B0F0"/>
      </w:rPr>
    </w:lvl>
    <w:lvl w:ilvl="1" w:tplc="8C04DA84">
      <w:start w:val="1"/>
      <w:numFmt w:val="decimal"/>
      <w:lvlText w:val="%2."/>
      <w:lvlJc w:val="left"/>
      <w:pPr>
        <w:ind w:left="1620" w:hanging="54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BDF6E30"/>
    <w:multiLevelType w:val="hybridMultilevel"/>
    <w:tmpl w:val="F2EA8424"/>
    <w:lvl w:ilvl="0" w:tplc="063A47F4">
      <w:start w:val="77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52" w15:restartNumberingAfterBreak="0">
    <w:nsid w:val="4CA17AAC"/>
    <w:multiLevelType w:val="hybridMultilevel"/>
    <w:tmpl w:val="B4687280"/>
    <w:lvl w:ilvl="0" w:tplc="8C0643E0">
      <w:start w:val="99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3" w15:restartNumberingAfterBreak="0">
    <w:nsid w:val="4CC30CB5"/>
    <w:multiLevelType w:val="multilevel"/>
    <w:tmpl w:val="3822E6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4" w15:restartNumberingAfterBreak="0">
    <w:nsid w:val="4DFF798F"/>
    <w:multiLevelType w:val="hybridMultilevel"/>
    <w:tmpl w:val="60B8C60A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4E263E07"/>
    <w:multiLevelType w:val="hybridMultilevel"/>
    <w:tmpl w:val="2AF8DC70"/>
    <w:lvl w:ilvl="0" w:tplc="E8A832A8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56" w15:restartNumberingAfterBreak="0">
    <w:nsid w:val="53494EED"/>
    <w:multiLevelType w:val="hybridMultilevel"/>
    <w:tmpl w:val="615A2DE8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7" w15:restartNumberingAfterBreak="0">
    <w:nsid w:val="54C55B49"/>
    <w:multiLevelType w:val="hybridMultilevel"/>
    <w:tmpl w:val="83D27848"/>
    <w:lvl w:ilvl="0" w:tplc="E8A832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 w15:restartNumberingAfterBreak="0">
    <w:nsid w:val="55347915"/>
    <w:multiLevelType w:val="hybridMultilevel"/>
    <w:tmpl w:val="4992CA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62F1E85"/>
    <w:multiLevelType w:val="hybridMultilevel"/>
    <w:tmpl w:val="2EBEB472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 w15:restartNumberingAfterBreak="0">
    <w:nsid w:val="59561346"/>
    <w:multiLevelType w:val="hybridMultilevel"/>
    <w:tmpl w:val="C6AE9E36"/>
    <w:lvl w:ilvl="0" w:tplc="CC4E5D24">
      <w:start w:val="77"/>
      <w:numFmt w:val="decimal"/>
      <w:lvlText w:val="%1."/>
      <w:lvlJc w:val="left"/>
      <w:pPr>
        <w:ind w:left="1080" w:hanging="360"/>
      </w:pPr>
      <w:rPr>
        <w:rFonts w:hint="default"/>
        <w:color w:val="00B0F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 w15:restartNumberingAfterBreak="0">
    <w:nsid w:val="59BD7B45"/>
    <w:multiLevelType w:val="hybridMultilevel"/>
    <w:tmpl w:val="B49442F2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2" w15:restartNumberingAfterBreak="0">
    <w:nsid w:val="5C7F3BB2"/>
    <w:multiLevelType w:val="hybridMultilevel"/>
    <w:tmpl w:val="D6BA3D6C"/>
    <w:lvl w:ilvl="0" w:tplc="E8A832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3" w15:restartNumberingAfterBreak="0">
    <w:nsid w:val="5CE50521"/>
    <w:multiLevelType w:val="hybridMultilevel"/>
    <w:tmpl w:val="F5BCF5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4" w15:restartNumberingAfterBreak="0">
    <w:nsid w:val="5D320D67"/>
    <w:multiLevelType w:val="hybridMultilevel"/>
    <w:tmpl w:val="A7B202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5D804863"/>
    <w:multiLevelType w:val="hybridMultilevel"/>
    <w:tmpl w:val="760AD9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0D465FB"/>
    <w:multiLevelType w:val="hybridMultilevel"/>
    <w:tmpl w:val="1AAEDFF8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67" w15:restartNumberingAfterBreak="0">
    <w:nsid w:val="633662F0"/>
    <w:multiLevelType w:val="hybridMultilevel"/>
    <w:tmpl w:val="52A057B2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8" w15:restartNumberingAfterBreak="0">
    <w:nsid w:val="635D2661"/>
    <w:multiLevelType w:val="hybridMultilevel"/>
    <w:tmpl w:val="75AA8B12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69" w15:restartNumberingAfterBreak="0">
    <w:nsid w:val="63E922E4"/>
    <w:multiLevelType w:val="hybridMultilevel"/>
    <w:tmpl w:val="6E1CC112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0" w15:restartNumberingAfterBreak="0">
    <w:nsid w:val="644B5C30"/>
    <w:multiLevelType w:val="hybridMultilevel"/>
    <w:tmpl w:val="A9F465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651D510D"/>
    <w:multiLevelType w:val="hybridMultilevel"/>
    <w:tmpl w:val="4A62F3CA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2" w15:restartNumberingAfterBreak="0">
    <w:nsid w:val="654C5CD9"/>
    <w:multiLevelType w:val="hybridMultilevel"/>
    <w:tmpl w:val="75329AB2"/>
    <w:lvl w:ilvl="0" w:tplc="E8A832A8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73" w15:restartNumberingAfterBreak="0">
    <w:nsid w:val="67C419F2"/>
    <w:multiLevelType w:val="hybridMultilevel"/>
    <w:tmpl w:val="35AA0A6A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74" w15:restartNumberingAfterBreak="0">
    <w:nsid w:val="684617CE"/>
    <w:multiLevelType w:val="hybridMultilevel"/>
    <w:tmpl w:val="B86214F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5" w15:restartNumberingAfterBreak="0">
    <w:nsid w:val="6AF86DC6"/>
    <w:multiLevelType w:val="hybridMultilevel"/>
    <w:tmpl w:val="4B7AF598"/>
    <w:lvl w:ilvl="0" w:tplc="E8A832A8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76" w15:restartNumberingAfterBreak="0">
    <w:nsid w:val="6B8C3298"/>
    <w:multiLevelType w:val="hybridMultilevel"/>
    <w:tmpl w:val="F034BD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7" w15:restartNumberingAfterBreak="0">
    <w:nsid w:val="6CBB0694"/>
    <w:multiLevelType w:val="hybridMultilevel"/>
    <w:tmpl w:val="F372DC12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78" w15:restartNumberingAfterBreak="0">
    <w:nsid w:val="6D117131"/>
    <w:multiLevelType w:val="hybridMultilevel"/>
    <w:tmpl w:val="737E1A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E9F19B1"/>
    <w:multiLevelType w:val="hybridMultilevel"/>
    <w:tmpl w:val="552CE048"/>
    <w:lvl w:ilvl="0" w:tplc="8C0643E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AFE0A05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C07CD660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6FBC526E"/>
    <w:multiLevelType w:val="hybridMultilevel"/>
    <w:tmpl w:val="30405B8A"/>
    <w:lvl w:ilvl="0" w:tplc="E8A832A8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81" w15:restartNumberingAfterBreak="0">
    <w:nsid w:val="742C1720"/>
    <w:multiLevelType w:val="hybridMultilevel"/>
    <w:tmpl w:val="99FA81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74A5393C"/>
    <w:multiLevelType w:val="hybridMultilevel"/>
    <w:tmpl w:val="D45A1FDE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3" w15:restartNumberingAfterBreak="0">
    <w:nsid w:val="7515709E"/>
    <w:multiLevelType w:val="hybridMultilevel"/>
    <w:tmpl w:val="687E3ED4"/>
    <w:lvl w:ilvl="0" w:tplc="E8A832A8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84" w15:restartNumberingAfterBreak="0">
    <w:nsid w:val="763C3373"/>
    <w:multiLevelType w:val="hybridMultilevel"/>
    <w:tmpl w:val="FEDCC180"/>
    <w:lvl w:ilvl="0" w:tplc="E8A832A8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85" w15:restartNumberingAfterBreak="0">
    <w:nsid w:val="78245AA9"/>
    <w:multiLevelType w:val="hybridMultilevel"/>
    <w:tmpl w:val="BF6AED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78F23FE8"/>
    <w:multiLevelType w:val="hybridMultilevel"/>
    <w:tmpl w:val="DC9AB2A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7" w15:restartNumberingAfterBreak="0">
    <w:nsid w:val="793D7D2B"/>
    <w:multiLevelType w:val="hybridMultilevel"/>
    <w:tmpl w:val="C8C4A4A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8" w15:restartNumberingAfterBreak="0">
    <w:nsid w:val="7AB00303"/>
    <w:multiLevelType w:val="hybridMultilevel"/>
    <w:tmpl w:val="5DE6BC34"/>
    <w:lvl w:ilvl="0" w:tplc="E8A832A8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89" w15:restartNumberingAfterBreak="0">
    <w:nsid w:val="7CF6458C"/>
    <w:multiLevelType w:val="hybridMultilevel"/>
    <w:tmpl w:val="7CBA71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7EAF564B"/>
    <w:multiLevelType w:val="hybridMultilevel"/>
    <w:tmpl w:val="82662A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4"/>
  </w:num>
  <w:num w:numId="2">
    <w:abstractNumId w:val="0"/>
    <w:lvlOverride w:ilvl="0">
      <w:lvl w:ilvl="0">
        <w:start w:val="1"/>
        <w:numFmt w:val="decimal"/>
        <w:pStyle w:val="Level1"/>
        <w:lvlText w:val="%1."/>
        <w:lvlJc w:val="left"/>
        <w:pPr>
          <w:ind w:left="0" w:firstLine="0"/>
        </w:pPr>
        <w:rPr>
          <w:rFonts w:ascii="Times New Roman" w:hAnsi="Times New Roman" w:cs="Times New Roman"/>
          <w:sz w:val="24"/>
          <w:szCs w:val="24"/>
        </w:rPr>
      </w:lvl>
    </w:lvlOverride>
    <w:lvlOverride w:ilvl="1">
      <w:lvl w:ilvl="1">
        <w:start w:val="1"/>
        <w:numFmt w:val="decimal"/>
        <w:lvlText w:val="%2"/>
        <w:lvlJc w:val="left"/>
        <w:pPr>
          <w:ind w:left="0" w:firstLine="0"/>
        </w:pPr>
      </w:lvl>
    </w:lvlOverride>
    <w:lvlOverride w:ilvl="2">
      <w:lvl w:ilvl="2">
        <w:start w:val="1"/>
        <w:numFmt w:val="decimal"/>
        <w:lvlText w:val="%3"/>
        <w:lvlJc w:val="left"/>
        <w:pPr>
          <w:ind w:left="0" w:firstLine="0"/>
        </w:pPr>
      </w:lvl>
    </w:lvlOverride>
    <w:lvlOverride w:ilvl="3">
      <w:lvl w:ilvl="3">
        <w:start w:val="1"/>
        <w:numFmt w:val="decimal"/>
        <w:lvlText w:val="%4"/>
        <w:lvlJc w:val="left"/>
        <w:pPr>
          <w:ind w:left="0" w:firstLine="0"/>
        </w:pPr>
      </w:lvl>
    </w:lvlOverride>
    <w:lvlOverride w:ilvl="4">
      <w:lvl w:ilvl="4">
        <w:start w:val="1"/>
        <w:numFmt w:val="decimal"/>
        <w:lvlText w:val="%5"/>
        <w:lvlJc w:val="left"/>
        <w:pPr>
          <w:ind w:left="0" w:firstLine="0"/>
        </w:pPr>
      </w:lvl>
    </w:lvlOverride>
    <w:lvlOverride w:ilvl="5">
      <w:lvl w:ilvl="5">
        <w:start w:val="1"/>
        <w:numFmt w:val="decimal"/>
        <w:lvlText w:val="%6"/>
        <w:lvlJc w:val="left"/>
        <w:pPr>
          <w:ind w:left="0" w:firstLine="0"/>
        </w:pPr>
      </w:lvl>
    </w:lvlOverride>
    <w:lvlOverride w:ilvl="6">
      <w:lvl w:ilvl="6">
        <w:start w:val="1"/>
        <w:numFmt w:val="decimal"/>
        <w:lvlText w:val="%7"/>
        <w:lvlJc w:val="left"/>
        <w:pPr>
          <w:ind w:left="0" w:firstLine="0"/>
        </w:pPr>
      </w:lvl>
    </w:lvlOverride>
    <w:lvlOverride w:ilvl="7">
      <w:lvl w:ilvl="7">
        <w:start w:val="1"/>
        <w:numFmt w:val="decimal"/>
        <w:lvlText w:val="%8"/>
        <w:lvlJc w:val="left"/>
        <w:pPr>
          <w:ind w:left="0" w:firstLine="0"/>
        </w:pPr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70"/>
  </w:num>
  <w:num w:numId="4">
    <w:abstractNumId w:val="76"/>
  </w:num>
  <w:num w:numId="5">
    <w:abstractNumId w:val="69"/>
  </w:num>
  <w:num w:numId="6">
    <w:abstractNumId w:val="82"/>
  </w:num>
  <w:num w:numId="7">
    <w:abstractNumId w:val="71"/>
  </w:num>
  <w:num w:numId="8">
    <w:abstractNumId w:val="59"/>
  </w:num>
  <w:num w:numId="9">
    <w:abstractNumId w:val="5"/>
  </w:num>
  <w:num w:numId="10">
    <w:abstractNumId w:val="38"/>
  </w:num>
  <w:num w:numId="11">
    <w:abstractNumId w:val="4"/>
  </w:num>
  <w:num w:numId="12">
    <w:abstractNumId w:val="61"/>
  </w:num>
  <w:num w:numId="13">
    <w:abstractNumId w:val="18"/>
  </w:num>
  <w:num w:numId="14">
    <w:abstractNumId w:val="19"/>
  </w:num>
  <w:num w:numId="15">
    <w:abstractNumId w:val="26"/>
  </w:num>
  <w:num w:numId="16">
    <w:abstractNumId w:val="13"/>
  </w:num>
  <w:num w:numId="17">
    <w:abstractNumId w:val="54"/>
  </w:num>
  <w:num w:numId="18">
    <w:abstractNumId w:val="2"/>
  </w:num>
  <w:num w:numId="19">
    <w:abstractNumId w:val="6"/>
  </w:num>
  <w:num w:numId="20">
    <w:abstractNumId w:val="9"/>
  </w:num>
  <w:num w:numId="21">
    <w:abstractNumId w:val="24"/>
  </w:num>
  <w:num w:numId="22">
    <w:abstractNumId w:val="47"/>
  </w:num>
  <w:num w:numId="23">
    <w:abstractNumId w:val="16"/>
  </w:num>
  <w:num w:numId="24">
    <w:abstractNumId w:val="56"/>
  </w:num>
  <w:num w:numId="25">
    <w:abstractNumId w:val="48"/>
  </w:num>
  <w:num w:numId="26">
    <w:abstractNumId w:val="36"/>
  </w:num>
  <w:num w:numId="27">
    <w:abstractNumId w:val="14"/>
  </w:num>
  <w:num w:numId="28">
    <w:abstractNumId w:val="42"/>
  </w:num>
  <w:num w:numId="29">
    <w:abstractNumId w:val="77"/>
  </w:num>
  <w:num w:numId="30">
    <w:abstractNumId w:val="33"/>
  </w:num>
  <w:num w:numId="31">
    <w:abstractNumId w:val="32"/>
  </w:num>
  <w:num w:numId="32">
    <w:abstractNumId w:val="51"/>
  </w:num>
  <w:num w:numId="33">
    <w:abstractNumId w:val="35"/>
  </w:num>
  <w:num w:numId="34">
    <w:abstractNumId w:val="29"/>
  </w:num>
  <w:num w:numId="35">
    <w:abstractNumId w:val="41"/>
  </w:num>
  <w:num w:numId="36">
    <w:abstractNumId w:val="30"/>
  </w:num>
  <w:num w:numId="37">
    <w:abstractNumId w:val="72"/>
  </w:num>
  <w:num w:numId="38">
    <w:abstractNumId w:val="25"/>
  </w:num>
  <w:num w:numId="39">
    <w:abstractNumId w:val="83"/>
  </w:num>
  <w:num w:numId="40">
    <w:abstractNumId w:val="84"/>
  </w:num>
  <w:num w:numId="41">
    <w:abstractNumId w:val="12"/>
  </w:num>
  <w:num w:numId="42">
    <w:abstractNumId w:val="88"/>
  </w:num>
  <w:num w:numId="43">
    <w:abstractNumId w:val="23"/>
  </w:num>
  <w:num w:numId="44">
    <w:abstractNumId w:val="21"/>
  </w:num>
  <w:num w:numId="45">
    <w:abstractNumId w:val="80"/>
  </w:num>
  <w:num w:numId="46">
    <w:abstractNumId w:val="28"/>
  </w:num>
  <w:num w:numId="47">
    <w:abstractNumId w:val="66"/>
  </w:num>
  <w:num w:numId="48">
    <w:abstractNumId w:val="73"/>
  </w:num>
  <w:num w:numId="49">
    <w:abstractNumId w:val="1"/>
  </w:num>
  <w:num w:numId="50">
    <w:abstractNumId w:val="81"/>
  </w:num>
  <w:num w:numId="51">
    <w:abstractNumId w:val="27"/>
  </w:num>
  <w:num w:numId="52">
    <w:abstractNumId w:val="17"/>
  </w:num>
  <w:num w:numId="53">
    <w:abstractNumId w:val="11"/>
  </w:num>
  <w:num w:numId="54">
    <w:abstractNumId w:val="39"/>
  </w:num>
  <w:num w:numId="55">
    <w:abstractNumId w:val="5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74"/>
  </w:num>
  <w:num w:numId="57">
    <w:abstractNumId w:val="45"/>
  </w:num>
  <w:num w:numId="58">
    <w:abstractNumId w:val="50"/>
  </w:num>
  <w:num w:numId="59">
    <w:abstractNumId w:val="22"/>
  </w:num>
  <w:num w:numId="60">
    <w:abstractNumId w:val="20"/>
  </w:num>
  <w:num w:numId="61">
    <w:abstractNumId w:val="55"/>
  </w:num>
  <w:num w:numId="62">
    <w:abstractNumId w:val="3"/>
  </w:num>
  <w:num w:numId="63">
    <w:abstractNumId w:val="87"/>
  </w:num>
  <w:num w:numId="64">
    <w:abstractNumId w:val="7"/>
  </w:num>
  <w:num w:numId="65">
    <w:abstractNumId w:val="68"/>
  </w:num>
  <w:num w:numId="66">
    <w:abstractNumId w:val="31"/>
  </w:num>
  <w:num w:numId="67">
    <w:abstractNumId w:val="79"/>
  </w:num>
  <w:num w:numId="68">
    <w:abstractNumId w:val="52"/>
  </w:num>
  <w:num w:numId="69">
    <w:abstractNumId w:val="53"/>
  </w:num>
  <w:num w:numId="70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2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3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6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8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9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1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2">
    <w:abstractNumId w:val="67"/>
  </w:num>
  <w:num w:numId="83">
    <w:abstractNumId w:val="89"/>
  </w:num>
  <w:num w:numId="84">
    <w:abstractNumId w:val="65"/>
  </w:num>
  <w:num w:numId="85">
    <w:abstractNumId w:val="63"/>
  </w:num>
  <w:num w:numId="86">
    <w:abstractNumId w:val="46"/>
  </w:num>
  <w:num w:numId="87">
    <w:abstractNumId w:val="10"/>
  </w:num>
  <w:num w:numId="88">
    <w:abstractNumId w:val="62"/>
  </w:num>
  <w:num w:numId="89">
    <w:abstractNumId w:val="43"/>
  </w:num>
  <w:num w:numId="90">
    <w:abstractNumId w:val="15"/>
  </w:num>
  <w:num w:numId="91">
    <w:abstractNumId w:val="57"/>
  </w:num>
  <w:num w:numId="92">
    <w:abstractNumId w:val="75"/>
  </w:num>
  <w:num w:numId="93">
    <w:abstractNumId w:val="34"/>
  </w:num>
  <w:num w:numId="94">
    <w:abstractNumId w:val="40"/>
  </w:num>
  <w:num w:numId="95">
    <w:abstractNumId w:val="49"/>
  </w:num>
  <w:num w:numId="96">
    <w:abstractNumId w:val="86"/>
  </w:num>
  <w:num w:numId="97">
    <w:abstractNumId w:val="85"/>
  </w:num>
  <w:num w:numId="98">
    <w:abstractNumId w:val="37"/>
  </w:num>
  <w:num w:numId="99">
    <w:abstractNumId w:val="90"/>
  </w:num>
  <w:num w:numId="100">
    <w:abstractNumId w:val="78"/>
  </w:num>
  <w:num w:numId="101">
    <w:abstractNumId w:val="44"/>
  </w:num>
  <w:num w:numId="102">
    <w:abstractNumId w:val="60"/>
  </w:num>
  <w:num w:numId="103">
    <w:abstractNumId w:val="8"/>
  </w:num>
  <w:numIdMacAtCleanup w:val="9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34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jcxNjUzMzI0tDBV0lEKTi0uzszPAykwMqgFALTz61MtAAAA"/>
  </w:docVars>
  <w:rsids>
    <w:rsidRoot w:val="00891937"/>
    <w:rsid w:val="00002FB7"/>
    <w:rsid w:val="000130D9"/>
    <w:rsid w:val="000155A8"/>
    <w:rsid w:val="000226D3"/>
    <w:rsid w:val="0002288A"/>
    <w:rsid w:val="00024856"/>
    <w:rsid w:val="00025A66"/>
    <w:rsid w:val="00026A5D"/>
    <w:rsid w:val="0004165E"/>
    <w:rsid w:val="00043B0F"/>
    <w:rsid w:val="00046F43"/>
    <w:rsid w:val="000530DA"/>
    <w:rsid w:val="00054BED"/>
    <w:rsid w:val="00054CDB"/>
    <w:rsid w:val="0005762B"/>
    <w:rsid w:val="000635B3"/>
    <w:rsid w:val="00064879"/>
    <w:rsid w:val="00064F60"/>
    <w:rsid w:val="00066587"/>
    <w:rsid w:val="00066C6A"/>
    <w:rsid w:val="00067F5A"/>
    <w:rsid w:val="000757BB"/>
    <w:rsid w:val="0008284E"/>
    <w:rsid w:val="00093318"/>
    <w:rsid w:val="000A2993"/>
    <w:rsid w:val="000B06DD"/>
    <w:rsid w:val="000B36EB"/>
    <w:rsid w:val="000C267D"/>
    <w:rsid w:val="000C3914"/>
    <w:rsid w:val="000C43AA"/>
    <w:rsid w:val="000D3F82"/>
    <w:rsid w:val="000D7AF2"/>
    <w:rsid w:val="000E10B7"/>
    <w:rsid w:val="000E2AD3"/>
    <w:rsid w:val="000E4143"/>
    <w:rsid w:val="000E42AF"/>
    <w:rsid w:val="000E4868"/>
    <w:rsid w:val="000F17DC"/>
    <w:rsid w:val="00105C6D"/>
    <w:rsid w:val="00107C2B"/>
    <w:rsid w:val="00112FEC"/>
    <w:rsid w:val="00113461"/>
    <w:rsid w:val="001262C9"/>
    <w:rsid w:val="00126ABA"/>
    <w:rsid w:val="00127E6D"/>
    <w:rsid w:val="00132D3D"/>
    <w:rsid w:val="001365F6"/>
    <w:rsid w:val="00141A85"/>
    <w:rsid w:val="00143511"/>
    <w:rsid w:val="00144E71"/>
    <w:rsid w:val="0015188F"/>
    <w:rsid w:val="00153653"/>
    <w:rsid w:val="001549B1"/>
    <w:rsid w:val="00154DEB"/>
    <w:rsid w:val="0016098B"/>
    <w:rsid w:val="00160B12"/>
    <w:rsid w:val="001621DF"/>
    <w:rsid w:val="00166700"/>
    <w:rsid w:val="00171B90"/>
    <w:rsid w:val="001736AC"/>
    <w:rsid w:val="0018583C"/>
    <w:rsid w:val="0018685F"/>
    <w:rsid w:val="00190B8C"/>
    <w:rsid w:val="0019157A"/>
    <w:rsid w:val="001953D4"/>
    <w:rsid w:val="00195964"/>
    <w:rsid w:val="001A0165"/>
    <w:rsid w:val="001A185D"/>
    <w:rsid w:val="001A4D5B"/>
    <w:rsid w:val="001B1B45"/>
    <w:rsid w:val="001B3E7B"/>
    <w:rsid w:val="001B7130"/>
    <w:rsid w:val="001C589B"/>
    <w:rsid w:val="001D43C2"/>
    <w:rsid w:val="001D4A5C"/>
    <w:rsid w:val="001E18A9"/>
    <w:rsid w:val="001E2E37"/>
    <w:rsid w:val="001E4548"/>
    <w:rsid w:val="001E6480"/>
    <w:rsid w:val="001E7E65"/>
    <w:rsid w:val="001F37E6"/>
    <w:rsid w:val="00203D92"/>
    <w:rsid w:val="002054D9"/>
    <w:rsid w:val="00210A71"/>
    <w:rsid w:val="00220687"/>
    <w:rsid w:val="00224032"/>
    <w:rsid w:val="002308EE"/>
    <w:rsid w:val="00232E5F"/>
    <w:rsid w:val="002604ED"/>
    <w:rsid w:val="00261C27"/>
    <w:rsid w:val="00262CE9"/>
    <w:rsid w:val="00264D61"/>
    <w:rsid w:val="002715BD"/>
    <w:rsid w:val="00272B8D"/>
    <w:rsid w:val="00283C78"/>
    <w:rsid w:val="00285D5C"/>
    <w:rsid w:val="00290A95"/>
    <w:rsid w:val="00291999"/>
    <w:rsid w:val="00293C00"/>
    <w:rsid w:val="002A2309"/>
    <w:rsid w:val="002B2FC4"/>
    <w:rsid w:val="002B4E3C"/>
    <w:rsid w:val="002C4A9E"/>
    <w:rsid w:val="002E269B"/>
    <w:rsid w:val="002E4F39"/>
    <w:rsid w:val="002F1AD0"/>
    <w:rsid w:val="002F5568"/>
    <w:rsid w:val="002F7048"/>
    <w:rsid w:val="003042D4"/>
    <w:rsid w:val="00315A3A"/>
    <w:rsid w:val="00322E71"/>
    <w:rsid w:val="00325CE5"/>
    <w:rsid w:val="00326E88"/>
    <w:rsid w:val="0033044C"/>
    <w:rsid w:val="00332282"/>
    <w:rsid w:val="003353BC"/>
    <w:rsid w:val="00336FEA"/>
    <w:rsid w:val="00340A3D"/>
    <w:rsid w:val="00346485"/>
    <w:rsid w:val="003465EC"/>
    <w:rsid w:val="003472AA"/>
    <w:rsid w:val="00351FC7"/>
    <w:rsid w:val="00352921"/>
    <w:rsid w:val="003553DD"/>
    <w:rsid w:val="003554C7"/>
    <w:rsid w:val="00367878"/>
    <w:rsid w:val="003805F1"/>
    <w:rsid w:val="00390CB5"/>
    <w:rsid w:val="0039222D"/>
    <w:rsid w:val="003971AD"/>
    <w:rsid w:val="003B48F6"/>
    <w:rsid w:val="003C137D"/>
    <w:rsid w:val="003C72A0"/>
    <w:rsid w:val="003E21A5"/>
    <w:rsid w:val="003F1B3D"/>
    <w:rsid w:val="00403623"/>
    <w:rsid w:val="004036FE"/>
    <w:rsid w:val="00406FE7"/>
    <w:rsid w:val="004116A2"/>
    <w:rsid w:val="004141B9"/>
    <w:rsid w:val="00420181"/>
    <w:rsid w:val="004279EC"/>
    <w:rsid w:val="00430A4F"/>
    <w:rsid w:val="00433214"/>
    <w:rsid w:val="00440EA4"/>
    <w:rsid w:val="00441D0F"/>
    <w:rsid w:val="0044488A"/>
    <w:rsid w:val="00446057"/>
    <w:rsid w:val="00451F08"/>
    <w:rsid w:val="00453FDC"/>
    <w:rsid w:val="00454C4D"/>
    <w:rsid w:val="00457140"/>
    <w:rsid w:val="00464940"/>
    <w:rsid w:val="0048247B"/>
    <w:rsid w:val="004868BA"/>
    <w:rsid w:val="004A61FE"/>
    <w:rsid w:val="004A67A0"/>
    <w:rsid w:val="004C1AF7"/>
    <w:rsid w:val="004C6AF8"/>
    <w:rsid w:val="004D2A5F"/>
    <w:rsid w:val="004E2CF9"/>
    <w:rsid w:val="004E37E8"/>
    <w:rsid w:val="004E58B1"/>
    <w:rsid w:val="004F4441"/>
    <w:rsid w:val="005135A4"/>
    <w:rsid w:val="00527171"/>
    <w:rsid w:val="00527F20"/>
    <w:rsid w:val="00530C70"/>
    <w:rsid w:val="00532F61"/>
    <w:rsid w:val="0053768F"/>
    <w:rsid w:val="005407C6"/>
    <w:rsid w:val="005415A2"/>
    <w:rsid w:val="00547D9C"/>
    <w:rsid w:val="00570946"/>
    <w:rsid w:val="005853DA"/>
    <w:rsid w:val="00595334"/>
    <w:rsid w:val="005E7D76"/>
    <w:rsid w:val="005F5176"/>
    <w:rsid w:val="006077D8"/>
    <w:rsid w:val="00615930"/>
    <w:rsid w:val="006171F9"/>
    <w:rsid w:val="00620A59"/>
    <w:rsid w:val="00621D93"/>
    <w:rsid w:val="0062249C"/>
    <w:rsid w:val="00633BCC"/>
    <w:rsid w:val="00636F04"/>
    <w:rsid w:val="006406C5"/>
    <w:rsid w:val="006406DD"/>
    <w:rsid w:val="00641C4F"/>
    <w:rsid w:val="0064375B"/>
    <w:rsid w:val="0065181D"/>
    <w:rsid w:val="00654761"/>
    <w:rsid w:val="00655E0D"/>
    <w:rsid w:val="0065717A"/>
    <w:rsid w:val="00660C03"/>
    <w:rsid w:val="00671B9F"/>
    <w:rsid w:val="00673200"/>
    <w:rsid w:val="00675FAD"/>
    <w:rsid w:val="00682673"/>
    <w:rsid w:val="00686452"/>
    <w:rsid w:val="00695AB4"/>
    <w:rsid w:val="00697EAC"/>
    <w:rsid w:val="006A1913"/>
    <w:rsid w:val="006A26B2"/>
    <w:rsid w:val="006A6791"/>
    <w:rsid w:val="006B1FAF"/>
    <w:rsid w:val="006B7595"/>
    <w:rsid w:val="006C7113"/>
    <w:rsid w:val="006D073C"/>
    <w:rsid w:val="006D34CA"/>
    <w:rsid w:val="006E1565"/>
    <w:rsid w:val="006E26D4"/>
    <w:rsid w:val="006F6769"/>
    <w:rsid w:val="00702E02"/>
    <w:rsid w:val="007113C4"/>
    <w:rsid w:val="00712325"/>
    <w:rsid w:val="007147E7"/>
    <w:rsid w:val="00715E6A"/>
    <w:rsid w:val="00717D6B"/>
    <w:rsid w:val="0072230A"/>
    <w:rsid w:val="0072603F"/>
    <w:rsid w:val="00726CC3"/>
    <w:rsid w:val="00731F94"/>
    <w:rsid w:val="007330F8"/>
    <w:rsid w:val="007463D5"/>
    <w:rsid w:val="00753664"/>
    <w:rsid w:val="007568B9"/>
    <w:rsid w:val="00766ABD"/>
    <w:rsid w:val="00772CF7"/>
    <w:rsid w:val="00773DD3"/>
    <w:rsid w:val="00774389"/>
    <w:rsid w:val="00776938"/>
    <w:rsid w:val="007851F4"/>
    <w:rsid w:val="00790793"/>
    <w:rsid w:val="007931E2"/>
    <w:rsid w:val="007942BA"/>
    <w:rsid w:val="00795716"/>
    <w:rsid w:val="00795B4F"/>
    <w:rsid w:val="00796328"/>
    <w:rsid w:val="00797706"/>
    <w:rsid w:val="007A01E3"/>
    <w:rsid w:val="007A026B"/>
    <w:rsid w:val="007A098C"/>
    <w:rsid w:val="007A2B78"/>
    <w:rsid w:val="007A4E92"/>
    <w:rsid w:val="007B5F77"/>
    <w:rsid w:val="007B6B5A"/>
    <w:rsid w:val="007B7ECF"/>
    <w:rsid w:val="007C1A31"/>
    <w:rsid w:val="007C5E83"/>
    <w:rsid w:val="007D343B"/>
    <w:rsid w:val="007D7193"/>
    <w:rsid w:val="007D757F"/>
    <w:rsid w:val="007E3BC8"/>
    <w:rsid w:val="007E3F78"/>
    <w:rsid w:val="007E4063"/>
    <w:rsid w:val="007E6B7E"/>
    <w:rsid w:val="007F54D7"/>
    <w:rsid w:val="00801672"/>
    <w:rsid w:val="00810A55"/>
    <w:rsid w:val="0081268A"/>
    <w:rsid w:val="00814DA5"/>
    <w:rsid w:val="008217C1"/>
    <w:rsid w:val="00827697"/>
    <w:rsid w:val="0083246F"/>
    <w:rsid w:val="0083353B"/>
    <w:rsid w:val="008376D3"/>
    <w:rsid w:val="008449F7"/>
    <w:rsid w:val="008519D0"/>
    <w:rsid w:val="00851CA7"/>
    <w:rsid w:val="00857BAF"/>
    <w:rsid w:val="008631A8"/>
    <w:rsid w:val="00866B82"/>
    <w:rsid w:val="00872C7F"/>
    <w:rsid w:val="00875DF4"/>
    <w:rsid w:val="00877CD4"/>
    <w:rsid w:val="00881409"/>
    <w:rsid w:val="00884D96"/>
    <w:rsid w:val="00885023"/>
    <w:rsid w:val="008874E0"/>
    <w:rsid w:val="00891937"/>
    <w:rsid w:val="00895EDD"/>
    <w:rsid w:val="008A14E0"/>
    <w:rsid w:val="008A2E22"/>
    <w:rsid w:val="008B198F"/>
    <w:rsid w:val="008B1B4F"/>
    <w:rsid w:val="008B48B3"/>
    <w:rsid w:val="008C31C3"/>
    <w:rsid w:val="008D4BE9"/>
    <w:rsid w:val="008E0903"/>
    <w:rsid w:val="008F12DD"/>
    <w:rsid w:val="00902C4D"/>
    <w:rsid w:val="009033C3"/>
    <w:rsid w:val="0091714B"/>
    <w:rsid w:val="0092057C"/>
    <w:rsid w:val="009417DA"/>
    <w:rsid w:val="00947F3A"/>
    <w:rsid w:val="00960A61"/>
    <w:rsid w:val="00966AC1"/>
    <w:rsid w:val="00970CDA"/>
    <w:rsid w:val="00970DA1"/>
    <w:rsid w:val="00975A7B"/>
    <w:rsid w:val="00976701"/>
    <w:rsid w:val="00980F8D"/>
    <w:rsid w:val="00982BC8"/>
    <w:rsid w:val="00983DE3"/>
    <w:rsid w:val="00985A61"/>
    <w:rsid w:val="00994D15"/>
    <w:rsid w:val="009A2321"/>
    <w:rsid w:val="009B0A3C"/>
    <w:rsid w:val="009B2592"/>
    <w:rsid w:val="009B3ADC"/>
    <w:rsid w:val="009B3D3C"/>
    <w:rsid w:val="009B4C6A"/>
    <w:rsid w:val="009E2EEE"/>
    <w:rsid w:val="009E5726"/>
    <w:rsid w:val="009F3A40"/>
    <w:rsid w:val="009F7E50"/>
    <w:rsid w:val="00A10034"/>
    <w:rsid w:val="00A1008A"/>
    <w:rsid w:val="00A101A3"/>
    <w:rsid w:val="00A13CC4"/>
    <w:rsid w:val="00A144E0"/>
    <w:rsid w:val="00A21801"/>
    <w:rsid w:val="00A24078"/>
    <w:rsid w:val="00A243CB"/>
    <w:rsid w:val="00A252A3"/>
    <w:rsid w:val="00A352E8"/>
    <w:rsid w:val="00A363DB"/>
    <w:rsid w:val="00A37245"/>
    <w:rsid w:val="00A4049A"/>
    <w:rsid w:val="00A4106C"/>
    <w:rsid w:val="00A45738"/>
    <w:rsid w:val="00A54EB7"/>
    <w:rsid w:val="00A553B3"/>
    <w:rsid w:val="00A64F3D"/>
    <w:rsid w:val="00A6531F"/>
    <w:rsid w:val="00A6575F"/>
    <w:rsid w:val="00A65903"/>
    <w:rsid w:val="00A670C7"/>
    <w:rsid w:val="00A75CA9"/>
    <w:rsid w:val="00A803A6"/>
    <w:rsid w:val="00A83EE8"/>
    <w:rsid w:val="00A86E1B"/>
    <w:rsid w:val="00A86EF1"/>
    <w:rsid w:val="00A87749"/>
    <w:rsid w:val="00A911B0"/>
    <w:rsid w:val="00A9771E"/>
    <w:rsid w:val="00AB0633"/>
    <w:rsid w:val="00AB633C"/>
    <w:rsid w:val="00AC53E6"/>
    <w:rsid w:val="00AD302F"/>
    <w:rsid w:val="00AD6BBA"/>
    <w:rsid w:val="00AD79C8"/>
    <w:rsid w:val="00AE318C"/>
    <w:rsid w:val="00AF319F"/>
    <w:rsid w:val="00B009AC"/>
    <w:rsid w:val="00B01247"/>
    <w:rsid w:val="00B01581"/>
    <w:rsid w:val="00B05D89"/>
    <w:rsid w:val="00B07CE5"/>
    <w:rsid w:val="00B11525"/>
    <w:rsid w:val="00B123A9"/>
    <w:rsid w:val="00B16E4A"/>
    <w:rsid w:val="00B244F7"/>
    <w:rsid w:val="00B26FFA"/>
    <w:rsid w:val="00B27CAF"/>
    <w:rsid w:val="00B34423"/>
    <w:rsid w:val="00B376AE"/>
    <w:rsid w:val="00B554FD"/>
    <w:rsid w:val="00B6593B"/>
    <w:rsid w:val="00B71E89"/>
    <w:rsid w:val="00B73379"/>
    <w:rsid w:val="00B75B04"/>
    <w:rsid w:val="00B829E0"/>
    <w:rsid w:val="00B84934"/>
    <w:rsid w:val="00B94069"/>
    <w:rsid w:val="00B9487C"/>
    <w:rsid w:val="00B94E58"/>
    <w:rsid w:val="00BA0DE0"/>
    <w:rsid w:val="00BA4943"/>
    <w:rsid w:val="00BA6F8A"/>
    <w:rsid w:val="00BB1DF2"/>
    <w:rsid w:val="00BB5B75"/>
    <w:rsid w:val="00BB7FBC"/>
    <w:rsid w:val="00BC353A"/>
    <w:rsid w:val="00BC416D"/>
    <w:rsid w:val="00BE617A"/>
    <w:rsid w:val="00BF2A8D"/>
    <w:rsid w:val="00C02E90"/>
    <w:rsid w:val="00C1153F"/>
    <w:rsid w:val="00C1539F"/>
    <w:rsid w:val="00C174BE"/>
    <w:rsid w:val="00C4105E"/>
    <w:rsid w:val="00C50389"/>
    <w:rsid w:val="00C61624"/>
    <w:rsid w:val="00C65C34"/>
    <w:rsid w:val="00C713E8"/>
    <w:rsid w:val="00C71CDF"/>
    <w:rsid w:val="00C72E42"/>
    <w:rsid w:val="00C74812"/>
    <w:rsid w:val="00C75EB1"/>
    <w:rsid w:val="00C922DA"/>
    <w:rsid w:val="00C94BE3"/>
    <w:rsid w:val="00C95F10"/>
    <w:rsid w:val="00CA44C3"/>
    <w:rsid w:val="00CA66E1"/>
    <w:rsid w:val="00CB421B"/>
    <w:rsid w:val="00CB46B4"/>
    <w:rsid w:val="00CB6464"/>
    <w:rsid w:val="00CB75B9"/>
    <w:rsid w:val="00CC0197"/>
    <w:rsid w:val="00CC033B"/>
    <w:rsid w:val="00CC5854"/>
    <w:rsid w:val="00CD323A"/>
    <w:rsid w:val="00CD5611"/>
    <w:rsid w:val="00CE14A9"/>
    <w:rsid w:val="00CF6306"/>
    <w:rsid w:val="00CF6700"/>
    <w:rsid w:val="00CF7A24"/>
    <w:rsid w:val="00D020FF"/>
    <w:rsid w:val="00D026AD"/>
    <w:rsid w:val="00D043E7"/>
    <w:rsid w:val="00D108DC"/>
    <w:rsid w:val="00D15473"/>
    <w:rsid w:val="00D1548A"/>
    <w:rsid w:val="00D167CE"/>
    <w:rsid w:val="00D2230C"/>
    <w:rsid w:val="00D36978"/>
    <w:rsid w:val="00D41F83"/>
    <w:rsid w:val="00D45301"/>
    <w:rsid w:val="00D50389"/>
    <w:rsid w:val="00D51108"/>
    <w:rsid w:val="00D53CFB"/>
    <w:rsid w:val="00D56D56"/>
    <w:rsid w:val="00D60505"/>
    <w:rsid w:val="00D633F0"/>
    <w:rsid w:val="00D64D2D"/>
    <w:rsid w:val="00D654B2"/>
    <w:rsid w:val="00D7164E"/>
    <w:rsid w:val="00D71657"/>
    <w:rsid w:val="00D75D7F"/>
    <w:rsid w:val="00D84F20"/>
    <w:rsid w:val="00D90577"/>
    <w:rsid w:val="00D9440E"/>
    <w:rsid w:val="00DB0853"/>
    <w:rsid w:val="00DB1D2E"/>
    <w:rsid w:val="00DB5443"/>
    <w:rsid w:val="00DB5530"/>
    <w:rsid w:val="00DB7B6E"/>
    <w:rsid w:val="00DC2D9C"/>
    <w:rsid w:val="00DC30AD"/>
    <w:rsid w:val="00DC5E73"/>
    <w:rsid w:val="00DD4725"/>
    <w:rsid w:val="00DD718C"/>
    <w:rsid w:val="00DE7F76"/>
    <w:rsid w:val="00DE7FD2"/>
    <w:rsid w:val="00E00C15"/>
    <w:rsid w:val="00E0569C"/>
    <w:rsid w:val="00E150D3"/>
    <w:rsid w:val="00E20BFD"/>
    <w:rsid w:val="00E30BCD"/>
    <w:rsid w:val="00E3535B"/>
    <w:rsid w:val="00E42579"/>
    <w:rsid w:val="00E449DA"/>
    <w:rsid w:val="00E45D16"/>
    <w:rsid w:val="00E46918"/>
    <w:rsid w:val="00E50DC4"/>
    <w:rsid w:val="00E550E7"/>
    <w:rsid w:val="00E60151"/>
    <w:rsid w:val="00E6020F"/>
    <w:rsid w:val="00E915D7"/>
    <w:rsid w:val="00E92221"/>
    <w:rsid w:val="00EA29DD"/>
    <w:rsid w:val="00EC0A24"/>
    <w:rsid w:val="00EC1C40"/>
    <w:rsid w:val="00EC5F6B"/>
    <w:rsid w:val="00ED1CD6"/>
    <w:rsid w:val="00ED3A19"/>
    <w:rsid w:val="00EE192F"/>
    <w:rsid w:val="00EE55BE"/>
    <w:rsid w:val="00EE735C"/>
    <w:rsid w:val="00EF2455"/>
    <w:rsid w:val="00EF72D9"/>
    <w:rsid w:val="00F044A6"/>
    <w:rsid w:val="00F052B7"/>
    <w:rsid w:val="00F055F3"/>
    <w:rsid w:val="00F06FCC"/>
    <w:rsid w:val="00F25914"/>
    <w:rsid w:val="00F303B2"/>
    <w:rsid w:val="00F32C8D"/>
    <w:rsid w:val="00F32EF5"/>
    <w:rsid w:val="00F33FDB"/>
    <w:rsid w:val="00F34FE1"/>
    <w:rsid w:val="00F35D6A"/>
    <w:rsid w:val="00F369F7"/>
    <w:rsid w:val="00F43CC1"/>
    <w:rsid w:val="00F5227D"/>
    <w:rsid w:val="00F53B4F"/>
    <w:rsid w:val="00F54877"/>
    <w:rsid w:val="00F55EE9"/>
    <w:rsid w:val="00F623CB"/>
    <w:rsid w:val="00F711B9"/>
    <w:rsid w:val="00F73C78"/>
    <w:rsid w:val="00F83330"/>
    <w:rsid w:val="00F8551A"/>
    <w:rsid w:val="00F85EB3"/>
    <w:rsid w:val="00F86EE4"/>
    <w:rsid w:val="00F87436"/>
    <w:rsid w:val="00F876C7"/>
    <w:rsid w:val="00F9325B"/>
    <w:rsid w:val="00F9776B"/>
    <w:rsid w:val="00FB19D6"/>
    <w:rsid w:val="00FB4022"/>
    <w:rsid w:val="00FB428C"/>
    <w:rsid w:val="00FB6FBF"/>
    <w:rsid w:val="00FD54C1"/>
    <w:rsid w:val="00FD781A"/>
    <w:rsid w:val="00FE16C8"/>
    <w:rsid w:val="00FE391C"/>
    <w:rsid w:val="00FE78EB"/>
    <w:rsid w:val="00FF0D74"/>
    <w:rsid w:val="00FF1413"/>
    <w:rsid w:val="00FF160E"/>
    <w:rsid w:val="00FF6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3489"/>
    <o:shapelayout v:ext="edit">
      <o:idmap v:ext="edit" data="1"/>
    </o:shapelayout>
  </w:shapeDefaults>
  <w:decimalSymbol w:val="."/>
  <w:listSeparator w:val=","/>
  <w14:docId w14:val="6D6F37CA"/>
  <w15:chartTrackingRefBased/>
  <w15:docId w15:val="{F0546D06-A816-4182-A607-56593138DE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0B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83C7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0530D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0530DA"/>
  </w:style>
  <w:style w:type="character" w:styleId="Strong">
    <w:name w:val="Strong"/>
    <w:basedOn w:val="DefaultParagraphFont"/>
    <w:uiPriority w:val="22"/>
    <w:qFormat/>
    <w:rsid w:val="000530DA"/>
    <w:rPr>
      <w:b/>
      <w:bCs/>
    </w:rPr>
  </w:style>
  <w:style w:type="paragraph" w:customStyle="1" w:styleId="basicanswer">
    <w:name w:val="basic answer"/>
    <w:basedOn w:val="Normal"/>
    <w:link w:val="basicanswerChar"/>
    <w:rsid w:val="00FF1413"/>
    <w:pPr>
      <w:tabs>
        <w:tab w:val="center" w:leader="dot" w:pos="9720"/>
      </w:tabs>
      <w:ind w:left="5310" w:right="720" w:hanging="270"/>
    </w:pPr>
    <w:rPr>
      <w:rFonts w:ascii="Arial" w:eastAsia="Times New Roman" w:hAnsi="Arial" w:cs="Arial"/>
      <w:szCs w:val="24"/>
    </w:rPr>
  </w:style>
  <w:style w:type="character" w:customStyle="1" w:styleId="basicanswerChar">
    <w:name w:val="basic answer Char"/>
    <w:basedOn w:val="DefaultParagraphFont"/>
    <w:link w:val="basicanswer"/>
    <w:rsid w:val="00FF1413"/>
    <w:rPr>
      <w:rFonts w:ascii="Arial" w:eastAsia="Times New Roman" w:hAnsi="Arial" w:cs="Arial"/>
      <w:szCs w:val="24"/>
    </w:rPr>
  </w:style>
  <w:style w:type="character" w:styleId="Hyperlink">
    <w:name w:val="Hyperlink"/>
    <w:basedOn w:val="DefaultParagraphFont"/>
    <w:uiPriority w:val="99"/>
    <w:unhideWhenUsed/>
    <w:rsid w:val="00FF141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F14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ullets,cS List Paragraph,List Paragraph1"/>
    <w:basedOn w:val="Normal"/>
    <w:link w:val="ListParagraphChar"/>
    <w:uiPriority w:val="34"/>
    <w:qFormat/>
    <w:rsid w:val="00285D5C"/>
    <w:pPr>
      <w:ind w:left="720"/>
      <w:contextualSpacing/>
    </w:pPr>
  </w:style>
  <w:style w:type="character" w:customStyle="1" w:styleId="ListParagraphChar">
    <w:name w:val="List Paragraph Char"/>
    <w:aliases w:val="Bullets Char,cS List Paragraph Char,List Paragraph1 Char"/>
    <w:basedOn w:val="DefaultParagraphFont"/>
    <w:link w:val="ListParagraph"/>
    <w:uiPriority w:val="34"/>
    <w:locked/>
    <w:rsid w:val="00A24078"/>
  </w:style>
  <w:style w:type="character" w:styleId="CommentReference">
    <w:name w:val="annotation reference"/>
    <w:basedOn w:val="DefaultParagraphFont"/>
    <w:uiPriority w:val="99"/>
    <w:semiHidden/>
    <w:unhideWhenUsed/>
    <w:rsid w:val="00315A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15A3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15A3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5A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5A3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5A3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5A3A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B376AE"/>
    <w:rPr>
      <w:i/>
      <w:iCs/>
    </w:rPr>
  </w:style>
  <w:style w:type="character" w:customStyle="1" w:styleId="basicquestionChar">
    <w:name w:val="basic question Char"/>
    <w:basedOn w:val="DefaultParagraphFont"/>
    <w:link w:val="basicquestion"/>
    <w:locked/>
    <w:rsid w:val="00774389"/>
    <w:rPr>
      <w:rFonts w:ascii="Arial" w:eastAsia="Times New Roman" w:hAnsi="Arial" w:cs="Arial"/>
      <w:szCs w:val="24"/>
    </w:rPr>
  </w:style>
  <w:style w:type="paragraph" w:customStyle="1" w:styleId="basicquestion">
    <w:name w:val="basic question"/>
    <w:basedOn w:val="Normal"/>
    <w:link w:val="basicquestionChar"/>
    <w:rsid w:val="00774389"/>
    <w:pPr>
      <w:spacing w:before="60"/>
      <w:ind w:left="720" w:hanging="720"/>
    </w:pPr>
    <w:rPr>
      <w:rFonts w:ascii="Arial" w:eastAsia="Times New Roman" w:hAnsi="Arial" w:cs="Arial"/>
      <w:szCs w:val="24"/>
    </w:rPr>
  </w:style>
  <w:style w:type="paragraph" w:styleId="Revision">
    <w:name w:val="Revision"/>
    <w:hidden/>
    <w:uiPriority w:val="99"/>
    <w:semiHidden/>
    <w:rsid w:val="004C1AF7"/>
  </w:style>
  <w:style w:type="paragraph" w:styleId="Header">
    <w:name w:val="header"/>
    <w:basedOn w:val="Normal"/>
    <w:link w:val="HeaderChar"/>
    <w:uiPriority w:val="99"/>
    <w:unhideWhenUsed/>
    <w:rsid w:val="00EF72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F72D9"/>
  </w:style>
  <w:style w:type="paragraph" w:styleId="Footer">
    <w:name w:val="footer"/>
    <w:basedOn w:val="Normal"/>
    <w:link w:val="FooterChar"/>
    <w:uiPriority w:val="99"/>
    <w:unhideWhenUsed/>
    <w:rsid w:val="00EF72D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72D9"/>
  </w:style>
  <w:style w:type="character" w:customStyle="1" w:styleId="recalledtext1">
    <w:name w:val="recalledtext1"/>
    <w:basedOn w:val="DefaultParagraphFont"/>
    <w:rsid w:val="009417DA"/>
    <w:rPr>
      <w:rFonts w:ascii="Arial" w:hAnsi="Arial" w:cs="Arial" w:hint="default"/>
      <w:i w:val="0"/>
      <w:iCs w:val="0"/>
      <w:caps w:val="0"/>
      <w:smallCaps w:val="0"/>
      <w:strike w:val="0"/>
      <w:dstrike w:val="0"/>
      <w:color w:val="000000"/>
      <w:sz w:val="24"/>
      <w:szCs w:val="24"/>
      <w:u w:val="none"/>
      <w:effect w:val="none"/>
    </w:rPr>
  </w:style>
  <w:style w:type="paragraph" w:styleId="NoSpacing">
    <w:name w:val="No Spacing"/>
    <w:link w:val="NoSpacingChar"/>
    <w:uiPriority w:val="1"/>
    <w:qFormat/>
    <w:rsid w:val="00A24078"/>
  </w:style>
  <w:style w:type="character" w:customStyle="1" w:styleId="NoSpacingChar">
    <w:name w:val="No Spacing Char"/>
    <w:basedOn w:val="DefaultParagraphFont"/>
    <w:link w:val="NoSpacing"/>
    <w:uiPriority w:val="1"/>
    <w:rsid w:val="00A24078"/>
  </w:style>
  <w:style w:type="paragraph" w:customStyle="1" w:styleId="Level1">
    <w:name w:val="Level 1"/>
    <w:basedOn w:val="Normal"/>
    <w:uiPriority w:val="99"/>
    <w:rsid w:val="00A24078"/>
    <w:pPr>
      <w:numPr>
        <w:numId w:val="2"/>
      </w:numPr>
      <w:autoSpaceDE w:val="0"/>
      <w:autoSpaceDN w:val="0"/>
    </w:pPr>
    <w:rPr>
      <w:rFonts w:ascii="Times New Roman" w:hAnsi="Times New Roman" w:cs="Times New Roman"/>
      <w:sz w:val="20"/>
      <w:szCs w:val="20"/>
    </w:rPr>
  </w:style>
  <w:style w:type="paragraph" w:customStyle="1" w:styleId="NnyY">
    <w:name w:val="NnyY"/>
    <w:rsid w:val="00A24078"/>
    <w:pPr>
      <w:tabs>
        <w:tab w:val="center" w:pos="8000"/>
        <w:tab w:val="center" w:pos="8640"/>
        <w:tab w:val="center" w:pos="9360"/>
        <w:tab w:val="center" w:pos="10080"/>
      </w:tabs>
      <w:spacing w:before="240"/>
    </w:pPr>
    <w:rPr>
      <w:rFonts w:ascii="Bookman" w:eastAsia="Times New Roman" w:hAnsi="Bookman" w:cs="Times New Roman"/>
      <w:sz w:val="20"/>
      <w:szCs w:val="20"/>
    </w:rPr>
  </w:style>
  <w:style w:type="paragraph" w:styleId="PlainText">
    <w:name w:val="Plain Text"/>
    <w:basedOn w:val="Normal"/>
    <w:link w:val="PlainTextChar"/>
    <w:uiPriority w:val="99"/>
    <w:rsid w:val="00717D6B"/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717D6B"/>
    <w:rPr>
      <w:rFonts w:ascii="Courier New" w:eastAsia="Times New Roman" w:hAnsi="Courier New" w:cs="Times New Roman"/>
      <w:sz w:val="20"/>
      <w:szCs w:val="20"/>
    </w:rPr>
  </w:style>
  <w:style w:type="paragraph" w:customStyle="1" w:styleId="ICFBodyText">
    <w:name w:val="ICF Body Text"/>
    <w:link w:val="ICFBodyTextChar"/>
    <w:rsid w:val="00717D6B"/>
    <w:pPr>
      <w:jc w:val="both"/>
    </w:pPr>
    <w:rPr>
      <w:rFonts w:ascii="Times New Roman" w:eastAsia="Times New Roman" w:hAnsi="Times New Roman" w:cs="Times New Roman"/>
      <w:szCs w:val="20"/>
    </w:rPr>
  </w:style>
  <w:style w:type="character" w:customStyle="1" w:styleId="ICFBodyTextChar">
    <w:name w:val="ICF Body Text Char"/>
    <w:basedOn w:val="DefaultParagraphFont"/>
    <w:link w:val="ICFBodyText"/>
    <w:rsid w:val="00717D6B"/>
    <w:rPr>
      <w:rFonts w:ascii="Times New Roman" w:eastAsia="Times New Roman" w:hAnsi="Times New Roman" w:cs="Times New Roman"/>
      <w:szCs w:val="20"/>
    </w:rPr>
  </w:style>
  <w:style w:type="table" w:customStyle="1" w:styleId="LightShading1">
    <w:name w:val="Light Shading1"/>
    <w:basedOn w:val="TableNormal"/>
    <w:uiPriority w:val="60"/>
    <w:rsid w:val="00E20BFD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TableGrid1">
    <w:name w:val="Table Grid1"/>
    <w:basedOn w:val="TableNormal"/>
    <w:next w:val="TableGrid"/>
    <w:uiPriority w:val="59"/>
    <w:rsid w:val="00E20B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20BF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20BFD"/>
    <w:rPr>
      <w:color w:val="954F72" w:themeColor="followedHyperlink"/>
      <w:u w:val="single"/>
    </w:rPr>
  </w:style>
  <w:style w:type="table" w:customStyle="1" w:styleId="TableGrid2">
    <w:name w:val="Table Grid2"/>
    <w:basedOn w:val="TableNormal"/>
    <w:next w:val="TableGrid"/>
    <w:uiPriority w:val="39"/>
    <w:rsid w:val="00E20B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20B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56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4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57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7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1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4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37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1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0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3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9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0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83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3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9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66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117" Type="http://schemas.openxmlformats.org/officeDocument/2006/relationships/image" Target="media/image109.png"/><Relationship Id="rId21" Type="http://schemas.openxmlformats.org/officeDocument/2006/relationships/image" Target="media/image13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63" Type="http://schemas.openxmlformats.org/officeDocument/2006/relationships/image" Target="media/image55.png"/><Relationship Id="rId68" Type="http://schemas.openxmlformats.org/officeDocument/2006/relationships/image" Target="media/image60.png"/><Relationship Id="rId84" Type="http://schemas.openxmlformats.org/officeDocument/2006/relationships/image" Target="media/image76.png"/><Relationship Id="rId89" Type="http://schemas.openxmlformats.org/officeDocument/2006/relationships/image" Target="media/image81.png"/><Relationship Id="rId112" Type="http://schemas.openxmlformats.org/officeDocument/2006/relationships/image" Target="media/image104.png"/><Relationship Id="rId16" Type="http://schemas.openxmlformats.org/officeDocument/2006/relationships/image" Target="media/image8.png"/><Relationship Id="rId107" Type="http://schemas.openxmlformats.org/officeDocument/2006/relationships/image" Target="media/image99.png"/><Relationship Id="rId11" Type="http://schemas.openxmlformats.org/officeDocument/2006/relationships/image" Target="media/image3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74" Type="http://schemas.openxmlformats.org/officeDocument/2006/relationships/image" Target="media/image66.png"/><Relationship Id="rId79" Type="http://schemas.openxmlformats.org/officeDocument/2006/relationships/image" Target="media/image71.png"/><Relationship Id="rId102" Type="http://schemas.openxmlformats.org/officeDocument/2006/relationships/image" Target="media/image94.png"/><Relationship Id="rId123" Type="http://schemas.openxmlformats.org/officeDocument/2006/relationships/footer" Target="footer1.xml"/><Relationship Id="rId128" Type="http://schemas.openxmlformats.org/officeDocument/2006/relationships/theme" Target="theme/theme1.xml"/><Relationship Id="rId5" Type="http://schemas.openxmlformats.org/officeDocument/2006/relationships/webSettings" Target="webSettings.xml"/><Relationship Id="rId90" Type="http://schemas.openxmlformats.org/officeDocument/2006/relationships/image" Target="media/image82.png"/><Relationship Id="rId95" Type="http://schemas.openxmlformats.org/officeDocument/2006/relationships/image" Target="media/image87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64" Type="http://schemas.openxmlformats.org/officeDocument/2006/relationships/image" Target="media/image56.png"/><Relationship Id="rId69" Type="http://schemas.openxmlformats.org/officeDocument/2006/relationships/image" Target="media/image61.png"/><Relationship Id="rId113" Type="http://schemas.openxmlformats.org/officeDocument/2006/relationships/image" Target="media/image105.png"/><Relationship Id="rId118" Type="http://schemas.openxmlformats.org/officeDocument/2006/relationships/image" Target="media/image110.png"/><Relationship Id="rId80" Type="http://schemas.openxmlformats.org/officeDocument/2006/relationships/image" Target="media/image72.png"/><Relationship Id="rId85" Type="http://schemas.openxmlformats.org/officeDocument/2006/relationships/image" Target="media/image77.png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59" Type="http://schemas.openxmlformats.org/officeDocument/2006/relationships/image" Target="media/image51.png"/><Relationship Id="rId103" Type="http://schemas.openxmlformats.org/officeDocument/2006/relationships/image" Target="media/image95.png"/><Relationship Id="rId108" Type="http://schemas.openxmlformats.org/officeDocument/2006/relationships/image" Target="media/image100.png"/><Relationship Id="rId124" Type="http://schemas.openxmlformats.org/officeDocument/2006/relationships/footer" Target="footer2.xml"/><Relationship Id="rId54" Type="http://schemas.openxmlformats.org/officeDocument/2006/relationships/image" Target="media/image46.png"/><Relationship Id="rId70" Type="http://schemas.openxmlformats.org/officeDocument/2006/relationships/image" Target="media/image62.png"/><Relationship Id="rId75" Type="http://schemas.openxmlformats.org/officeDocument/2006/relationships/image" Target="media/image67.png"/><Relationship Id="rId91" Type="http://schemas.openxmlformats.org/officeDocument/2006/relationships/image" Target="media/image83.png"/><Relationship Id="rId96" Type="http://schemas.openxmlformats.org/officeDocument/2006/relationships/image" Target="media/image8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49" Type="http://schemas.openxmlformats.org/officeDocument/2006/relationships/image" Target="media/image41.png"/><Relationship Id="rId114" Type="http://schemas.openxmlformats.org/officeDocument/2006/relationships/image" Target="media/image106.png"/><Relationship Id="rId119" Type="http://schemas.openxmlformats.org/officeDocument/2006/relationships/image" Target="media/image111.png"/><Relationship Id="rId44" Type="http://schemas.openxmlformats.org/officeDocument/2006/relationships/image" Target="media/image36.pn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81" Type="http://schemas.openxmlformats.org/officeDocument/2006/relationships/image" Target="media/image73.png"/><Relationship Id="rId86" Type="http://schemas.openxmlformats.org/officeDocument/2006/relationships/image" Target="media/image78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31.png"/><Relationship Id="rId109" Type="http://schemas.openxmlformats.org/officeDocument/2006/relationships/image" Target="media/image101.png"/><Relationship Id="rId34" Type="http://schemas.openxmlformats.org/officeDocument/2006/relationships/image" Target="media/image26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6" Type="http://schemas.openxmlformats.org/officeDocument/2006/relationships/image" Target="media/image68.png"/><Relationship Id="rId97" Type="http://schemas.openxmlformats.org/officeDocument/2006/relationships/image" Target="media/image89.png"/><Relationship Id="rId104" Type="http://schemas.openxmlformats.org/officeDocument/2006/relationships/image" Target="media/image96.png"/><Relationship Id="rId120" Type="http://schemas.openxmlformats.org/officeDocument/2006/relationships/image" Target="media/image112.png"/><Relationship Id="rId125" Type="http://schemas.openxmlformats.org/officeDocument/2006/relationships/header" Target="header3.xml"/><Relationship Id="rId7" Type="http://schemas.openxmlformats.org/officeDocument/2006/relationships/endnotes" Target="endnotes.xml"/><Relationship Id="rId71" Type="http://schemas.openxmlformats.org/officeDocument/2006/relationships/image" Target="media/image63.png"/><Relationship Id="rId92" Type="http://schemas.openxmlformats.org/officeDocument/2006/relationships/image" Target="media/image84.png"/><Relationship Id="rId2" Type="http://schemas.openxmlformats.org/officeDocument/2006/relationships/numbering" Target="numbering.xml"/><Relationship Id="rId29" Type="http://schemas.openxmlformats.org/officeDocument/2006/relationships/image" Target="media/image21.png"/><Relationship Id="rId24" Type="http://schemas.openxmlformats.org/officeDocument/2006/relationships/image" Target="media/image16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66" Type="http://schemas.openxmlformats.org/officeDocument/2006/relationships/image" Target="media/image58.png"/><Relationship Id="rId87" Type="http://schemas.openxmlformats.org/officeDocument/2006/relationships/image" Target="media/image79.png"/><Relationship Id="rId110" Type="http://schemas.openxmlformats.org/officeDocument/2006/relationships/image" Target="media/image102.png"/><Relationship Id="rId115" Type="http://schemas.openxmlformats.org/officeDocument/2006/relationships/image" Target="media/image107.png"/><Relationship Id="rId61" Type="http://schemas.openxmlformats.org/officeDocument/2006/relationships/image" Target="media/image53.png"/><Relationship Id="rId82" Type="http://schemas.openxmlformats.org/officeDocument/2006/relationships/image" Target="media/image74.png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56" Type="http://schemas.openxmlformats.org/officeDocument/2006/relationships/image" Target="media/image48.png"/><Relationship Id="rId77" Type="http://schemas.openxmlformats.org/officeDocument/2006/relationships/image" Target="media/image69.png"/><Relationship Id="rId100" Type="http://schemas.openxmlformats.org/officeDocument/2006/relationships/image" Target="media/image92.png"/><Relationship Id="rId105" Type="http://schemas.openxmlformats.org/officeDocument/2006/relationships/image" Target="media/image97.png"/><Relationship Id="rId126" Type="http://schemas.openxmlformats.org/officeDocument/2006/relationships/footer" Target="footer3.xml"/><Relationship Id="rId8" Type="http://schemas.openxmlformats.org/officeDocument/2006/relationships/hyperlink" Target="https://atest-cawi.norc.org/SE/?st=tT6ZyQXGSUPJJlEXsokurzrRHCUan5QFbLiKcBk24ME%3d&amp;tui=auto&amp;nocookie=1" TargetMode="External"/><Relationship Id="rId51" Type="http://schemas.openxmlformats.org/officeDocument/2006/relationships/image" Target="media/image43.png"/><Relationship Id="rId72" Type="http://schemas.openxmlformats.org/officeDocument/2006/relationships/image" Target="media/image64.png"/><Relationship Id="rId93" Type="http://schemas.openxmlformats.org/officeDocument/2006/relationships/image" Target="media/image85.png"/><Relationship Id="rId98" Type="http://schemas.openxmlformats.org/officeDocument/2006/relationships/image" Target="media/image90.png"/><Relationship Id="rId121" Type="http://schemas.openxmlformats.org/officeDocument/2006/relationships/header" Target="header1.xml"/><Relationship Id="rId3" Type="http://schemas.openxmlformats.org/officeDocument/2006/relationships/styles" Target="styles.xml"/><Relationship Id="rId25" Type="http://schemas.openxmlformats.org/officeDocument/2006/relationships/image" Target="media/image17.png"/><Relationship Id="rId46" Type="http://schemas.openxmlformats.org/officeDocument/2006/relationships/image" Target="media/image38.png"/><Relationship Id="rId67" Type="http://schemas.openxmlformats.org/officeDocument/2006/relationships/image" Target="media/image59.png"/><Relationship Id="rId116" Type="http://schemas.openxmlformats.org/officeDocument/2006/relationships/image" Target="media/image108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62" Type="http://schemas.openxmlformats.org/officeDocument/2006/relationships/image" Target="media/image54.png"/><Relationship Id="rId83" Type="http://schemas.openxmlformats.org/officeDocument/2006/relationships/image" Target="media/image75.png"/><Relationship Id="rId88" Type="http://schemas.openxmlformats.org/officeDocument/2006/relationships/image" Target="media/image80.png"/><Relationship Id="rId111" Type="http://schemas.openxmlformats.org/officeDocument/2006/relationships/image" Target="media/image103.png"/><Relationship Id="rId15" Type="http://schemas.openxmlformats.org/officeDocument/2006/relationships/image" Target="media/image7.png"/><Relationship Id="rId36" Type="http://schemas.openxmlformats.org/officeDocument/2006/relationships/image" Target="media/image28.png"/><Relationship Id="rId57" Type="http://schemas.openxmlformats.org/officeDocument/2006/relationships/image" Target="media/image49.png"/><Relationship Id="rId106" Type="http://schemas.openxmlformats.org/officeDocument/2006/relationships/image" Target="media/image98.png"/><Relationship Id="rId127" Type="http://schemas.openxmlformats.org/officeDocument/2006/relationships/fontTable" Target="fontTable.xml"/><Relationship Id="rId10" Type="http://schemas.openxmlformats.org/officeDocument/2006/relationships/image" Target="media/image2.png"/><Relationship Id="rId31" Type="http://schemas.openxmlformats.org/officeDocument/2006/relationships/image" Target="media/image23.png"/><Relationship Id="rId52" Type="http://schemas.openxmlformats.org/officeDocument/2006/relationships/image" Target="media/image44.png"/><Relationship Id="rId73" Type="http://schemas.openxmlformats.org/officeDocument/2006/relationships/image" Target="media/image65.png"/><Relationship Id="rId78" Type="http://schemas.openxmlformats.org/officeDocument/2006/relationships/image" Target="media/image70.png"/><Relationship Id="rId94" Type="http://schemas.openxmlformats.org/officeDocument/2006/relationships/image" Target="media/image86.png"/><Relationship Id="rId99" Type="http://schemas.openxmlformats.org/officeDocument/2006/relationships/image" Target="media/image91.png"/><Relationship Id="rId101" Type="http://schemas.openxmlformats.org/officeDocument/2006/relationships/image" Target="media/image93.png"/><Relationship Id="rId122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95F3AE-3E4B-4166-A8C2-85ED64BEFF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1</Pages>
  <Words>700</Words>
  <Characters>3991</Characters>
  <Application>Microsoft Office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c @ the University of Chicago</Company>
  <LinksUpToDate>false</LinksUpToDate>
  <CharactersWithSpaces>4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Jwo</dc:creator>
  <cp:keywords/>
  <dc:description/>
  <cp:lastModifiedBy>Melissa Heim Viox</cp:lastModifiedBy>
  <cp:revision>2</cp:revision>
  <dcterms:created xsi:type="dcterms:W3CDTF">2021-09-17T14:14:00Z</dcterms:created>
  <dcterms:modified xsi:type="dcterms:W3CDTF">2021-09-17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b94a7b8-f06c-4dfe-bdcc-9b548fd58c31_Enabled">
    <vt:lpwstr>true</vt:lpwstr>
  </property>
  <property fmtid="{D5CDD505-2E9C-101B-9397-08002B2CF9AE}" pid="3" name="MSIP_Label_7b94a7b8-f06c-4dfe-bdcc-9b548fd58c31_SetDate">
    <vt:lpwstr>2020-12-11T00:44:21Z</vt:lpwstr>
  </property>
  <property fmtid="{D5CDD505-2E9C-101B-9397-08002B2CF9AE}" pid="4" name="MSIP_Label_7b94a7b8-f06c-4dfe-bdcc-9b548fd58c31_Method">
    <vt:lpwstr>Privileged</vt:lpwstr>
  </property>
  <property fmtid="{D5CDD505-2E9C-101B-9397-08002B2CF9AE}" pid="5" name="MSIP_Label_7b94a7b8-f06c-4dfe-bdcc-9b548fd58c31_Name">
    <vt:lpwstr>7b94a7b8-f06c-4dfe-bdcc-9b548fd58c31</vt:lpwstr>
  </property>
  <property fmtid="{D5CDD505-2E9C-101B-9397-08002B2CF9AE}" pid="6" name="MSIP_Label_7b94a7b8-f06c-4dfe-bdcc-9b548fd58c31_SiteId">
    <vt:lpwstr>9ce70869-60db-44fd-abe8-d2767077fc8f</vt:lpwstr>
  </property>
  <property fmtid="{D5CDD505-2E9C-101B-9397-08002B2CF9AE}" pid="7" name="MSIP_Label_7b94a7b8-f06c-4dfe-bdcc-9b548fd58c31_ActionId">
    <vt:lpwstr>a8eced8f-40a9-4971-96c5-91d97f791a67</vt:lpwstr>
  </property>
  <property fmtid="{D5CDD505-2E9C-101B-9397-08002B2CF9AE}" pid="8" name="MSIP_Label_7b94a7b8-f06c-4dfe-bdcc-9b548fd58c31_ContentBits">
    <vt:lpwstr>0</vt:lpwstr>
  </property>
</Properties>
</file>